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797FF" w14:textId="77777777" w:rsidR="0087636B" w:rsidRPr="00D66D53" w:rsidRDefault="0087636B" w:rsidP="0087636B">
      <w:pPr>
        <w:jc w:val="both"/>
        <w:rPr>
          <w:rFonts w:eastAsia="Times New Roman" w:cstheme="minorHAnsi"/>
          <w:sz w:val="24"/>
          <w:szCs w:val="28"/>
        </w:rPr>
      </w:pPr>
    </w:p>
    <w:p w14:paraId="35DEEDF3" w14:textId="77777777" w:rsidR="000030AD" w:rsidRDefault="000030AD" w:rsidP="00517EDC">
      <w:pPr>
        <w:jc w:val="center"/>
        <w:rPr>
          <w:b/>
          <w:sz w:val="24"/>
          <w:szCs w:val="28"/>
        </w:rPr>
      </w:pPr>
      <w:r>
        <w:rPr>
          <w:b/>
          <w:sz w:val="24"/>
          <w:szCs w:val="28"/>
        </w:rPr>
        <w:t xml:space="preserve">The Secrets </w:t>
      </w:r>
      <w:proofErr w:type="gramStart"/>
      <w:r>
        <w:rPr>
          <w:b/>
          <w:sz w:val="24"/>
          <w:szCs w:val="28"/>
        </w:rPr>
        <w:t>Of</w:t>
      </w:r>
      <w:proofErr w:type="gramEnd"/>
      <w:r>
        <w:rPr>
          <w:b/>
          <w:sz w:val="24"/>
          <w:szCs w:val="28"/>
        </w:rPr>
        <w:t xml:space="preserve"> Orchestration</w:t>
      </w:r>
    </w:p>
    <w:p w14:paraId="445B54B9" w14:textId="77777777" w:rsidR="000030AD" w:rsidRDefault="000030AD" w:rsidP="00517EDC">
      <w:pPr>
        <w:jc w:val="center"/>
        <w:rPr>
          <w:b/>
          <w:sz w:val="24"/>
          <w:szCs w:val="28"/>
        </w:rPr>
      </w:pPr>
      <w:r>
        <w:rPr>
          <w:b/>
          <w:sz w:val="24"/>
          <w:szCs w:val="28"/>
        </w:rPr>
        <w:t>Part One – Chord Voicing</w:t>
      </w:r>
    </w:p>
    <w:p w14:paraId="7ECE280D" w14:textId="77777777" w:rsidR="00517EDC" w:rsidRDefault="00517EDC" w:rsidP="00517EDC">
      <w:pPr>
        <w:jc w:val="center"/>
        <w:rPr>
          <w:b/>
          <w:sz w:val="24"/>
          <w:szCs w:val="28"/>
        </w:rPr>
      </w:pPr>
      <w:r w:rsidRPr="009238F4">
        <w:rPr>
          <w:b/>
          <w:sz w:val="24"/>
          <w:szCs w:val="28"/>
        </w:rPr>
        <w:t>Chapter 1. Woodwind section</w:t>
      </w:r>
    </w:p>
    <w:p w14:paraId="3BC1F0E3" w14:textId="77777777" w:rsidR="00751F9C" w:rsidRPr="00751F9C" w:rsidRDefault="00751F9C" w:rsidP="00751F9C">
      <w:pPr>
        <w:jc w:val="center"/>
        <w:rPr>
          <w:b/>
          <w:iCs/>
          <w:sz w:val="24"/>
          <w:szCs w:val="24"/>
        </w:rPr>
      </w:pPr>
      <w:r w:rsidRPr="00751F9C">
        <w:rPr>
          <w:b/>
          <w:iCs/>
          <w:sz w:val="24"/>
          <w:szCs w:val="24"/>
        </w:rPr>
        <w:t>Lecture 1g. Bassoon and Flute</w:t>
      </w:r>
    </w:p>
    <w:p w14:paraId="1A42F907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Hello! </w:t>
      </w:r>
    </w:p>
    <w:p w14:paraId="16583CBD" w14:textId="77777777" w:rsidR="00751F9C" w:rsidRPr="00CC0D43" w:rsidRDefault="00751F9C" w:rsidP="00751F9C">
      <w:pPr>
        <w:rPr>
          <w:rFonts w:cstheme="minorHAnsi"/>
          <w:sz w:val="24"/>
          <w:szCs w:val="29"/>
          <w:shd w:val="clear" w:color="auto" w:fill="FFFFFF"/>
        </w:rPr>
      </w:pPr>
      <w:r w:rsidRPr="00CC0D43">
        <w:rPr>
          <w:rFonts w:cstheme="minorHAnsi"/>
          <w:sz w:val="24"/>
          <w:szCs w:val="29"/>
          <w:shd w:val="clear" w:color="auto" w:fill="FFFFFF"/>
        </w:rPr>
        <w:t>I’m so glad to welcome you to our new lecture.</w:t>
      </w:r>
    </w:p>
    <w:p w14:paraId="521EE52B" w14:textId="3CAC1000" w:rsidR="00751F9C" w:rsidRPr="00CC0D43" w:rsidRDefault="00751F9C" w:rsidP="00751F9C">
      <w:pPr>
        <w:rPr>
          <w:b/>
          <w:sz w:val="24"/>
          <w:szCs w:val="28"/>
        </w:rPr>
      </w:pPr>
      <w:r w:rsidRPr="00CC0D43">
        <w:rPr>
          <w:sz w:val="24"/>
          <w:szCs w:val="28"/>
        </w:rPr>
        <w:t>In this lecture</w:t>
      </w:r>
      <w:r>
        <w:rPr>
          <w:sz w:val="24"/>
          <w:szCs w:val="28"/>
        </w:rPr>
        <w:t>,</w:t>
      </w:r>
      <w:r w:rsidRPr="00CC0D43">
        <w:rPr>
          <w:sz w:val="24"/>
          <w:szCs w:val="28"/>
        </w:rPr>
        <w:t xml:space="preserve"> I will show you how to share harmony between bassoon and flute.</w:t>
      </w:r>
    </w:p>
    <w:p w14:paraId="064A798B" w14:textId="77777777" w:rsidR="00751F9C" w:rsidRPr="00CC0D43" w:rsidRDefault="00751F9C" w:rsidP="00751F9C">
      <w:pPr>
        <w:rPr>
          <w:b/>
          <w:sz w:val="24"/>
          <w:szCs w:val="28"/>
        </w:rPr>
      </w:pPr>
      <w:r w:rsidRPr="00CC0D43">
        <w:rPr>
          <w:sz w:val="24"/>
          <w:szCs w:val="28"/>
        </w:rPr>
        <w:t xml:space="preserve">The modern concert flute in C is a non-reed instrument, which has a professional player’s range from </w:t>
      </w:r>
      <w:r w:rsidRPr="00CC0D43">
        <w:rPr>
          <w:b/>
          <w:sz w:val="24"/>
          <w:szCs w:val="28"/>
        </w:rPr>
        <w:t>B3</w:t>
      </w:r>
      <w:r w:rsidRPr="00CC0D43">
        <w:rPr>
          <w:sz w:val="24"/>
          <w:szCs w:val="28"/>
        </w:rPr>
        <w:t xml:space="preserve"> to </w:t>
      </w:r>
      <w:r w:rsidRPr="00CC0D43">
        <w:rPr>
          <w:b/>
          <w:sz w:val="24"/>
          <w:szCs w:val="28"/>
        </w:rPr>
        <w:t>D7.</w:t>
      </w:r>
    </w:p>
    <w:p w14:paraId="72257194" w14:textId="735DBE9C" w:rsidR="00751F9C" w:rsidRPr="00CC0D43" w:rsidRDefault="00751F9C" w:rsidP="00751F9C">
      <w:pPr>
        <w:rPr>
          <w:sz w:val="24"/>
          <w:szCs w:val="28"/>
        </w:rPr>
      </w:pPr>
      <w:r>
        <w:rPr>
          <w:sz w:val="24"/>
          <w:szCs w:val="28"/>
        </w:rPr>
        <w:t>The flute</w:t>
      </w:r>
      <w:r w:rsidRPr="00CC0D43">
        <w:rPr>
          <w:sz w:val="24"/>
          <w:szCs w:val="28"/>
        </w:rPr>
        <w:t xml:space="preserve"> is a non-transposing instrument. </w:t>
      </w:r>
    </w:p>
    <w:p w14:paraId="218341CA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Its written and sounding range is the same.</w:t>
      </w:r>
    </w:p>
    <w:p w14:paraId="437FA226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Only the treble clef is used.</w:t>
      </w:r>
    </w:p>
    <w:p w14:paraId="127C5563" w14:textId="3FA97401" w:rsidR="00751F9C" w:rsidRPr="00CC0D43" w:rsidRDefault="00751F9C" w:rsidP="00751F9C">
      <w:pPr>
        <w:rPr>
          <w:sz w:val="24"/>
          <w:szCs w:val="28"/>
          <w:lang w:val="az-Latn-AZ"/>
        </w:rPr>
      </w:pPr>
      <w:r w:rsidRPr="00CC0D43">
        <w:rPr>
          <w:sz w:val="24"/>
          <w:szCs w:val="28"/>
        </w:rPr>
        <w:t xml:space="preserve">There are two </w:t>
      </w:r>
      <w:r>
        <w:rPr>
          <w:sz w:val="24"/>
          <w:szCs w:val="28"/>
        </w:rPr>
        <w:t>kinds</w:t>
      </w:r>
      <w:r w:rsidRPr="00CC0D43">
        <w:rPr>
          <w:sz w:val="24"/>
          <w:szCs w:val="28"/>
        </w:rPr>
        <w:t xml:space="preserve"> of flut</w:t>
      </w:r>
      <w:r>
        <w:rPr>
          <w:sz w:val="24"/>
          <w:szCs w:val="28"/>
        </w:rPr>
        <w:t xml:space="preserve">e </w:t>
      </w:r>
      <w:r>
        <w:rPr>
          <w:sz w:val="24"/>
          <w:szCs w:val="28"/>
        </w:rPr>
        <w:t>models</w:t>
      </w:r>
      <w:r>
        <w:rPr>
          <w:sz w:val="24"/>
          <w:szCs w:val="28"/>
        </w:rPr>
        <w:t>: American and European.</w:t>
      </w:r>
    </w:p>
    <w:p w14:paraId="46E478AD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The European model has a range from </w:t>
      </w:r>
      <w:r w:rsidRPr="00CC0D43">
        <w:rPr>
          <w:b/>
          <w:sz w:val="24"/>
          <w:szCs w:val="28"/>
        </w:rPr>
        <w:t>C4</w:t>
      </w:r>
      <w:r w:rsidRPr="00CC0D43">
        <w:rPr>
          <w:sz w:val="24"/>
          <w:szCs w:val="28"/>
        </w:rPr>
        <w:t xml:space="preserve"> to </w:t>
      </w:r>
      <w:r w:rsidRPr="00CC0D43">
        <w:rPr>
          <w:b/>
          <w:sz w:val="24"/>
          <w:szCs w:val="28"/>
        </w:rPr>
        <w:t>D7</w:t>
      </w:r>
      <w:r w:rsidRPr="00CC0D43">
        <w:rPr>
          <w:sz w:val="24"/>
          <w:szCs w:val="28"/>
        </w:rPr>
        <w:t>.</w:t>
      </w:r>
    </w:p>
    <w:p w14:paraId="45F66A27" w14:textId="00A2E360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But an American model’s range </w:t>
      </w:r>
      <w:r>
        <w:rPr>
          <w:sz w:val="24"/>
          <w:szCs w:val="28"/>
        </w:rPr>
        <w:t>starts</w:t>
      </w:r>
      <w:r w:rsidRPr="00CC0D43">
        <w:rPr>
          <w:sz w:val="24"/>
          <w:szCs w:val="28"/>
        </w:rPr>
        <w:t xml:space="preserve"> from </w:t>
      </w:r>
      <w:r w:rsidRPr="00CC0D43">
        <w:rPr>
          <w:b/>
          <w:sz w:val="24"/>
          <w:szCs w:val="28"/>
        </w:rPr>
        <w:t xml:space="preserve">B3, </w:t>
      </w:r>
      <w:r w:rsidRPr="00CC0D43">
        <w:rPr>
          <w:sz w:val="24"/>
          <w:szCs w:val="28"/>
        </w:rPr>
        <w:t>due to its extended key.</w:t>
      </w:r>
    </w:p>
    <w:p w14:paraId="195323D3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As you don’t know what kind of flute is used in the orchestra, don’t write </w:t>
      </w:r>
      <w:r w:rsidRPr="00CC0D43">
        <w:rPr>
          <w:b/>
          <w:sz w:val="24"/>
          <w:szCs w:val="28"/>
        </w:rPr>
        <w:t xml:space="preserve">B3 </w:t>
      </w:r>
      <w:r w:rsidRPr="00CC0D43">
        <w:rPr>
          <w:sz w:val="24"/>
          <w:szCs w:val="28"/>
        </w:rPr>
        <w:t xml:space="preserve">in the flute parts. </w:t>
      </w:r>
    </w:p>
    <w:p w14:paraId="25921E56" w14:textId="77777777" w:rsidR="00751F9C" w:rsidRPr="00CC0D43" w:rsidRDefault="00751F9C" w:rsidP="00751F9C">
      <w:pPr>
        <w:rPr>
          <w:b/>
          <w:sz w:val="24"/>
          <w:szCs w:val="28"/>
        </w:rPr>
      </w:pPr>
      <w:r w:rsidRPr="00CC0D43">
        <w:rPr>
          <w:sz w:val="24"/>
          <w:szCs w:val="28"/>
        </w:rPr>
        <w:t xml:space="preserve">Hence, the safe range for the common orchestral writing is from </w:t>
      </w:r>
      <w:r w:rsidRPr="00CC0D43">
        <w:rPr>
          <w:b/>
          <w:sz w:val="24"/>
          <w:szCs w:val="28"/>
        </w:rPr>
        <w:t>C4</w:t>
      </w:r>
      <w:r w:rsidRPr="00CC0D43">
        <w:rPr>
          <w:sz w:val="24"/>
          <w:szCs w:val="28"/>
        </w:rPr>
        <w:t xml:space="preserve"> to </w:t>
      </w:r>
      <w:r w:rsidRPr="00CC0D43">
        <w:rPr>
          <w:b/>
          <w:sz w:val="24"/>
          <w:szCs w:val="28"/>
        </w:rPr>
        <w:t xml:space="preserve">C7. </w:t>
      </w:r>
    </w:p>
    <w:p w14:paraId="71A2840F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Above</w:t>
      </w:r>
      <w:r w:rsidRPr="00CC0D43">
        <w:rPr>
          <w:b/>
          <w:sz w:val="24"/>
          <w:szCs w:val="28"/>
        </w:rPr>
        <w:t xml:space="preserve"> </w:t>
      </w:r>
      <w:r w:rsidRPr="00CC0D43">
        <w:rPr>
          <w:sz w:val="24"/>
          <w:szCs w:val="28"/>
        </w:rPr>
        <w:t>the</w:t>
      </w:r>
      <w:r w:rsidRPr="00CC0D43">
        <w:rPr>
          <w:b/>
          <w:sz w:val="24"/>
          <w:szCs w:val="28"/>
        </w:rPr>
        <w:t xml:space="preserve"> C7, </w:t>
      </w:r>
      <w:r w:rsidRPr="00CC0D43">
        <w:rPr>
          <w:sz w:val="24"/>
          <w:szCs w:val="28"/>
        </w:rPr>
        <w:t xml:space="preserve">all notes are difficult to play and risky for orchestral writing. </w:t>
      </w:r>
    </w:p>
    <w:p w14:paraId="02B123D9" w14:textId="77777777" w:rsidR="00751F9C" w:rsidRPr="00CC0D43" w:rsidRDefault="00751F9C" w:rsidP="00751F9C">
      <w:pPr>
        <w:rPr>
          <w:b/>
          <w:color w:val="000000" w:themeColor="text1"/>
          <w:sz w:val="24"/>
          <w:szCs w:val="28"/>
        </w:rPr>
      </w:pPr>
      <w:r w:rsidRPr="00CC0D43">
        <w:rPr>
          <w:sz w:val="24"/>
          <w:szCs w:val="28"/>
        </w:rPr>
        <w:t xml:space="preserve">Only professional players can play these high notes. </w:t>
      </w:r>
    </w:p>
    <w:p w14:paraId="60B8DAA0" w14:textId="77777777" w:rsidR="00751F9C" w:rsidRPr="00CC0D43" w:rsidRDefault="00751F9C" w:rsidP="00751F9C">
      <w:pPr>
        <w:rPr>
          <w:color w:val="000000" w:themeColor="text1"/>
          <w:sz w:val="24"/>
          <w:szCs w:val="28"/>
        </w:rPr>
      </w:pPr>
      <w:r w:rsidRPr="00CC0D43">
        <w:rPr>
          <w:color w:val="000000" w:themeColor="text1"/>
          <w:sz w:val="24"/>
          <w:szCs w:val="28"/>
        </w:rPr>
        <w:t>The top note of this instrument is indefinite.</w:t>
      </w:r>
    </w:p>
    <w:p w14:paraId="2EA81F12" w14:textId="77777777" w:rsidR="00751F9C" w:rsidRPr="00CC0D43" w:rsidRDefault="00751F9C" w:rsidP="00751F9C">
      <w:pPr>
        <w:rPr>
          <w:sz w:val="24"/>
          <w:szCs w:val="28"/>
        </w:rPr>
      </w:pPr>
      <w:r>
        <w:rPr>
          <w:sz w:val="24"/>
          <w:szCs w:val="28"/>
        </w:rPr>
        <w:t xml:space="preserve">Let’s start analyzing </w:t>
      </w:r>
      <w:r w:rsidRPr="00CC0D43">
        <w:rPr>
          <w:sz w:val="24"/>
          <w:szCs w:val="28"/>
        </w:rPr>
        <w:t xml:space="preserve">the flute registers. </w:t>
      </w:r>
    </w:p>
    <w:p w14:paraId="02BCB216" w14:textId="77777777" w:rsidR="00751F9C" w:rsidRPr="00CC0D43" w:rsidRDefault="00751F9C" w:rsidP="00751F9C">
      <w:pPr>
        <w:rPr>
          <w:sz w:val="24"/>
          <w:szCs w:val="28"/>
          <w:lang w:val="az-Latn-AZ"/>
        </w:rPr>
      </w:pPr>
      <w:r w:rsidRPr="00CC0D43">
        <w:rPr>
          <w:sz w:val="24"/>
          <w:szCs w:val="28"/>
        </w:rPr>
        <w:t>Here is the list of t</w:t>
      </w:r>
      <w:r>
        <w:rPr>
          <w:sz w:val="24"/>
          <w:szCs w:val="28"/>
        </w:rPr>
        <w:t>he flute registers in various books by master instructors.</w:t>
      </w:r>
    </w:p>
    <w:p w14:paraId="1C08A07B" w14:textId="461BDFAE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As I said, each instructor has </w:t>
      </w:r>
      <w:r w:rsidR="0059415C">
        <w:rPr>
          <w:sz w:val="24"/>
          <w:szCs w:val="28"/>
        </w:rPr>
        <w:t xml:space="preserve">his </w:t>
      </w:r>
      <w:r w:rsidRPr="00CC0D43">
        <w:rPr>
          <w:sz w:val="24"/>
          <w:szCs w:val="28"/>
        </w:rPr>
        <w:t xml:space="preserve">own approach </w:t>
      </w:r>
      <w:r w:rsidR="0059415C">
        <w:rPr>
          <w:sz w:val="24"/>
          <w:szCs w:val="28"/>
        </w:rPr>
        <w:t>to</w:t>
      </w:r>
      <w:r w:rsidRPr="00CC0D43">
        <w:rPr>
          <w:sz w:val="24"/>
          <w:szCs w:val="28"/>
        </w:rPr>
        <w:t xml:space="preserve"> the flute registers.</w:t>
      </w:r>
    </w:p>
    <w:p w14:paraId="120141CA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My lectures are based on Korsakov’s registers. Because it’s very easy to learn. </w:t>
      </w:r>
    </w:p>
    <w:p w14:paraId="5545A837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A gra</w:t>
      </w:r>
      <w:r>
        <w:rPr>
          <w:sz w:val="24"/>
          <w:szCs w:val="28"/>
        </w:rPr>
        <w:t>phical scheme is adapted</w:t>
      </w:r>
      <w:r w:rsidRPr="00CC0D43">
        <w:rPr>
          <w:sz w:val="24"/>
          <w:szCs w:val="28"/>
          <w:lang w:val="az-Latn-AZ"/>
        </w:rPr>
        <w:t xml:space="preserve"> </w:t>
      </w:r>
      <w:r w:rsidRPr="00CC0D43">
        <w:rPr>
          <w:sz w:val="24"/>
          <w:szCs w:val="28"/>
        </w:rPr>
        <w:t>from Korsakov’s book.</w:t>
      </w:r>
    </w:p>
    <w:p w14:paraId="6C532AE8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The blue line shows the thickness of the flute sound quality. </w:t>
      </w:r>
    </w:p>
    <w:p w14:paraId="4DA1F9D2" w14:textId="3631CF0B" w:rsidR="00751F9C" w:rsidRPr="00CC0D43" w:rsidRDefault="00751F9C" w:rsidP="00751F9C">
      <w:pPr>
        <w:rPr>
          <w:sz w:val="24"/>
          <w:szCs w:val="28"/>
        </w:rPr>
      </w:pPr>
      <w:r>
        <w:rPr>
          <w:sz w:val="24"/>
          <w:szCs w:val="28"/>
        </w:rPr>
        <w:lastRenderedPageBreak/>
        <w:t>The flute’s low register,</w:t>
      </w:r>
      <w:r w:rsidRPr="00CC0D43">
        <w:rPr>
          <w:rFonts w:ascii="Helvetica" w:hAnsi="Helvetica" w:cs="Helvetica"/>
          <w:color w:val="5F6368"/>
          <w:szCs w:val="23"/>
          <w:shd w:val="clear" w:color="auto" w:fill="FFFFFF"/>
        </w:rPr>
        <w:t xml:space="preserve"> </w:t>
      </w:r>
      <w:r w:rsidRPr="00CC0D43">
        <w:rPr>
          <w:sz w:val="24"/>
          <w:szCs w:val="28"/>
        </w:rPr>
        <w:t xml:space="preserve">which I show this as “1”, is from </w:t>
      </w:r>
      <w:r w:rsidRPr="00CC0D43">
        <w:rPr>
          <w:b/>
          <w:sz w:val="24"/>
          <w:szCs w:val="28"/>
        </w:rPr>
        <w:t>B3</w:t>
      </w:r>
      <w:r w:rsidRPr="00CC0D43">
        <w:rPr>
          <w:sz w:val="24"/>
          <w:szCs w:val="28"/>
        </w:rPr>
        <w:t xml:space="preserve"> to </w:t>
      </w:r>
      <w:r w:rsidRPr="00CC0D43">
        <w:rPr>
          <w:b/>
          <w:sz w:val="24"/>
          <w:szCs w:val="28"/>
        </w:rPr>
        <w:t>G#4</w:t>
      </w:r>
      <w:r w:rsidRPr="00CC0D43">
        <w:rPr>
          <w:sz w:val="24"/>
          <w:szCs w:val="28"/>
        </w:rPr>
        <w:t xml:space="preserve"> or from </w:t>
      </w:r>
      <w:r w:rsidRPr="00CC0D43">
        <w:rPr>
          <w:b/>
          <w:sz w:val="24"/>
          <w:szCs w:val="28"/>
        </w:rPr>
        <w:t>C4</w:t>
      </w:r>
      <w:r w:rsidRPr="00CC0D43">
        <w:rPr>
          <w:sz w:val="24"/>
          <w:szCs w:val="28"/>
        </w:rPr>
        <w:t xml:space="preserve"> to </w:t>
      </w:r>
      <w:r w:rsidRPr="00CC0D43">
        <w:rPr>
          <w:b/>
          <w:sz w:val="24"/>
          <w:szCs w:val="28"/>
        </w:rPr>
        <w:t>G#4</w:t>
      </w:r>
      <w:r w:rsidRPr="00CC0D43">
        <w:rPr>
          <w:sz w:val="24"/>
          <w:szCs w:val="28"/>
        </w:rPr>
        <w:t xml:space="preserve">, depending on </w:t>
      </w:r>
      <w:r w:rsidR="00293401">
        <w:rPr>
          <w:sz w:val="24"/>
          <w:szCs w:val="28"/>
        </w:rPr>
        <w:t xml:space="preserve">the </w:t>
      </w:r>
      <w:r w:rsidRPr="00CC0D43">
        <w:rPr>
          <w:sz w:val="24"/>
          <w:szCs w:val="28"/>
        </w:rPr>
        <w:t>flute model.</w:t>
      </w:r>
    </w:p>
    <w:p w14:paraId="59F9CAB9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This register has a very thick and warm sound quality.</w:t>
      </w:r>
    </w:p>
    <w:p w14:paraId="5EE30873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Unlike other woodwind instruments, its 1</w:t>
      </w:r>
      <w:r w:rsidRPr="00CC0D43">
        <w:rPr>
          <w:sz w:val="24"/>
          <w:szCs w:val="28"/>
          <w:vertAlign w:val="superscript"/>
        </w:rPr>
        <w:t>st</w:t>
      </w:r>
      <w:r w:rsidRPr="00CC0D43">
        <w:rPr>
          <w:sz w:val="24"/>
          <w:szCs w:val="28"/>
        </w:rPr>
        <w:t xml:space="preserve"> register is also soft like the 2</w:t>
      </w:r>
      <w:r w:rsidRPr="00CC0D43">
        <w:rPr>
          <w:sz w:val="24"/>
          <w:szCs w:val="28"/>
          <w:vertAlign w:val="superscript"/>
        </w:rPr>
        <w:t>nd</w:t>
      </w:r>
      <w:r w:rsidRPr="00CC0D43">
        <w:rPr>
          <w:sz w:val="24"/>
          <w:szCs w:val="28"/>
        </w:rPr>
        <w:t xml:space="preserve"> one.</w:t>
      </w:r>
    </w:p>
    <w:p w14:paraId="46C81D89" w14:textId="77777777" w:rsidR="00751F9C" w:rsidRPr="00CC0D43" w:rsidRDefault="00751F9C" w:rsidP="00751F9C">
      <w:pPr>
        <w:rPr>
          <w:sz w:val="24"/>
          <w:szCs w:val="28"/>
        </w:rPr>
      </w:pPr>
      <w:r>
        <w:rPr>
          <w:sz w:val="24"/>
          <w:szCs w:val="28"/>
        </w:rPr>
        <w:t xml:space="preserve">As it ascends, </w:t>
      </w:r>
      <w:r w:rsidRPr="00CC0D43">
        <w:rPr>
          <w:sz w:val="24"/>
          <w:szCs w:val="28"/>
        </w:rPr>
        <w:t>the thi</w:t>
      </w:r>
      <w:r>
        <w:rPr>
          <w:sz w:val="24"/>
          <w:szCs w:val="28"/>
        </w:rPr>
        <w:t>ckness is gradually lost.</w:t>
      </w:r>
    </w:p>
    <w:p w14:paraId="0621F0FB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The middle register is from </w:t>
      </w:r>
      <w:r w:rsidRPr="00CC0D43">
        <w:rPr>
          <w:b/>
          <w:sz w:val="24"/>
          <w:szCs w:val="28"/>
        </w:rPr>
        <w:t>A4</w:t>
      </w:r>
      <w:r w:rsidRPr="00CC0D43">
        <w:rPr>
          <w:sz w:val="24"/>
          <w:szCs w:val="28"/>
        </w:rPr>
        <w:t xml:space="preserve"> to </w:t>
      </w:r>
      <w:r w:rsidRPr="00CC0D43">
        <w:rPr>
          <w:b/>
          <w:sz w:val="24"/>
          <w:szCs w:val="28"/>
        </w:rPr>
        <w:t>G#5</w:t>
      </w:r>
      <w:r w:rsidRPr="00CC0D43">
        <w:rPr>
          <w:sz w:val="24"/>
          <w:szCs w:val="28"/>
        </w:rPr>
        <w:t xml:space="preserve">. </w:t>
      </w:r>
    </w:p>
    <w:p w14:paraId="5F268959" w14:textId="77777777" w:rsidR="00751F9C" w:rsidRPr="00CC0D43" w:rsidRDefault="00751F9C" w:rsidP="00751F9C">
      <w:pPr>
        <w:rPr>
          <w:sz w:val="24"/>
          <w:szCs w:val="28"/>
        </w:rPr>
      </w:pPr>
      <w:r>
        <w:rPr>
          <w:sz w:val="24"/>
          <w:szCs w:val="28"/>
        </w:rPr>
        <w:t>The number “2” indicates</w:t>
      </w:r>
      <w:r w:rsidRPr="00CC0D43">
        <w:rPr>
          <w:sz w:val="24"/>
          <w:szCs w:val="28"/>
        </w:rPr>
        <w:t xml:space="preserve"> the middle register.</w:t>
      </w:r>
    </w:p>
    <w:p w14:paraId="64701610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Here the tones are soft and sweet. </w:t>
      </w:r>
    </w:p>
    <w:p w14:paraId="3B0B51E2" w14:textId="59FA5042" w:rsidR="00751F9C" w:rsidRPr="00CC0D43" w:rsidRDefault="00751F9C" w:rsidP="00751F9C">
      <w:pPr>
        <w:rPr>
          <w:sz w:val="24"/>
          <w:szCs w:val="28"/>
        </w:rPr>
      </w:pPr>
      <w:r>
        <w:rPr>
          <w:sz w:val="24"/>
          <w:szCs w:val="28"/>
        </w:rPr>
        <w:t xml:space="preserve">This is one of the most </w:t>
      </w:r>
      <w:r w:rsidRPr="00CC0D43">
        <w:rPr>
          <w:sz w:val="24"/>
          <w:szCs w:val="28"/>
        </w:rPr>
        <w:t xml:space="preserve">effective </w:t>
      </w:r>
      <w:r w:rsidR="00293401">
        <w:rPr>
          <w:sz w:val="24"/>
          <w:szCs w:val="28"/>
        </w:rPr>
        <w:t>registers</w:t>
      </w:r>
      <w:r w:rsidRPr="00CC0D43">
        <w:rPr>
          <w:sz w:val="24"/>
          <w:szCs w:val="28"/>
        </w:rPr>
        <w:t xml:space="preserve"> for chord voicing.</w:t>
      </w:r>
    </w:p>
    <w:p w14:paraId="3C511E6C" w14:textId="77777777" w:rsidR="00751F9C" w:rsidRPr="00CC0D43" w:rsidRDefault="00751F9C" w:rsidP="00751F9C">
      <w:pPr>
        <w:rPr>
          <w:sz w:val="24"/>
          <w:szCs w:val="28"/>
        </w:rPr>
      </w:pPr>
      <w:r>
        <w:rPr>
          <w:sz w:val="24"/>
          <w:szCs w:val="28"/>
        </w:rPr>
        <w:t xml:space="preserve">The number “3” indicates </w:t>
      </w:r>
      <w:r w:rsidRPr="00CC0D43">
        <w:rPr>
          <w:sz w:val="24"/>
          <w:szCs w:val="28"/>
        </w:rPr>
        <w:t xml:space="preserve">the high register of the flute, which is from </w:t>
      </w:r>
      <w:r w:rsidRPr="00CC0D43">
        <w:rPr>
          <w:b/>
          <w:sz w:val="24"/>
          <w:szCs w:val="28"/>
        </w:rPr>
        <w:t>A5</w:t>
      </w:r>
      <w:r w:rsidRPr="00CC0D43">
        <w:rPr>
          <w:sz w:val="24"/>
          <w:szCs w:val="28"/>
        </w:rPr>
        <w:t xml:space="preserve"> to </w:t>
      </w:r>
      <w:r w:rsidRPr="00CC0D43">
        <w:rPr>
          <w:b/>
          <w:sz w:val="24"/>
          <w:szCs w:val="28"/>
        </w:rPr>
        <w:t>G#6</w:t>
      </w:r>
      <w:r w:rsidRPr="00CC0D43">
        <w:rPr>
          <w:sz w:val="24"/>
          <w:szCs w:val="28"/>
        </w:rPr>
        <w:t xml:space="preserve">. </w:t>
      </w:r>
    </w:p>
    <w:p w14:paraId="0F08EE7A" w14:textId="62A7E770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In this register, </w:t>
      </w:r>
      <w:r w:rsidR="00293401">
        <w:rPr>
          <w:sz w:val="24"/>
          <w:szCs w:val="28"/>
        </w:rPr>
        <w:t xml:space="preserve">the </w:t>
      </w:r>
      <w:r w:rsidRPr="00CC0D43">
        <w:rPr>
          <w:sz w:val="24"/>
          <w:szCs w:val="28"/>
        </w:rPr>
        <w:t xml:space="preserve">quality of the tones gradually becomes </w:t>
      </w:r>
      <w:r w:rsidR="00293401">
        <w:rPr>
          <w:sz w:val="24"/>
          <w:szCs w:val="28"/>
        </w:rPr>
        <w:t>thinner</w:t>
      </w:r>
      <w:r w:rsidRPr="00CC0D43">
        <w:rPr>
          <w:sz w:val="24"/>
          <w:szCs w:val="28"/>
        </w:rPr>
        <w:t xml:space="preserve"> than the middle register. </w:t>
      </w:r>
    </w:p>
    <w:p w14:paraId="64B17E9B" w14:textId="77777777" w:rsidR="00751F9C" w:rsidRPr="00CC0D43" w:rsidRDefault="00751F9C" w:rsidP="00751F9C">
      <w:pPr>
        <w:rPr>
          <w:sz w:val="24"/>
          <w:szCs w:val="28"/>
        </w:rPr>
      </w:pPr>
      <w:proofErr w:type="gramStart"/>
      <w:r w:rsidRPr="00CC0D43">
        <w:rPr>
          <w:sz w:val="24"/>
          <w:szCs w:val="28"/>
        </w:rPr>
        <w:t>But,</w:t>
      </w:r>
      <w:proofErr w:type="gramEnd"/>
      <w:r w:rsidRPr="00CC0D43">
        <w:rPr>
          <w:sz w:val="24"/>
          <w:szCs w:val="28"/>
        </w:rPr>
        <w:t xml:space="preserve"> here the tones are not penetrating, like oboe and bassoon. </w:t>
      </w:r>
    </w:p>
    <w:p w14:paraId="0852FAAC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That’s why I don’t show</w:t>
      </w:r>
      <w:r>
        <w:rPr>
          <w:sz w:val="24"/>
          <w:szCs w:val="28"/>
        </w:rPr>
        <w:t xml:space="preserve"> this with a sharp arrow.</w:t>
      </w:r>
    </w:p>
    <w:p w14:paraId="72673D59" w14:textId="24078F66" w:rsidR="00751F9C" w:rsidRPr="00CC0D43" w:rsidRDefault="00293401" w:rsidP="00751F9C">
      <w:pPr>
        <w:rPr>
          <w:sz w:val="24"/>
          <w:szCs w:val="28"/>
        </w:rPr>
      </w:pPr>
      <w:r>
        <w:rPr>
          <w:sz w:val="24"/>
          <w:szCs w:val="28"/>
        </w:rPr>
        <w:t>The very</w:t>
      </w:r>
      <w:r w:rsidR="00751F9C" w:rsidRPr="00CC0D43">
        <w:rPr>
          <w:sz w:val="24"/>
          <w:szCs w:val="28"/>
        </w:rPr>
        <w:t xml:space="preserve"> high register of the flute from </w:t>
      </w:r>
      <w:r w:rsidR="00751F9C" w:rsidRPr="00CC0D43">
        <w:rPr>
          <w:b/>
          <w:sz w:val="24"/>
          <w:szCs w:val="28"/>
        </w:rPr>
        <w:t xml:space="preserve">A6 </w:t>
      </w:r>
      <w:r w:rsidR="00751F9C" w:rsidRPr="00CC0D43">
        <w:rPr>
          <w:sz w:val="24"/>
          <w:szCs w:val="28"/>
        </w:rPr>
        <w:t>to</w:t>
      </w:r>
      <w:r w:rsidR="00751F9C" w:rsidRPr="00CC0D43">
        <w:rPr>
          <w:b/>
          <w:sz w:val="24"/>
          <w:szCs w:val="28"/>
        </w:rPr>
        <w:t xml:space="preserve"> C7</w:t>
      </w:r>
      <w:r w:rsidR="00751F9C" w:rsidRPr="00CC0D43">
        <w:rPr>
          <w:sz w:val="24"/>
          <w:szCs w:val="28"/>
        </w:rPr>
        <w:t xml:space="preserve">, indicated by the number “4”, has a quite thinner and whistling sound quality. </w:t>
      </w:r>
    </w:p>
    <w:p w14:paraId="7DA96741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But this instrument is not piercing like the very high registers of reed instruments. </w:t>
      </w:r>
    </w:p>
    <w:p w14:paraId="66EB266A" w14:textId="30380C66" w:rsidR="00751F9C" w:rsidRPr="00CC0D43" w:rsidRDefault="00751F9C" w:rsidP="00751F9C">
      <w:pPr>
        <w:rPr>
          <w:sz w:val="24"/>
          <w:szCs w:val="28"/>
          <w:lang w:val="az-Latn-AZ"/>
        </w:rPr>
      </w:pPr>
      <w:r>
        <w:rPr>
          <w:sz w:val="24"/>
          <w:szCs w:val="28"/>
        </w:rPr>
        <w:t>Depending</w:t>
      </w:r>
      <w:r w:rsidRPr="00CC0D43">
        <w:rPr>
          <w:sz w:val="24"/>
          <w:szCs w:val="28"/>
        </w:rPr>
        <w:t xml:space="preserve"> on the instrument and </w:t>
      </w:r>
      <w:r w:rsidR="00293401">
        <w:rPr>
          <w:sz w:val="24"/>
          <w:szCs w:val="28"/>
        </w:rPr>
        <w:t>player's</w:t>
      </w:r>
      <w:r w:rsidRPr="00CC0D43">
        <w:rPr>
          <w:sz w:val="24"/>
          <w:szCs w:val="28"/>
        </w:rPr>
        <w:t xml:space="preserve"> skills, the top note of this instrument is </w:t>
      </w:r>
      <w:r>
        <w:rPr>
          <w:sz w:val="24"/>
          <w:szCs w:val="28"/>
          <w:lang w:val="az-Latn-AZ"/>
        </w:rPr>
        <w:t>indefinite.</w:t>
      </w:r>
    </w:p>
    <w:p w14:paraId="662DAFCF" w14:textId="52C3E3B0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  <w:lang w:val="az-Latn-AZ"/>
        </w:rPr>
        <w:t xml:space="preserve">As </w:t>
      </w:r>
      <w:r w:rsidR="00293401">
        <w:rPr>
          <w:sz w:val="24"/>
          <w:szCs w:val="28"/>
          <w:lang w:val="az-Latn-AZ"/>
        </w:rPr>
        <w:t>I</w:t>
      </w:r>
      <w:r w:rsidRPr="00CC0D43">
        <w:rPr>
          <w:sz w:val="24"/>
          <w:szCs w:val="28"/>
          <w:lang w:val="az-Latn-AZ"/>
        </w:rPr>
        <w:t xml:space="preserve"> said, in </w:t>
      </w:r>
      <w:r w:rsidRPr="00CC0D43">
        <w:rPr>
          <w:sz w:val="24"/>
          <w:szCs w:val="28"/>
        </w:rPr>
        <w:t xml:space="preserve">writing for the orchestra, it is dangerous to exceed the upper </w:t>
      </w:r>
      <w:r w:rsidRPr="00CC0D43">
        <w:rPr>
          <w:b/>
          <w:sz w:val="24"/>
          <w:szCs w:val="28"/>
        </w:rPr>
        <w:t>C7.</w:t>
      </w:r>
    </w:p>
    <w:p w14:paraId="01BE8958" w14:textId="77777777" w:rsidR="00751F9C" w:rsidRPr="00CC0D43" w:rsidRDefault="00751F9C" w:rsidP="00751F9C">
      <w:pPr>
        <w:rPr>
          <w:sz w:val="24"/>
          <w:szCs w:val="28"/>
        </w:rPr>
      </w:pPr>
      <w:r>
        <w:rPr>
          <w:sz w:val="24"/>
          <w:szCs w:val="28"/>
        </w:rPr>
        <w:t>The gray line shows the natural</w:t>
      </w:r>
      <w:r w:rsidRPr="00CC0D43">
        <w:rPr>
          <w:sz w:val="24"/>
          <w:szCs w:val="28"/>
        </w:rPr>
        <w:t xml:space="preserve"> power of the sound. </w:t>
      </w:r>
    </w:p>
    <w:p w14:paraId="05A7B317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As the flute moves towards the end of the range, it gains strength. </w:t>
      </w:r>
    </w:p>
    <w:p w14:paraId="0D8E1CBA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The bottom 5</w:t>
      </w:r>
      <w:r w:rsidRPr="00CC0D43">
        <w:rPr>
          <w:sz w:val="24"/>
          <w:szCs w:val="28"/>
          <w:vertAlign w:val="superscript"/>
        </w:rPr>
        <w:t>th</w:t>
      </w:r>
      <w:r w:rsidRPr="00CC0D43">
        <w:rPr>
          <w:sz w:val="24"/>
          <w:szCs w:val="28"/>
        </w:rPr>
        <w:t xml:space="preserve"> of the flute is quite weak. </w:t>
      </w:r>
    </w:p>
    <w:p w14:paraId="1FF0CBDA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It is nicely balanced if all other instruments are played with soft dynamics. </w:t>
      </w:r>
    </w:p>
    <w:p w14:paraId="73C92EF0" w14:textId="7093998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I will explain it </w:t>
      </w:r>
      <w:r w:rsidR="00E443F8">
        <w:rPr>
          <w:sz w:val="24"/>
          <w:szCs w:val="28"/>
        </w:rPr>
        <w:t>in</w:t>
      </w:r>
      <w:r w:rsidRPr="00CC0D43">
        <w:rPr>
          <w:sz w:val="24"/>
          <w:szCs w:val="28"/>
        </w:rPr>
        <w:t xml:space="preserve"> examples.</w:t>
      </w:r>
    </w:p>
    <w:p w14:paraId="081AB35A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Ascending from </w:t>
      </w:r>
      <w:r w:rsidRPr="00CC0D43">
        <w:rPr>
          <w:b/>
          <w:sz w:val="24"/>
          <w:szCs w:val="28"/>
        </w:rPr>
        <w:t xml:space="preserve">B3 </w:t>
      </w:r>
      <w:r w:rsidRPr="00CC0D43">
        <w:rPr>
          <w:sz w:val="24"/>
          <w:szCs w:val="28"/>
        </w:rPr>
        <w:t xml:space="preserve">to high, every note sounds stronger than the previous one. </w:t>
      </w:r>
    </w:p>
    <w:p w14:paraId="035F2CD6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This a native character of the flute, regardless of the player and dynamic marking.</w:t>
      </w:r>
    </w:p>
    <w:p w14:paraId="7547B680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Let’s discuss how to write “true” dynamic markings for this instrument.</w:t>
      </w:r>
    </w:p>
    <w:p w14:paraId="5B314582" w14:textId="77777777" w:rsidR="00751F9C" w:rsidRPr="00CC0D43" w:rsidRDefault="00751F9C" w:rsidP="00751F9C">
      <w:pPr>
        <w:rPr>
          <w:b/>
          <w:sz w:val="24"/>
          <w:szCs w:val="28"/>
        </w:rPr>
      </w:pPr>
      <w:r w:rsidRPr="00CC0D43">
        <w:rPr>
          <w:sz w:val="24"/>
          <w:szCs w:val="28"/>
        </w:rPr>
        <w:t xml:space="preserve">The “true” </w:t>
      </w:r>
      <w:proofErr w:type="gramStart"/>
      <w:r w:rsidRPr="00CC0D43">
        <w:rPr>
          <w:b/>
          <w:i/>
          <w:sz w:val="24"/>
          <w:szCs w:val="28"/>
        </w:rPr>
        <w:t xml:space="preserve">f </w:t>
      </w:r>
      <w:r>
        <w:rPr>
          <w:sz w:val="24"/>
          <w:szCs w:val="28"/>
        </w:rPr>
        <w:t xml:space="preserve"> </w:t>
      </w:r>
      <w:r w:rsidRPr="00CC0D43">
        <w:rPr>
          <w:sz w:val="24"/>
          <w:szCs w:val="28"/>
        </w:rPr>
        <w:t>is</w:t>
      </w:r>
      <w:proofErr w:type="gramEnd"/>
      <w:r w:rsidRPr="00CC0D43">
        <w:rPr>
          <w:sz w:val="24"/>
          <w:szCs w:val="28"/>
        </w:rPr>
        <w:t xml:space="preserve"> possible approximately from </w:t>
      </w:r>
      <w:r w:rsidRPr="00CC0D43">
        <w:rPr>
          <w:b/>
          <w:sz w:val="24"/>
          <w:szCs w:val="28"/>
        </w:rPr>
        <w:t>G4</w:t>
      </w:r>
      <w:r w:rsidRPr="00CC0D43">
        <w:rPr>
          <w:sz w:val="24"/>
          <w:szCs w:val="28"/>
        </w:rPr>
        <w:t xml:space="preserve"> to </w:t>
      </w:r>
      <w:r w:rsidRPr="00CC0D43">
        <w:rPr>
          <w:b/>
          <w:sz w:val="24"/>
          <w:szCs w:val="28"/>
        </w:rPr>
        <w:t>C7.</w:t>
      </w:r>
    </w:p>
    <w:p w14:paraId="0C44738E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Because, the flute cannot produce loud dynamics in the low register. </w:t>
      </w:r>
    </w:p>
    <w:p w14:paraId="3911D492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lastRenderedPageBreak/>
        <w:t xml:space="preserve">You should be aware that if these notes are written at </w:t>
      </w:r>
      <w:r w:rsidRPr="00CC0D43">
        <w:rPr>
          <w:b/>
          <w:i/>
          <w:sz w:val="24"/>
          <w:szCs w:val="28"/>
        </w:rPr>
        <w:t>f</w:t>
      </w:r>
      <w:r w:rsidRPr="00CC0D43">
        <w:rPr>
          <w:sz w:val="24"/>
          <w:szCs w:val="28"/>
        </w:rPr>
        <w:t xml:space="preserve"> dynamic, the act</w:t>
      </w:r>
      <w:r>
        <w:rPr>
          <w:sz w:val="24"/>
          <w:szCs w:val="28"/>
        </w:rPr>
        <w:t xml:space="preserve">ual performance will be softer </w:t>
      </w:r>
      <w:r w:rsidRPr="00CC0D43">
        <w:rPr>
          <w:sz w:val="24"/>
          <w:szCs w:val="28"/>
        </w:rPr>
        <w:t>than the indicated dynamics.</w:t>
      </w:r>
    </w:p>
    <w:p w14:paraId="7C14B18A" w14:textId="66AEDF0C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Of course, this dynamic can be found in many scores. </w:t>
      </w:r>
      <w:proofErr w:type="gramStart"/>
      <w:r w:rsidRPr="00CC0D43">
        <w:rPr>
          <w:sz w:val="24"/>
          <w:szCs w:val="28"/>
        </w:rPr>
        <w:t>But,</w:t>
      </w:r>
      <w:proofErr w:type="gramEnd"/>
      <w:r w:rsidRPr="00CC0D43">
        <w:rPr>
          <w:sz w:val="24"/>
          <w:szCs w:val="28"/>
        </w:rPr>
        <w:t xml:space="preserve"> they are just the “relative” dynamics, which means </w:t>
      </w:r>
      <w:r w:rsidR="00E443F8">
        <w:rPr>
          <w:sz w:val="24"/>
          <w:szCs w:val="28"/>
        </w:rPr>
        <w:t>players</w:t>
      </w:r>
      <w:r w:rsidRPr="00CC0D43">
        <w:rPr>
          <w:sz w:val="24"/>
          <w:szCs w:val="28"/>
        </w:rPr>
        <w:t xml:space="preserve"> should play as loud as possible. </w:t>
      </w:r>
    </w:p>
    <w:p w14:paraId="40EBE66E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Any notes between </w:t>
      </w:r>
      <w:r w:rsidRPr="00CC0D43">
        <w:rPr>
          <w:b/>
          <w:sz w:val="24"/>
          <w:szCs w:val="28"/>
        </w:rPr>
        <w:t>G4</w:t>
      </w:r>
      <w:r w:rsidRPr="00CC0D43">
        <w:rPr>
          <w:sz w:val="24"/>
          <w:szCs w:val="28"/>
        </w:rPr>
        <w:t xml:space="preserve"> and </w:t>
      </w:r>
      <w:r w:rsidRPr="00CC0D43">
        <w:rPr>
          <w:b/>
          <w:sz w:val="24"/>
          <w:szCs w:val="28"/>
        </w:rPr>
        <w:t>A6</w:t>
      </w:r>
      <w:r w:rsidRPr="00CC0D43">
        <w:rPr>
          <w:sz w:val="24"/>
          <w:szCs w:val="28"/>
        </w:rPr>
        <w:t xml:space="preserve"> can be played at ‘’true’’ </w:t>
      </w:r>
      <w:r w:rsidRPr="00CC0D43">
        <w:rPr>
          <w:b/>
          <w:i/>
          <w:sz w:val="24"/>
          <w:szCs w:val="28"/>
        </w:rPr>
        <w:t>mf</w:t>
      </w:r>
      <w:r w:rsidRPr="00CC0D43">
        <w:rPr>
          <w:sz w:val="24"/>
          <w:szCs w:val="28"/>
        </w:rPr>
        <w:t xml:space="preserve"> dynamic.</w:t>
      </w:r>
    </w:p>
    <w:p w14:paraId="34F3E7FF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But the notes below the</w:t>
      </w:r>
      <w:r w:rsidRPr="00CC0D43">
        <w:rPr>
          <w:b/>
          <w:sz w:val="24"/>
          <w:szCs w:val="28"/>
        </w:rPr>
        <w:t xml:space="preserve"> G4</w:t>
      </w:r>
      <w:r w:rsidRPr="00CC0D43">
        <w:rPr>
          <w:sz w:val="24"/>
          <w:szCs w:val="28"/>
        </w:rPr>
        <w:t xml:space="preserve"> and above the </w:t>
      </w:r>
      <w:r w:rsidRPr="00CC0D43">
        <w:rPr>
          <w:b/>
          <w:sz w:val="24"/>
          <w:szCs w:val="28"/>
        </w:rPr>
        <w:t>A6</w:t>
      </w:r>
      <w:r w:rsidRPr="00CC0D43">
        <w:rPr>
          <w:sz w:val="24"/>
          <w:szCs w:val="28"/>
        </w:rPr>
        <w:t xml:space="preserve"> are quite difficult to produce at </w:t>
      </w:r>
      <w:r w:rsidRPr="00CC0D43">
        <w:rPr>
          <w:b/>
          <w:i/>
          <w:sz w:val="24"/>
          <w:szCs w:val="28"/>
        </w:rPr>
        <w:t xml:space="preserve">mf. </w:t>
      </w:r>
      <w:r w:rsidRPr="00CC0D43">
        <w:rPr>
          <w:sz w:val="24"/>
          <w:szCs w:val="28"/>
        </w:rPr>
        <w:t xml:space="preserve">Only top players can play it. </w:t>
      </w:r>
      <w:proofErr w:type="gramStart"/>
      <w:r w:rsidRPr="00CC0D43">
        <w:rPr>
          <w:sz w:val="24"/>
          <w:szCs w:val="28"/>
        </w:rPr>
        <w:t>Hence</w:t>
      </w:r>
      <w:proofErr w:type="gramEnd"/>
      <w:r w:rsidRPr="00CC0D43">
        <w:rPr>
          <w:sz w:val="24"/>
          <w:szCs w:val="28"/>
        </w:rPr>
        <w:t xml:space="preserve"> I showed it with dashed lines.</w:t>
      </w:r>
    </w:p>
    <w:p w14:paraId="0C17F9E8" w14:textId="77777777" w:rsidR="00751F9C" w:rsidRPr="00CC0D43" w:rsidRDefault="00751F9C" w:rsidP="00751F9C">
      <w:pPr>
        <w:rPr>
          <w:b/>
          <w:sz w:val="24"/>
          <w:szCs w:val="28"/>
        </w:rPr>
      </w:pPr>
      <w:r w:rsidRPr="00CC0D43">
        <w:rPr>
          <w:sz w:val="24"/>
          <w:szCs w:val="28"/>
        </w:rPr>
        <w:t xml:space="preserve">“True” </w:t>
      </w:r>
      <w:proofErr w:type="spellStart"/>
      <w:proofErr w:type="gramStart"/>
      <w:r w:rsidRPr="00CC0D43">
        <w:rPr>
          <w:b/>
          <w:i/>
          <w:sz w:val="24"/>
          <w:szCs w:val="28"/>
        </w:rPr>
        <w:t>pp</w:t>
      </w:r>
      <w:r w:rsidRPr="00CC0D43">
        <w:rPr>
          <w:sz w:val="24"/>
          <w:szCs w:val="28"/>
        </w:rPr>
        <w:t>;</w:t>
      </w:r>
      <w:r w:rsidRPr="00CC0D43">
        <w:rPr>
          <w:b/>
          <w:i/>
          <w:sz w:val="24"/>
          <w:szCs w:val="28"/>
        </w:rPr>
        <w:t>p</w:t>
      </w:r>
      <w:proofErr w:type="gramEnd"/>
      <w:r w:rsidRPr="00CC0D43">
        <w:rPr>
          <w:b/>
          <w:i/>
          <w:sz w:val="24"/>
          <w:szCs w:val="28"/>
        </w:rPr>
        <w:t>;mp</w:t>
      </w:r>
      <w:proofErr w:type="spellEnd"/>
      <w:r w:rsidRPr="00CC0D43">
        <w:rPr>
          <w:sz w:val="24"/>
          <w:szCs w:val="28"/>
        </w:rPr>
        <w:t xml:space="preserve"> dynamics are possible from </w:t>
      </w:r>
      <w:r w:rsidRPr="00CC0D43">
        <w:rPr>
          <w:b/>
          <w:sz w:val="24"/>
          <w:szCs w:val="28"/>
        </w:rPr>
        <w:t xml:space="preserve">B3 </w:t>
      </w:r>
      <w:r w:rsidRPr="00CC0D43">
        <w:rPr>
          <w:sz w:val="24"/>
          <w:szCs w:val="28"/>
        </w:rPr>
        <w:t>to</w:t>
      </w:r>
      <w:r w:rsidRPr="00CC0D43">
        <w:rPr>
          <w:b/>
          <w:sz w:val="24"/>
          <w:szCs w:val="28"/>
        </w:rPr>
        <w:t xml:space="preserve"> A6. </w:t>
      </w:r>
    </w:p>
    <w:p w14:paraId="0EDAEBB6" w14:textId="39C0DB42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Because, above the </w:t>
      </w:r>
      <w:r w:rsidRPr="00CC0D43">
        <w:rPr>
          <w:b/>
          <w:sz w:val="24"/>
          <w:szCs w:val="28"/>
        </w:rPr>
        <w:t>A6</w:t>
      </w:r>
      <w:r w:rsidRPr="00CC0D43">
        <w:rPr>
          <w:sz w:val="24"/>
          <w:szCs w:val="28"/>
        </w:rPr>
        <w:t xml:space="preserve"> all notes are difficult to attack and sustain at soft dynamics. That’s why I am calling </w:t>
      </w:r>
      <w:r w:rsidR="00E443F8">
        <w:rPr>
          <w:sz w:val="24"/>
          <w:szCs w:val="28"/>
        </w:rPr>
        <w:t>them</w:t>
      </w:r>
      <w:r w:rsidRPr="00CC0D43">
        <w:rPr>
          <w:sz w:val="24"/>
          <w:szCs w:val="28"/>
        </w:rPr>
        <w:t xml:space="preserve"> as “relative” dynamics.</w:t>
      </w:r>
    </w:p>
    <w:p w14:paraId="7F9161F5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I will explain all possibilities at “true” and “relative” dynamics.</w:t>
      </w:r>
    </w:p>
    <w:p w14:paraId="0767E0BB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Now you know where the flute is weak and where is strong.</w:t>
      </w:r>
    </w:p>
    <w:p w14:paraId="372508A0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Let’s share the triad between flute and bassoon.</w:t>
      </w:r>
    </w:p>
    <w:p w14:paraId="22C8BFCA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b/>
          <w:sz w:val="24"/>
          <w:szCs w:val="28"/>
        </w:rPr>
        <w:t xml:space="preserve">F major </w:t>
      </w:r>
      <w:r w:rsidRPr="00CC0D43">
        <w:rPr>
          <w:sz w:val="24"/>
          <w:szCs w:val="28"/>
        </w:rPr>
        <w:t>chord in close position.</w:t>
      </w:r>
    </w:p>
    <w:p w14:paraId="0A725DCF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The 2</w:t>
      </w:r>
      <w:r w:rsidRPr="00CC0D43">
        <w:rPr>
          <w:sz w:val="24"/>
          <w:szCs w:val="28"/>
          <w:vertAlign w:val="superscript"/>
        </w:rPr>
        <w:t>nd</w:t>
      </w:r>
      <w:r w:rsidRPr="00CC0D43">
        <w:rPr>
          <w:sz w:val="24"/>
          <w:szCs w:val="28"/>
        </w:rPr>
        <w:t xml:space="preserve"> bassoon takes the </w:t>
      </w:r>
      <w:r w:rsidRPr="00CC0D43">
        <w:rPr>
          <w:b/>
          <w:sz w:val="24"/>
          <w:szCs w:val="28"/>
        </w:rPr>
        <w:t>F</w:t>
      </w:r>
      <w:r w:rsidRPr="00CC0D43">
        <w:rPr>
          <w:sz w:val="24"/>
          <w:szCs w:val="28"/>
        </w:rPr>
        <w:t xml:space="preserve"> in the 2</w:t>
      </w:r>
      <w:r w:rsidRPr="00CC0D43">
        <w:rPr>
          <w:sz w:val="24"/>
          <w:szCs w:val="28"/>
          <w:vertAlign w:val="superscript"/>
        </w:rPr>
        <w:t>nd</w:t>
      </w:r>
      <w:r w:rsidRPr="00CC0D43">
        <w:rPr>
          <w:sz w:val="24"/>
          <w:szCs w:val="28"/>
        </w:rPr>
        <w:t xml:space="preserve"> register, which has a soft timbre.</w:t>
      </w:r>
    </w:p>
    <w:p w14:paraId="6085953B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The 1</w:t>
      </w:r>
      <w:r w:rsidRPr="00CC0D43">
        <w:rPr>
          <w:sz w:val="24"/>
          <w:szCs w:val="28"/>
          <w:vertAlign w:val="superscript"/>
        </w:rPr>
        <w:t>st</w:t>
      </w:r>
      <w:r w:rsidRPr="00CC0D43">
        <w:rPr>
          <w:sz w:val="24"/>
          <w:szCs w:val="28"/>
        </w:rPr>
        <w:t xml:space="preserve"> bassoon plays the </w:t>
      </w:r>
      <w:r w:rsidRPr="00CC0D43">
        <w:rPr>
          <w:b/>
          <w:sz w:val="24"/>
          <w:szCs w:val="28"/>
        </w:rPr>
        <w:t xml:space="preserve">A </w:t>
      </w:r>
      <w:r w:rsidRPr="00CC0D43">
        <w:rPr>
          <w:sz w:val="24"/>
          <w:szCs w:val="28"/>
        </w:rPr>
        <w:t>in the 2</w:t>
      </w:r>
      <w:r w:rsidRPr="00CC0D43">
        <w:rPr>
          <w:sz w:val="24"/>
          <w:szCs w:val="28"/>
          <w:vertAlign w:val="superscript"/>
        </w:rPr>
        <w:t>nd</w:t>
      </w:r>
      <w:r w:rsidRPr="00CC0D43">
        <w:rPr>
          <w:sz w:val="24"/>
          <w:szCs w:val="28"/>
        </w:rPr>
        <w:t xml:space="preserve"> register.</w:t>
      </w:r>
    </w:p>
    <w:p w14:paraId="7FBAD9C3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So, both instruments are equal to each other and quite soft.</w:t>
      </w:r>
    </w:p>
    <w:p w14:paraId="3E410C2B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The 1</w:t>
      </w:r>
      <w:r w:rsidRPr="00CC0D43">
        <w:rPr>
          <w:sz w:val="24"/>
          <w:szCs w:val="28"/>
          <w:vertAlign w:val="superscript"/>
        </w:rPr>
        <w:t>st</w:t>
      </w:r>
      <w:r w:rsidRPr="00CC0D43">
        <w:rPr>
          <w:sz w:val="24"/>
          <w:szCs w:val="28"/>
        </w:rPr>
        <w:t xml:space="preserve"> flute plays the </w:t>
      </w:r>
      <w:r w:rsidRPr="00CC0D43">
        <w:rPr>
          <w:b/>
          <w:sz w:val="24"/>
          <w:szCs w:val="28"/>
        </w:rPr>
        <w:t xml:space="preserve">C </w:t>
      </w:r>
      <w:r w:rsidRPr="00CC0D43">
        <w:rPr>
          <w:sz w:val="24"/>
          <w:szCs w:val="28"/>
        </w:rPr>
        <w:t>at the beginning of the 1</w:t>
      </w:r>
      <w:r w:rsidRPr="00CC0D43">
        <w:rPr>
          <w:sz w:val="24"/>
          <w:szCs w:val="28"/>
          <w:vertAlign w:val="superscript"/>
        </w:rPr>
        <w:t xml:space="preserve">st </w:t>
      </w:r>
      <w:r w:rsidRPr="00CC0D43">
        <w:rPr>
          <w:sz w:val="24"/>
          <w:szCs w:val="28"/>
        </w:rPr>
        <w:t>register, which is rather thick and soft.</w:t>
      </w:r>
    </w:p>
    <w:p w14:paraId="607CB10D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One question! What do you think? </w:t>
      </w:r>
    </w:p>
    <w:p w14:paraId="2AA11AFD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Does the thick sound of the flute make this chord unbalanced?</w:t>
      </w:r>
    </w:p>
    <w:p w14:paraId="01951888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Not, of course.</w:t>
      </w:r>
    </w:p>
    <w:p w14:paraId="4FDACADC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Because, you should also consider the size of the instruments while voicing.</w:t>
      </w:r>
    </w:p>
    <w:p w14:paraId="17A52F45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Since the bassoon is a larger instrument than the flute, it can be considered that the 2</w:t>
      </w:r>
      <w:r w:rsidRPr="00CC0D43">
        <w:rPr>
          <w:sz w:val="24"/>
          <w:szCs w:val="28"/>
          <w:vertAlign w:val="superscript"/>
        </w:rPr>
        <w:t>nd</w:t>
      </w:r>
      <w:r w:rsidRPr="00CC0D43">
        <w:rPr>
          <w:sz w:val="24"/>
          <w:szCs w:val="28"/>
        </w:rPr>
        <w:t xml:space="preserve"> (soft) register of the bassoon is equal to the 1</w:t>
      </w:r>
      <w:r w:rsidRPr="00CC0D43">
        <w:rPr>
          <w:sz w:val="24"/>
          <w:szCs w:val="28"/>
          <w:vertAlign w:val="superscript"/>
        </w:rPr>
        <w:t>st</w:t>
      </w:r>
      <w:r w:rsidRPr="00CC0D43">
        <w:rPr>
          <w:sz w:val="24"/>
          <w:szCs w:val="28"/>
        </w:rPr>
        <w:t xml:space="preserve"> (thick) register of the flute.</w:t>
      </w:r>
    </w:p>
    <w:p w14:paraId="371324BC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They have the same soft sounding.</w:t>
      </w:r>
    </w:p>
    <w:p w14:paraId="747522C0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Now, look at the gray lines. </w:t>
      </w:r>
    </w:p>
    <w:p w14:paraId="4CC31384" w14:textId="36A837E9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As you can see, bassoons have medium power. </w:t>
      </w:r>
    </w:p>
    <w:p w14:paraId="72D07ADA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They are roughly equal to each other.</w:t>
      </w:r>
    </w:p>
    <w:p w14:paraId="4305FD79" w14:textId="6E75C3AD" w:rsidR="00751F9C" w:rsidRPr="00CC0D43" w:rsidRDefault="00751F9C" w:rsidP="00751F9C">
      <w:pPr>
        <w:rPr>
          <w:sz w:val="24"/>
          <w:szCs w:val="28"/>
        </w:rPr>
      </w:pPr>
      <w:proofErr w:type="gramStart"/>
      <w:r w:rsidRPr="00CC0D43">
        <w:rPr>
          <w:sz w:val="24"/>
          <w:szCs w:val="28"/>
        </w:rPr>
        <w:t>But,</w:t>
      </w:r>
      <w:proofErr w:type="gramEnd"/>
      <w:r w:rsidRPr="00CC0D43">
        <w:rPr>
          <w:sz w:val="24"/>
          <w:szCs w:val="28"/>
        </w:rPr>
        <w:t xml:space="preserve"> the flute is in </w:t>
      </w:r>
      <w:r w:rsidR="00E443F8">
        <w:rPr>
          <w:sz w:val="24"/>
          <w:szCs w:val="28"/>
        </w:rPr>
        <w:t xml:space="preserve">the </w:t>
      </w:r>
      <w:r w:rsidRPr="00CC0D43">
        <w:rPr>
          <w:sz w:val="24"/>
          <w:szCs w:val="28"/>
        </w:rPr>
        <w:t>weak register.</w:t>
      </w:r>
    </w:p>
    <w:p w14:paraId="57D9E399" w14:textId="36E0C27A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lastRenderedPageBreak/>
        <w:t xml:space="preserve">Be careful. This chord will sound balanced if soft dynamics are used. </w:t>
      </w:r>
    </w:p>
    <w:p w14:paraId="5CFD39D9" w14:textId="67919B42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Don’t write strong dynamics, like </w:t>
      </w:r>
      <w:r w:rsidRPr="00CC0D43">
        <w:rPr>
          <w:b/>
          <w:i/>
          <w:sz w:val="24"/>
          <w:szCs w:val="28"/>
        </w:rPr>
        <w:t xml:space="preserve">f, ff. </w:t>
      </w:r>
      <w:r w:rsidRPr="00CC0D43">
        <w:rPr>
          <w:sz w:val="24"/>
          <w:szCs w:val="28"/>
        </w:rPr>
        <w:t>Otherwise</w:t>
      </w:r>
      <w:r w:rsidR="00E443F8">
        <w:rPr>
          <w:sz w:val="24"/>
          <w:szCs w:val="28"/>
        </w:rPr>
        <w:t>,</w:t>
      </w:r>
      <w:r w:rsidRPr="00CC0D43">
        <w:rPr>
          <w:sz w:val="24"/>
          <w:szCs w:val="28"/>
        </w:rPr>
        <w:t xml:space="preserve"> bassoons will prevail over the flute and you will get poor and unbalanced voicing.</w:t>
      </w:r>
    </w:p>
    <w:p w14:paraId="79A12ECB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Why bassoons will dominate?</w:t>
      </w:r>
    </w:p>
    <w:p w14:paraId="378D1057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Let’s write </w:t>
      </w:r>
      <w:r w:rsidRPr="00CC0D43">
        <w:rPr>
          <w:b/>
          <w:i/>
          <w:sz w:val="24"/>
          <w:szCs w:val="28"/>
        </w:rPr>
        <w:t xml:space="preserve">f </w:t>
      </w:r>
      <w:r w:rsidRPr="00CC0D43">
        <w:rPr>
          <w:sz w:val="24"/>
          <w:szCs w:val="28"/>
        </w:rPr>
        <w:t>dynamic for this chord and see what happens.</w:t>
      </w:r>
    </w:p>
    <w:p w14:paraId="39B8B757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Two bassoons will play at “true” </w:t>
      </w:r>
      <w:r w:rsidRPr="00CC0D43">
        <w:rPr>
          <w:b/>
          <w:i/>
          <w:sz w:val="24"/>
          <w:szCs w:val="28"/>
        </w:rPr>
        <w:t>f</w:t>
      </w:r>
      <w:r w:rsidRPr="00CC0D43">
        <w:rPr>
          <w:sz w:val="24"/>
          <w:szCs w:val="28"/>
        </w:rPr>
        <w:t xml:space="preserve"> dynamic. </w:t>
      </w:r>
    </w:p>
    <w:p w14:paraId="7E5E675C" w14:textId="3F871694" w:rsidR="00751F9C" w:rsidRPr="00CC0D43" w:rsidRDefault="00751F9C" w:rsidP="00751F9C">
      <w:pPr>
        <w:rPr>
          <w:b/>
          <w:i/>
          <w:sz w:val="24"/>
          <w:szCs w:val="28"/>
        </w:rPr>
      </w:pPr>
      <w:r w:rsidRPr="00CC0D43">
        <w:rPr>
          <w:sz w:val="24"/>
          <w:szCs w:val="28"/>
        </w:rPr>
        <w:t>As you know from our previous lessons notes are in the bassoon’s 2</w:t>
      </w:r>
      <w:r w:rsidRPr="00CC0D43">
        <w:rPr>
          <w:sz w:val="24"/>
          <w:szCs w:val="28"/>
          <w:vertAlign w:val="superscript"/>
        </w:rPr>
        <w:t>nd</w:t>
      </w:r>
      <w:r w:rsidRPr="00CC0D43">
        <w:rPr>
          <w:sz w:val="24"/>
          <w:szCs w:val="28"/>
        </w:rPr>
        <w:t xml:space="preserve"> register can be played with dynamics such as </w:t>
      </w:r>
      <w:r w:rsidRPr="00CC0D43">
        <w:rPr>
          <w:b/>
          <w:i/>
          <w:sz w:val="24"/>
          <w:szCs w:val="28"/>
        </w:rPr>
        <w:t xml:space="preserve">- </w:t>
      </w:r>
      <w:proofErr w:type="spellStart"/>
      <w:proofErr w:type="gramStart"/>
      <w:r w:rsidRPr="00CC0D43">
        <w:rPr>
          <w:b/>
          <w:i/>
          <w:sz w:val="24"/>
          <w:szCs w:val="28"/>
        </w:rPr>
        <w:t>pp;p</w:t>
      </w:r>
      <w:proofErr w:type="gramEnd"/>
      <w:r w:rsidRPr="00CC0D43">
        <w:rPr>
          <w:b/>
          <w:i/>
          <w:sz w:val="24"/>
          <w:szCs w:val="28"/>
        </w:rPr>
        <w:t>;mp;mf;f</w:t>
      </w:r>
      <w:proofErr w:type="spellEnd"/>
      <w:r w:rsidRPr="00CC0D43">
        <w:rPr>
          <w:b/>
          <w:i/>
          <w:sz w:val="24"/>
          <w:szCs w:val="28"/>
        </w:rPr>
        <w:t xml:space="preserve">. </w:t>
      </w:r>
    </w:p>
    <w:p w14:paraId="06B01DB3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So, the dynamic </w:t>
      </w:r>
      <w:r w:rsidRPr="00CC0D43">
        <w:rPr>
          <w:b/>
          <w:i/>
          <w:sz w:val="24"/>
          <w:szCs w:val="28"/>
        </w:rPr>
        <w:t>f</w:t>
      </w:r>
      <w:r w:rsidRPr="00CC0D43">
        <w:rPr>
          <w:sz w:val="24"/>
          <w:szCs w:val="28"/>
        </w:rPr>
        <w:t xml:space="preserve"> shown below the bassoon part is “true”.</w:t>
      </w:r>
    </w:p>
    <w:p w14:paraId="2D701772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What about the flute?</w:t>
      </w:r>
    </w:p>
    <w:p w14:paraId="40404BD4" w14:textId="31D98A1A" w:rsidR="00751F9C" w:rsidRPr="00CC0D43" w:rsidRDefault="00E443F8" w:rsidP="00751F9C">
      <w:pPr>
        <w:rPr>
          <w:sz w:val="24"/>
          <w:szCs w:val="28"/>
        </w:rPr>
      </w:pPr>
      <w:r>
        <w:rPr>
          <w:sz w:val="24"/>
          <w:szCs w:val="28"/>
        </w:rPr>
        <w:t>The flute</w:t>
      </w:r>
      <w:r w:rsidR="00751F9C" w:rsidRPr="00CC0D43">
        <w:rPr>
          <w:sz w:val="24"/>
          <w:szCs w:val="28"/>
        </w:rPr>
        <w:t xml:space="preserve"> cannot play at </w:t>
      </w:r>
      <w:r w:rsidR="00751F9C" w:rsidRPr="00CC0D43">
        <w:rPr>
          <w:b/>
          <w:i/>
          <w:sz w:val="24"/>
          <w:szCs w:val="28"/>
        </w:rPr>
        <w:t>f</w:t>
      </w:r>
      <w:r w:rsidR="00751F9C" w:rsidRPr="00CC0D43">
        <w:rPr>
          <w:sz w:val="24"/>
          <w:szCs w:val="28"/>
        </w:rPr>
        <w:t xml:space="preserve"> dynamic in the 1</w:t>
      </w:r>
      <w:r w:rsidR="00751F9C" w:rsidRPr="00CC0D43">
        <w:rPr>
          <w:sz w:val="24"/>
          <w:szCs w:val="28"/>
          <w:vertAlign w:val="superscript"/>
        </w:rPr>
        <w:t>st</w:t>
      </w:r>
      <w:r w:rsidR="00751F9C" w:rsidRPr="00CC0D43">
        <w:rPr>
          <w:sz w:val="24"/>
          <w:szCs w:val="28"/>
        </w:rPr>
        <w:t xml:space="preserve"> register!! This is impossible!</w:t>
      </w:r>
    </w:p>
    <w:p w14:paraId="7DA9CE91" w14:textId="77777777" w:rsidR="00751F9C" w:rsidRPr="00CC0D43" w:rsidRDefault="00751F9C" w:rsidP="00751F9C">
      <w:pPr>
        <w:rPr>
          <w:sz w:val="24"/>
          <w:szCs w:val="28"/>
        </w:rPr>
      </w:pPr>
      <w:r>
        <w:rPr>
          <w:sz w:val="24"/>
          <w:szCs w:val="28"/>
        </w:rPr>
        <w:t xml:space="preserve">The maximum </w:t>
      </w:r>
      <w:r w:rsidRPr="00CC0D43">
        <w:rPr>
          <w:sz w:val="24"/>
          <w:szCs w:val="28"/>
        </w:rPr>
        <w:t xml:space="preserve">dynamic a player can achieve can only be a little bit stronger than </w:t>
      </w:r>
      <w:proofErr w:type="spellStart"/>
      <w:r w:rsidRPr="00CC0D43">
        <w:rPr>
          <w:b/>
          <w:i/>
          <w:sz w:val="24"/>
          <w:szCs w:val="28"/>
        </w:rPr>
        <w:t>mp</w:t>
      </w:r>
      <w:proofErr w:type="spellEnd"/>
      <w:r w:rsidRPr="00CC0D43">
        <w:rPr>
          <w:sz w:val="24"/>
          <w:szCs w:val="28"/>
        </w:rPr>
        <w:t>.</w:t>
      </w:r>
    </w:p>
    <w:p w14:paraId="7666869C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So, bassoons are “true”, bu</w:t>
      </w:r>
      <w:r>
        <w:rPr>
          <w:sz w:val="24"/>
          <w:szCs w:val="28"/>
        </w:rPr>
        <w:t>t the flute is “false”</w:t>
      </w:r>
      <w:r w:rsidRPr="00CC0D43">
        <w:rPr>
          <w:sz w:val="24"/>
          <w:szCs w:val="28"/>
        </w:rPr>
        <w:t>.</w:t>
      </w:r>
    </w:p>
    <w:p w14:paraId="56470B47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Hence this chord is unbalanced at </w:t>
      </w:r>
      <w:r w:rsidRPr="00CC0D43">
        <w:rPr>
          <w:b/>
          <w:i/>
          <w:sz w:val="24"/>
          <w:szCs w:val="28"/>
        </w:rPr>
        <w:t>f</w:t>
      </w:r>
      <w:r w:rsidRPr="00CC0D43">
        <w:rPr>
          <w:sz w:val="24"/>
          <w:szCs w:val="28"/>
        </w:rPr>
        <w:t xml:space="preserve"> dynamic and should be avoided.</w:t>
      </w:r>
    </w:p>
    <w:p w14:paraId="7E887F53" w14:textId="0193C69D" w:rsidR="00751F9C" w:rsidRPr="00CC0D43" w:rsidRDefault="00751F9C" w:rsidP="00751F9C">
      <w:pPr>
        <w:rPr>
          <w:b/>
          <w:i/>
          <w:sz w:val="24"/>
          <w:szCs w:val="28"/>
        </w:rPr>
      </w:pPr>
      <w:r w:rsidRPr="00CC0D43">
        <w:rPr>
          <w:sz w:val="24"/>
          <w:szCs w:val="28"/>
        </w:rPr>
        <w:t xml:space="preserve">Let’s discuss the </w:t>
      </w:r>
      <w:r w:rsidRPr="00CC0D43">
        <w:rPr>
          <w:b/>
          <w:i/>
          <w:sz w:val="24"/>
          <w:szCs w:val="28"/>
        </w:rPr>
        <w:t>mf.</w:t>
      </w:r>
    </w:p>
    <w:p w14:paraId="55899FDE" w14:textId="77777777" w:rsidR="00751F9C" w:rsidRPr="00CC0D43" w:rsidRDefault="00751F9C" w:rsidP="00751F9C">
      <w:pPr>
        <w:rPr>
          <w:b/>
          <w:i/>
          <w:sz w:val="24"/>
          <w:szCs w:val="28"/>
        </w:rPr>
      </w:pPr>
      <w:r w:rsidRPr="00CC0D43">
        <w:rPr>
          <w:sz w:val="24"/>
          <w:szCs w:val="28"/>
        </w:rPr>
        <w:t xml:space="preserve">Since the bassoons can achieve </w:t>
      </w:r>
      <w:r w:rsidRPr="00CC0D43">
        <w:rPr>
          <w:b/>
          <w:i/>
          <w:sz w:val="24"/>
          <w:szCs w:val="28"/>
        </w:rPr>
        <w:t>mf</w:t>
      </w:r>
      <w:r w:rsidRPr="00CC0D43">
        <w:rPr>
          <w:sz w:val="24"/>
          <w:szCs w:val="28"/>
        </w:rPr>
        <w:t xml:space="preserve">, it will be true dynamic. </w:t>
      </w:r>
    </w:p>
    <w:p w14:paraId="1BC6E649" w14:textId="77777777" w:rsidR="00751F9C" w:rsidRPr="00CC0D43" w:rsidRDefault="00751F9C" w:rsidP="00751F9C">
      <w:pPr>
        <w:rPr>
          <w:sz w:val="24"/>
          <w:szCs w:val="28"/>
        </w:rPr>
      </w:pPr>
      <w:proofErr w:type="gramStart"/>
      <w:r w:rsidRPr="00CC0D43">
        <w:rPr>
          <w:sz w:val="24"/>
          <w:szCs w:val="28"/>
        </w:rPr>
        <w:t>But,</w:t>
      </w:r>
      <w:proofErr w:type="gramEnd"/>
      <w:r w:rsidRPr="00CC0D43">
        <w:rPr>
          <w:sz w:val="24"/>
          <w:szCs w:val="28"/>
        </w:rPr>
        <w:t xml:space="preserve"> the flute cannot play at “true” </w:t>
      </w:r>
      <w:r w:rsidRPr="00CC0D43">
        <w:rPr>
          <w:b/>
          <w:i/>
          <w:sz w:val="24"/>
          <w:szCs w:val="28"/>
        </w:rPr>
        <w:t>mf</w:t>
      </w:r>
      <w:r w:rsidRPr="00CC0D43">
        <w:rPr>
          <w:sz w:val="24"/>
          <w:szCs w:val="28"/>
        </w:rPr>
        <w:t xml:space="preserve"> dynamic in the low register!! </w:t>
      </w:r>
    </w:p>
    <w:p w14:paraId="387D41CE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Because the maximum dynamics a player can achieve can only be slightly stronger than </w:t>
      </w:r>
      <w:proofErr w:type="spellStart"/>
      <w:r w:rsidRPr="00CC0D43">
        <w:rPr>
          <w:b/>
          <w:i/>
          <w:sz w:val="24"/>
          <w:szCs w:val="28"/>
        </w:rPr>
        <w:t>mp</w:t>
      </w:r>
      <w:proofErr w:type="spellEnd"/>
      <w:r w:rsidRPr="00CC0D43">
        <w:rPr>
          <w:sz w:val="24"/>
          <w:szCs w:val="28"/>
        </w:rPr>
        <w:t>.</w:t>
      </w:r>
    </w:p>
    <w:p w14:paraId="38525A06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So, bassoons play at “true”, but the flute at “relative” dynamic.</w:t>
      </w:r>
    </w:p>
    <w:p w14:paraId="4A545805" w14:textId="68CF131D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Hence this chord is </w:t>
      </w:r>
      <w:r w:rsidR="00E443F8">
        <w:rPr>
          <w:sz w:val="24"/>
          <w:szCs w:val="28"/>
        </w:rPr>
        <w:t>poorly</w:t>
      </w:r>
      <w:r w:rsidRPr="00CC0D43">
        <w:rPr>
          <w:sz w:val="24"/>
          <w:szCs w:val="28"/>
        </w:rPr>
        <w:t xml:space="preserve"> balanced at </w:t>
      </w:r>
      <w:r w:rsidRPr="00CC0D43">
        <w:rPr>
          <w:b/>
          <w:i/>
          <w:sz w:val="24"/>
          <w:szCs w:val="28"/>
        </w:rPr>
        <w:t>mf</w:t>
      </w:r>
      <w:r w:rsidRPr="00CC0D43">
        <w:rPr>
          <w:sz w:val="24"/>
          <w:szCs w:val="28"/>
        </w:rPr>
        <w:t xml:space="preserve"> dynamic.</w:t>
      </w:r>
    </w:p>
    <w:p w14:paraId="20C1885E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This problem can be solved by the conductor as follows.</w:t>
      </w:r>
    </w:p>
    <w:p w14:paraId="3B993BBD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To achieve equal balance in live performance, the conductor will reduce the dynamics on all instruments.</w:t>
      </w:r>
    </w:p>
    <w:p w14:paraId="0095A758" w14:textId="77777777" w:rsidR="00751F9C" w:rsidRPr="00CC0D43" w:rsidRDefault="00751F9C" w:rsidP="00751F9C">
      <w:pPr>
        <w:rPr>
          <w:b/>
          <w:i/>
          <w:sz w:val="24"/>
          <w:szCs w:val="28"/>
        </w:rPr>
      </w:pPr>
      <w:r w:rsidRPr="00CC0D43">
        <w:rPr>
          <w:sz w:val="24"/>
          <w:szCs w:val="28"/>
        </w:rPr>
        <w:t xml:space="preserve">The flute and 2 bassoons will play around the </w:t>
      </w:r>
      <w:proofErr w:type="spellStart"/>
      <w:r w:rsidRPr="00CC0D43">
        <w:rPr>
          <w:b/>
          <w:i/>
          <w:sz w:val="24"/>
          <w:szCs w:val="28"/>
        </w:rPr>
        <w:t>mp</w:t>
      </w:r>
      <w:proofErr w:type="spellEnd"/>
      <w:r w:rsidRPr="00CC0D43">
        <w:rPr>
          <w:b/>
          <w:i/>
          <w:sz w:val="24"/>
          <w:szCs w:val="28"/>
        </w:rPr>
        <w:t>.</w:t>
      </w:r>
    </w:p>
    <w:p w14:paraId="08417ABE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Consequently, the </w:t>
      </w:r>
      <w:r w:rsidRPr="00CC0D43">
        <w:rPr>
          <w:b/>
          <w:i/>
          <w:sz w:val="24"/>
          <w:szCs w:val="28"/>
        </w:rPr>
        <w:t xml:space="preserve">mf </w:t>
      </w:r>
      <w:r w:rsidRPr="00CC0D43">
        <w:rPr>
          <w:sz w:val="24"/>
          <w:szCs w:val="28"/>
        </w:rPr>
        <w:t xml:space="preserve">dynamics, which is written at the score can be called as “relative” dynamics. </w:t>
      </w:r>
    </w:p>
    <w:p w14:paraId="530E7F19" w14:textId="6B1D2D5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If this chord is written at soft dynamics, </w:t>
      </w:r>
      <w:r w:rsidR="00E443F8">
        <w:rPr>
          <w:sz w:val="24"/>
          <w:szCs w:val="28"/>
        </w:rPr>
        <w:t xml:space="preserve">a </w:t>
      </w:r>
      <w:r w:rsidRPr="00CC0D43">
        <w:rPr>
          <w:sz w:val="24"/>
          <w:szCs w:val="28"/>
        </w:rPr>
        <w:t>nice balance can be achieved.</w:t>
      </w:r>
    </w:p>
    <w:p w14:paraId="6E2ED0A3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For example, </w:t>
      </w:r>
      <w:proofErr w:type="spellStart"/>
      <w:r w:rsidRPr="00CC0D43">
        <w:rPr>
          <w:b/>
          <w:i/>
          <w:sz w:val="24"/>
          <w:szCs w:val="28"/>
        </w:rPr>
        <w:t>mp</w:t>
      </w:r>
      <w:proofErr w:type="spellEnd"/>
      <w:r w:rsidRPr="00CC0D43">
        <w:rPr>
          <w:sz w:val="24"/>
          <w:szCs w:val="28"/>
        </w:rPr>
        <w:t xml:space="preserve"> dynamic.</w:t>
      </w:r>
    </w:p>
    <w:p w14:paraId="1506EA9D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lastRenderedPageBreak/>
        <w:t xml:space="preserve">Since all instruments can play at </w:t>
      </w:r>
      <w:proofErr w:type="spellStart"/>
      <w:r w:rsidRPr="00CC0D43">
        <w:rPr>
          <w:b/>
          <w:i/>
          <w:sz w:val="24"/>
          <w:szCs w:val="28"/>
        </w:rPr>
        <w:t>mp</w:t>
      </w:r>
      <w:proofErr w:type="spellEnd"/>
      <w:r w:rsidRPr="00CC0D43">
        <w:rPr>
          <w:sz w:val="24"/>
          <w:szCs w:val="28"/>
        </w:rPr>
        <w:t>, these dynamics can be called as “true”.</w:t>
      </w:r>
    </w:p>
    <w:p w14:paraId="45634401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Hence this chord is nicely balanced. </w:t>
      </w:r>
    </w:p>
    <w:p w14:paraId="0C34B255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Of course, you can also write </w:t>
      </w:r>
      <w:r w:rsidRPr="00CC0D43">
        <w:rPr>
          <w:b/>
          <w:i/>
          <w:sz w:val="24"/>
          <w:szCs w:val="28"/>
        </w:rPr>
        <w:t>p</w:t>
      </w:r>
      <w:r w:rsidRPr="00CC0D43">
        <w:rPr>
          <w:sz w:val="24"/>
          <w:szCs w:val="28"/>
        </w:rPr>
        <w:t xml:space="preserve"> and </w:t>
      </w:r>
      <w:r w:rsidRPr="00CC0D43">
        <w:rPr>
          <w:b/>
          <w:i/>
          <w:sz w:val="24"/>
          <w:szCs w:val="28"/>
        </w:rPr>
        <w:t>pp</w:t>
      </w:r>
      <w:r w:rsidRPr="00CC0D43">
        <w:rPr>
          <w:sz w:val="24"/>
          <w:szCs w:val="28"/>
        </w:rPr>
        <w:t>, as both instruments can achieve these dynamics.</w:t>
      </w:r>
    </w:p>
    <w:p w14:paraId="5CAA23CB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At the end of this topic, we can come to this conclusion!</w:t>
      </w:r>
    </w:p>
    <w:p w14:paraId="062C1670" w14:textId="59FFE124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If </w:t>
      </w:r>
      <w:r w:rsidR="00D63921">
        <w:rPr>
          <w:sz w:val="24"/>
          <w:szCs w:val="28"/>
        </w:rPr>
        <w:t xml:space="preserve">the </w:t>
      </w:r>
      <w:r w:rsidRPr="00CC0D43">
        <w:rPr>
          <w:sz w:val="24"/>
          <w:szCs w:val="28"/>
        </w:rPr>
        <w:t>flute is in 1</w:t>
      </w:r>
      <w:r w:rsidRPr="00CC0D43">
        <w:rPr>
          <w:sz w:val="24"/>
          <w:szCs w:val="28"/>
          <w:vertAlign w:val="superscript"/>
        </w:rPr>
        <w:t>st</w:t>
      </w:r>
      <w:r w:rsidRPr="00CC0D43">
        <w:rPr>
          <w:sz w:val="24"/>
          <w:szCs w:val="28"/>
        </w:rPr>
        <w:t xml:space="preserve"> register, soft dynamics should be used in voicing. Don’t write loud dynamics, such as </w:t>
      </w:r>
      <w:proofErr w:type="spellStart"/>
      <w:proofErr w:type="gramStart"/>
      <w:r w:rsidRPr="00CC0D43">
        <w:rPr>
          <w:b/>
          <w:i/>
          <w:sz w:val="24"/>
          <w:szCs w:val="28"/>
        </w:rPr>
        <w:t>f;ff</w:t>
      </w:r>
      <w:proofErr w:type="spellEnd"/>
      <w:r w:rsidRPr="00CC0D43">
        <w:rPr>
          <w:sz w:val="24"/>
          <w:szCs w:val="28"/>
        </w:rPr>
        <w:t>.</w:t>
      </w:r>
      <w:proofErr w:type="gramEnd"/>
    </w:p>
    <w:p w14:paraId="64658B8B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b/>
          <w:i/>
          <w:sz w:val="24"/>
          <w:szCs w:val="28"/>
        </w:rPr>
        <w:t>mf</w:t>
      </w:r>
      <w:r w:rsidRPr="00CC0D43">
        <w:rPr>
          <w:sz w:val="24"/>
          <w:szCs w:val="28"/>
        </w:rPr>
        <w:t xml:space="preserve"> will be “relative”.</w:t>
      </w:r>
    </w:p>
    <w:p w14:paraId="26A750EE" w14:textId="486D10D2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The next chord is </w:t>
      </w:r>
      <w:r w:rsidRPr="00CC0D43">
        <w:rPr>
          <w:b/>
          <w:sz w:val="24"/>
          <w:szCs w:val="28"/>
        </w:rPr>
        <w:t>A minor</w:t>
      </w:r>
      <w:r w:rsidRPr="00CC0D43">
        <w:rPr>
          <w:sz w:val="24"/>
          <w:szCs w:val="28"/>
        </w:rPr>
        <w:t xml:space="preserve"> in </w:t>
      </w:r>
      <w:r w:rsidR="00D63921">
        <w:rPr>
          <w:sz w:val="24"/>
          <w:szCs w:val="28"/>
        </w:rPr>
        <w:t xml:space="preserve">the </w:t>
      </w:r>
      <w:r w:rsidRPr="00CC0D43">
        <w:rPr>
          <w:sz w:val="24"/>
          <w:szCs w:val="28"/>
        </w:rPr>
        <w:t>open position.</w:t>
      </w:r>
    </w:p>
    <w:p w14:paraId="7BD8707B" w14:textId="63753EE1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The </w:t>
      </w:r>
      <w:r w:rsidRPr="00CC0D43">
        <w:rPr>
          <w:b/>
          <w:sz w:val="24"/>
          <w:szCs w:val="28"/>
        </w:rPr>
        <w:t xml:space="preserve">A </w:t>
      </w:r>
      <w:r w:rsidRPr="00CC0D43">
        <w:rPr>
          <w:sz w:val="24"/>
          <w:szCs w:val="28"/>
        </w:rPr>
        <w:t>note</w:t>
      </w:r>
      <w:r w:rsidRPr="00CC0D43">
        <w:rPr>
          <w:b/>
          <w:sz w:val="24"/>
          <w:szCs w:val="28"/>
        </w:rPr>
        <w:t xml:space="preserve"> </w:t>
      </w:r>
      <w:r w:rsidRPr="00CC0D43">
        <w:rPr>
          <w:sz w:val="24"/>
          <w:szCs w:val="28"/>
        </w:rPr>
        <w:t xml:space="preserve">is roughly equal to </w:t>
      </w:r>
      <w:r w:rsidR="00D63921">
        <w:rPr>
          <w:sz w:val="24"/>
          <w:szCs w:val="28"/>
        </w:rPr>
        <w:t xml:space="preserve">the </w:t>
      </w:r>
      <w:r w:rsidRPr="00CC0D43">
        <w:rPr>
          <w:b/>
          <w:sz w:val="24"/>
          <w:szCs w:val="28"/>
        </w:rPr>
        <w:t>E</w:t>
      </w:r>
      <w:r w:rsidRPr="00CC0D43">
        <w:rPr>
          <w:sz w:val="24"/>
          <w:szCs w:val="28"/>
        </w:rPr>
        <w:t xml:space="preserve"> note since it is at the end of the 1</w:t>
      </w:r>
      <w:r w:rsidRPr="00CC0D43">
        <w:rPr>
          <w:sz w:val="24"/>
          <w:szCs w:val="28"/>
          <w:vertAlign w:val="superscript"/>
        </w:rPr>
        <w:t>st</w:t>
      </w:r>
      <w:r w:rsidRPr="00CC0D43">
        <w:rPr>
          <w:sz w:val="24"/>
          <w:szCs w:val="28"/>
        </w:rPr>
        <w:t xml:space="preserve"> register.</w:t>
      </w:r>
    </w:p>
    <w:p w14:paraId="39601D77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The </w:t>
      </w:r>
      <w:r w:rsidRPr="00CC0D43">
        <w:rPr>
          <w:b/>
          <w:sz w:val="24"/>
          <w:szCs w:val="28"/>
        </w:rPr>
        <w:t xml:space="preserve">E </w:t>
      </w:r>
      <w:r w:rsidRPr="00CC0D43">
        <w:rPr>
          <w:sz w:val="24"/>
          <w:szCs w:val="28"/>
        </w:rPr>
        <w:t>note will be played by the 1st bassoon in the soft and medium power register.</w:t>
      </w:r>
    </w:p>
    <w:p w14:paraId="37571E98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The </w:t>
      </w:r>
      <w:r w:rsidRPr="00CC0D43">
        <w:rPr>
          <w:b/>
          <w:sz w:val="24"/>
          <w:szCs w:val="28"/>
        </w:rPr>
        <w:t>C</w:t>
      </w:r>
      <w:r w:rsidRPr="00CC0D43">
        <w:rPr>
          <w:sz w:val="24"/>
          <w:szCs w:val="28"/>
        </w:rPr>
        <w:t xml:space="preserve"> note is in the thick and weak register of the flute.</w:t>
      </w:r>
    </w:p>
    <w:p w14:paraId="243D882F" w14:textId="23FA27C4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If you want to get the balance, don’t write </w:t>
      </w:r>
      <w:r w:rsidR="00D63921">
        <w:rPr>
          <w:sz w:val="24"/>
          <w:szCs w:val="28"/>
        </w:rPr>
        <w:t xml:space="preserve">the </w:t>
      </w:r>
      <w:r w:rsidRPr="00CC0D43">
        <w:rPr>
          <w:sz w:val="24"/>
          <w:szCs w:val="28"/>
        </w:rPr>
        <w:t>loudest dynamics!</w:t>
      </w:r>
    </w:p>
    <w:p w14:paraId="679E3A2E" w14:textId="4ED43E81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Otherwise</w:t>
      </w:r>
      <w:r w:rsidR="00D63921">
        <w:rPr>
          <w:sz w:val="24"/>
          <w:szCs w:val="28"/>
        </w:rPr>
        <w:t>,</w:t>
      </w:r>
      <w:r w:rsidRPr="00CC0D43">
        <w:rPr>
          <w:sz w:val="24"/>
          <w:szCs w:val="28"/>
        </w:rPr>
        <w:t xml:space="preserve"> strong partials coming from the lower notes can easily cover the flute part.</w:t>
      </w:r>
    </w:p>
    <w:p w14:paraId="3C2ADF03" w14:textId="77777777" w:rsidR="00751F9C" w:rsidRPr="00CC0D43" w:rsidRDefault="00751F9C" w:rsidP="00751F9C">
      <w:pPr>
        <w:rPr>
          <w:sz w:val="24"/>
          <w:szCs w:val="28"/>
        </w:rPr>
      </w:pPr>
      <w:r>
        <w:rPr>
          <w:sz w:val="24"/>
          <w:szCs w:val="28"/>
        </w:rPr>
        <w:t>Let’s remind excellent words by master instructor Walter P</w:t>
      </w:r>
      <w:r w:rsidRPr="00CC0D43">
        <w:rPr>
          <w:sz w:val="24"/>
          <w:szCs w:val="28"/>
        </w:rPr>
        <w:t>iston.</w:t>
      </w:r>
    </w:p>
    <w:p w14:paraId="53BA49EF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“The tones of the first half-octave, especially the foot joint notes, have a war</w:t>
      </w:r>
      <w:r>
        <w:rPr>
          <w:sz w:val="24"/>
          <w:szCs w:val="28"/>
        </w:rPr>
        <w:t>m velvety</w:t>
      </w:r>
      <w:r w:rsidRPr="00CC0D43">
        <w:rPr>
          <w:sz w:val="24"/>
          <w:szCs w:val="28"/>
        </w:rPr>
        <w:t xml:space="preserve"> quality of their own. </w:t>
      </w:r>
    </w:p>
    <w:p w14:paraId="2CB3397B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The so</w:t>
      </w:r>
      <w:r>
        <w:rPr>
          <w:sz w:val="24"/>
          <w:szCs w:val="28"/>
        </w:rPr>
        <w:t>und is deceptively</w:t>
      </w:r>
      <w:r w:rsidRPr="00CC0D43">
        <w:rPr>
          <w:sz w:val="24"/>
          <w:szCs w:val="28"/>
        </w:rPr>
        <w:t xml:space="preserve"> heavy when heard alone, but it is easily covered by other instruments and by strong overtones from low bass notes. </w:t>
      </w:r>
    </w:p>
    <w:p w14:paraId="72B0ED7C" w14:textId="77777777" w:rsidR="00751F9C" w:rsidRPr="00CC0D43" w:rsidRDefault="00751F9C" w:rsidP="00751F9C">
      <w:pPr>
        <w:rPr>
          <w:sz w:val="24"/>
          <w:szCs w:val="28"/>
        </w:rPr>
      </w:pPr>
      <w:r>
        <w:rPr>
          <w:sz w:val="24"/>
          <w:szCs w:val="28"/>
        </w:rPr>
        <w:t>This is due, no doubt,</w:t>
      </w:r>
      <w:r w:rsidRPr="00CC0D43">
        <w:rPr>
          <w:sz w:val="24"/>
          <w:szCs w:val="28"/>
        </w:rPr>
        <w:t xml:space="preserve"> to the weakness of the up</w:t>
      </w:r>
      <w:r>
        <w:rPr>
          <w:sz w:val="24"/>
          <w:szCs w:val="28"/>
        </w:rPr>
        <w:t xml:space="preserve">per partials in the formant </w:t>
      </w:r>
      <w:r w:rsidRPr="00CC0D43">
        <w:rPr>
          <w:sz w:val="24"/>
          <w:szCs w:val="28"/>
        </w:rPr>
        <w:t xml:space="preserve">of the low register of the flute.” </w:t>
      </w:r>
    </w:p>
    <w:p w14:paraId="0893AB08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Let's understand what the master teacher means. </w:t>
      </w:r>
    </w:p>
    <w:p w14:paraId="2415047C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The blue notes are the fundamental tones of the low register played by the performer. </w:t>
      </w:r>
    </w:p>
    <w:p w14:paraId="5559D3D3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When the performer starts playing, you hear the fundamental tone first. </w:t>
      </w:r>
    </w:p>
    <w:p w14:paraId="72202A21" w14:textId="5AD5FA24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But, as I talked in </w:t>
      </w:r>
      <w:r w:rsidR="002B13D3">
        <w:rPr>
          <w:sz w:val="24"/>
          <w:szCs w:val="28"/>
        </w:rPr>
        <w:t xml:space="preserve">the </w:t>
      </w:r>
      <w:r w:rsidRPr="00CC0D43">
        <w:rPr>
          <w:sz w:val="24"/>
          <w:szCs w:val="28"/>
        </w:rPr>
        <w:t>“</w:t>
      </w:r>
      <w:r w:rsidR="002B13D3">
        <w:rPr>
          <w:sz w:val="24"/>
          <w:szCs w:val="28"/>
        </w:rPr>
        <w:t>Introduction</w:t>
      </w:r>
      <w:r w:rsidRPr="00CC0D43">
        <w:rPr>
          <w:sz w:val="24"/>
          <w:szCs w:val="28"/>
        </w:rPr>
        <w:t xml:space="preserve"> to chord voicing” lecture, there are a lot of partials </w:t>
      </w:r>
      <w:r w:rsidR="002B13D3">
        <w:rPr>
          <w:sz w:val="24"/>
          <w:szCs w:val="28"/>
        </w:rPr>
        <w:t xml:space="preserve">that </w:t>
      </w:r>
      <w:r w:rsidRPr="00CC0D43">
        <w:rPr>
          <w:sz w:val="24"/>
          <w:szCs w:val="28"/>
        </w:rPr>
        <w:t>appear above the fundament</w:t>
      </w:r>
      <w:r>
        <w:rPr>
          <w:sz w:val="24"/>
          <w:szCs w:val="28"/>
        </w:rPr>
        <w:t>al, which sound simultaneously.</w:t>
      </w:r>
    </w:p>
    <w:p w14:paraId="56FD2414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Thus, these partials reinforce the fundamental tone. </w:t>
      </w:r>
    </w:p>
    <w:p w14:paraId="485E0947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But, because of the flute’s construction, these partials are less audible. </w:t>
      </w:r>
    </w:p>
    <w:p w14:paraId="5A96C5DA" w14:textId="6F53944A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This is why </w:t>
      </w:r>
      <w:r w:rsidR="002B13D3">
        <w:rPr>
          <w:sz w:val="24"/>
          <w:szCs w:val="28"/>
        </w:rPr>
        <w:t xml:space="preserve">the </w:t>
      </w:r>
      <w:r w:rsidRPr="00CC0D43">
        <w:rPr>
          <w:sz w:val="24"/>
          <w:szCs w:val="28"/>
        </w:rPr>
        <w:t xml:space="preserve">low register </w:t>
      </w:r>
      <w:r w:rsidR="002B13D3">
        <w:rPr>
          <w:sz w:val="24"/>
          <w:szCs w:val="28"/>
        </w:rPr>
        <w:t>sounds</w:t>
      </w:r>
      <w:r w:rsidRPr="00CC0D43">
        <w:rPr>
          <w:sz w:val="24"/>
          <w:szCs w:val="28"/>
        </w:rPr>
        <w:t xml:space="preserve"> weaker than the other register</w:t>
      </w:r>
      <w:r>
        <w:rPr>
          <w:sz w:val="24"/>
          <w:szCs w:val="28"/>
        </w:rPr>
        <w:t>s of the flute. Especially</w:t>
      </w:r>
      <w:r w:rsidRPr="00CC0D43">
        <w:rPr>
          <w:sz w:val="24"/>
          <w:szCs w:val="28"/>
          <w:lang w:val="az-Latn-AZ"/>
        </w:rPr>
        <w:t xml:space="preserve"> </w:t>
      </w:r>
      <w:r w:rsidRPr="00CC0D43">
        <w:rPr>
          <w:sz w:val="24"/>
          <w:szCs w:val="28"/>
        </w:rPr>
        <w:t xml:space="preserve">the foot joint notes – </w:t>
      </w:r>
      <w:r w:rsidRPr="00CC0D43">
        <w:rPr>
          <w:b/>
          <w:sz w:val="24"/>
          <w:szCs w:val="28"/>
        </w:rPr>
        <w:t>B3, C4, C#4</w:t>
      </w:r>
      <w:r w:rsidRPr="00CC0D43">
        <w:rPr>
          <w:sz w:val="24"/>
          <w:szCs w:val="28"/>
        </w:rPr>
        <w:t xml:space="preserve"> are quite weak against the other notes of the flute.</w:t>
      </w:r>
    </w:p>
    <w:p w14:paraId="65312CF6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lastRenderedPageBreak/>
        <w:t>Now you know why the low register sounds weaker than the other register.</w:t>
      </w:r>
    </w:p>
    <w:p w14:paraId="2A96C15F" w14:textId="13F780AF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When the flute register </w:t>
      </w:r>
      <w:r w:rsidR="006405A4">
        <w:rPr>
          <w:sz w:val="24"/>
          <w:szCs w:val="28"/>
        </w:rPr>
        <w:t xml:space="preserve">is </w:t>
      </w:r>
      <w:r w:rsidRPr="00CC0D43">
        <w:rPr>
          <w:sz w:val="24"/>
          <w:szCs w:val="28"/>
        </w:rPr>
        <w:t xml:space="preserve">used together </w:t>
      </w:r>
      <w:r w:rsidR="006405A4">
        <w:rPr>
          <w:sz w:val="24"/>
          <w:szCs w:val="28"/>
        </w:rPr>
        <w:t xml:space="preserve">with </w:t>
      </w:r>
      <w:r w:rsidRPr="00CC0D43">
        <w:rPr>
          <w:sz w:val="24"/>
          <w:szCs w:val="28"/>
        </w:rPr>
        <w:t xml:space="preserve">lower instruments, it is easily covered by strong </w:t>
      </w:r>
      <w:r>
        <w:rPr>
          <w:sz w:val="24"/>
          <w:szCs w:val="28"/>
        </w:rPr>
        <w:t>harmonics (or overtones)</w:t>
      </w:r>
      <w:r w:rsidRPr="00CC0D43">
        <w:rPr>
          <w:sz w:val="24"/>
          <w:szCs w:val="28"/>
        </w:rPr>
        <w:t xml:space="preserve"> from the low bass notes.</w:t>
      </w:r>
    </w:p>
    <w:p w14:paraId="7485117B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For examples. Let’s compare two different notes played on different instruments.</w:t>
      </w:r>
    </w:p>
    <w:p w14:paraId="2FFC8FD3" w14:textId="77777777" w:rsidR="00751F9C" w:rsidRPr="00CC0D43" w:rsidRDefault="00751F9C" w:rsidP="00751F9C">
      <w:pPr>
        <w:rPr>
          <w:b/>
          <w:sz w:val="24"/>
          <w:szCs w:val="28"/>
        </w:rPr>
      </w:pPr>
      <w:r w:rsidRPr="00CC0D43">
        <w:rPr>
          <w:sz w:val="24"/>
          <w:szCs w:val="28"/>
        </w:rPr>
        <w:t>Flute plays</w:t>
      </w:r>
      <w:r w:rsidRPr="00CC0D43">
        <w:rPr>
          <w:b/>
          <w:sz w:val="24"/>
          <w:szCs w:val="28"/>
        </w:rPr>
        <w:t xml:space="preserve"> </w:t>
      </w:r>
      <w:r w:rsidRPr="00CC0D43">
        <w:rPr>
          <w:sz w:val="24"/>
          <w:szCs w:val="28"/>
        </w:rPr>
        <w:t>the</w:t>
      </w:r>
      <w:r w:rsidRPr="00CC0D43">
        <w:rPr>
          <w:b/>
          <w:sz w:val="24"/>
          <w:szCs w:val="28"/>
        </w:rPr>
        <w:t xml:space="preserve"> C4.</w:t>
      </w:r>
    </w:p>
    <w:p w14:paraId="07265A1D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b/>
          <w:sz w:val="24"/>
          <w:szCs w:val="28"/>
        </w:rPr>
        <w:t>C2</w:t>
      </w:r>
      <w:r w:rsidRPr="00CC0D43">
        <w:rPr>
          <w:sz w:val="24"/>
          <w:szCs w:val="28"/>
        </w:rPr>
        <w:t xml:space="preserve"> will be played on the lower instrument. It can be either Bassoon or contrabassoon or contrabass. </w:t>
      </w:r>
    </w:p>
    <w:p w14:paraId="655BB072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As we know, the harmonics of the flute that appear above the </w:t>
      </w:r>
      <w:r w:rsidRPr="00CC0D43">
        <w:rPr>
          <w:b/>
          <w:sz w:val="24"/>
          <w:szCs w:val="28"/>
        </w:rPr>
        <w:t>C4</w:t>
      </w:r>
      <w:r w:rsidRPr="00CC0D43">
        <w:rPr>
          <w:sz w:val="24"/>
          <w:szCs w:val="28"/>
        </w:rPr>
        <w:t xml:space="preserve"> are rather weak.</w:t>
      </w:r>
    </w:p>
    <w:p w14:paraId="098D022C" w14:textId="25D581AA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But, the harmonics of the lower instrument which </w:t>
      </w:r>
      <w:r w:rsidR="006405A4">
        <w:rPr>
          <w:sz w:val="24"/>
          <w:szCs w:val="28"/>
        </w:rPr>
        <w:t>comes</w:t>
      </w:r>
      <w:r w:rsidRPr="00CC0D43">
        <w:rPr>
          <w:sz w:val="24"/>
          <w:szCs w:val="28"/>
        </w:rPr>
        <w:t xml:space="preserve"> from the lower </w:t>
      </w:r>
      <w:r w:rsidRPr="00CC0D43">
        <w:rPr>
          <w:b/>
          <w:sz w:val="24"/>
          <w:szCs w:val="28"/>
        </w:rPr>
        <w:t>C2</w:t>
      </w:r>
      <w:r w:rsidRPr="00CC0D43">
        <w:rPr>
          <w:sz w:val="24"/>
          <w:szCs w:val="28"/>
        </w:rPr>
        <w:t xml:space="preserve"> are quite strong.</w:t>
      </w:r>
    </w:p>
    <w:p w14:paraId="01991606" w14:textId="0ADC1EB1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Since the harmonics of </w:t>
      </w:r>
      <w:r w:rsidRPr="00CC0D43">
        <w:rPr>
          <w:b/>
          <w:sz w:val="24"/>
          <w:szCs w:val="28"/>
        </w:rPr>
        <w:t>C4</w:t>
      </w:r>
      <w:r w:rsidRPr="00CC0D43">
        <w:rPr>
          <w:sz w:val="24"/>
          <w:szCs w:val="28"/>
        </w:rPr>
        <w:t xml:space="preserve"> are quite weak, harmonics coming from </w:t>
      </w:r>
      <w:r w:rsidRPr="00CC0D43">
        <w:rPr>
          <w:b/>
          <w:sz w:val="24"/>
          <w:szCs w:val="28"/>
        </w:rPr>
        <w:t>C2</w:t>
      </w:r>
      <w:r w:rsidRPr="00CC0D43">
        <w:rPr>
          <w:sz w:val="24"/>
          <w:szCs w:val="28"/>
        </w:rPr>
        <w:t xml:space="preserve"> will cover them.</w:t>
      </w:r>
    </w:p>
    <w:p w14:paraId="68EE94F5" w14:textId="3801CE23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If replaced with an oboe, since the harmonics of the </w:t>
      </w:r>
      <w:r w:rsidRPr="00CC0D43">
        <w:rPr>
          <w:b/>
          <w:sz w:val="24"/>
          <w:szCs w:val="28"/>
        </w:rPr>
        <w:t>C4</w:t>
      </w:r>
      <w:r w:rsidRPr="00CC0D43">
        <w:rPr>
          <w:sz w:val="24"/>
          <w:szCs w:val="28"/>
        </w:rPr>
        <w:t xml:space="preserve"> are quite strong, harmonics </w:t>
      </w:r>
      <w:r w:rsidR="006405A4">
        <w:rPr>
          <w:sz w:val="24"/>
          <w:szCs w:val="28"/>
        </w:rPr>
        <w:t>that</w:t>
      </w:r>
      <w:r w:rsidRPr="00CC0D43">
        <w:rPr>
          <w:sz w:val="24"/>
          <w:szCs w:val="28"/>
        </w:rPr>
        <w:t xml:space="preserve"> come from the </w:t>
      </w:r>
      <w:r w:rsidRPr="00CC0D43">
        <w:rPr>
          <w:b/>
          <w:sz w:val="24"/>
          <w:szCs w:val="28"/>
        </w:rPr>
        <w:t>C2</w:t>
      </w:r>
      <w:r w:rsidRPr="00CC0D43">
        <w:rPr>
          <w:sz w:val="24"/>
          <w:szCs w:val="28"/>
        </w:rPr>
        <w:t xml:space="preserve"> don’t cover them.</w:t>
      </w:r>
    </w:p>
    <w:p w14:paraId="23D55E5D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Now! Do you understand what the master teacher means?</w:t>
      </w:r>
    </w:p>
    <w:p w14:paraId="4B91CF2E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This problem does not occur only in chord voicing.</w:t>
      </w:r>
    </w:p>
    <w:p w14:paraId="33C5F6CC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Composers also faced this problem when writing for the flute solo.</w:t>
      </w:r>
    </w:p>
    <w:p w14:paraId="4C99B6D7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The same principles should be followed for the flute’s solo writing. </w:t>
      </w:r>
    </w:p>
    <w:p w14:paraId="400841ED" w14:textId="77777777" w:rsidR="00751F9C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Let's see what is the approach of master instructor Peter Alexander Lawrence. </w:t>
      </w:r>
    </w:p>
    <w:p w14:paraId="17D6098D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“For the flute to be heard, the supporting orchestral ensembles are usually written two dynamic levels below the flute part. </w:t>
      </w:r>
    </w:p>
    <w:p w14:paraId="093921A5" w14:textId="77777777" w:rsidR="00751F9C" w:rsidRPr="00CC0D43" w:rsidRDefault="00751F9C" w:rsidP="00751F9C">
      <w:pPr>
        <w:rPr>
          <w:sz w:val="24"/>
          <w:szCs w:val="28"/>
        </w:rPr>
      </w:pPr>
      <w:proofErr w:type="gramStart"/>
      <w:r w:rsidRPr="00CC0D43">
        <w:rPr>
          <w:sz w:val="24"/>
          <w:szCs w:val="28"/>
        </w:rPr>
        <w:t>So</w:t>
      </w:r>
      <w:proofErr w:type="gramEnd"/>
      <w:r w:rsidRPr="00CC0D43">
        <w:rPr>
          <w:sz w:val="24"/>
          <w:szCs w:val="28"/>
        </w:rPr>
        <w:t xml:space="preserve"> if the flute solo is at </w:t>
      </w:r>
      <w:r w:rsidRPr="00CC0D43">
        <w:rPr>
          <w:b/>
          <w:bCs/>
          <w:i/>
          <w:iCs/>
          <w:sz w:val="24"/>
          <w:szCs w:val="28"/>
        </w:rPr>
        <w:t xml:space="preserve">f, </w:t>
      </w:r>
      <w:r w:rsidRPr="00CC0D43">
        <w:rPr>
          <w:sz w:val="24"/>
          <w:szCs w:val="28"/>
        </w:rPr>
        <w:t xml:space="preserve">the supporting ensembles will either be written at </w:t>
      </w:r>
      <w:r w:rsidRPr="00CC0D43">
        <w:rPr>
          <w:b/>
          <w:bCs/>
          <w:i/>
          <w:iCs/>
          <w:sz w:val="24"/>
          <w:szCs w:val="28"/>
        </w:rPr>
        <w:t>mf</w:t>
      </w:r>
      <w:r w:rsidRPr="00CC0D43">
        <w:rPr>
          <w:sz w:val="24"/>
          <w:szCs w:val="28"/>
        </w:rPr>
        <w:t xml:space="preserve"> (one dynamic level less) or </w:t>
      </w:r>
      <w:proofErr w:type="spellStart"/>
      <w:r w:rsidRPr="00CC0D43">
        <w:rPr>
          <w:b/>
          <w:bCs/>
          <w:i/>
          <w:iCs/>
          <w:sz w:val="24"/>
          <w:szCs w:val="28"/>
        </w:rPr>
        <w:t>mp</w:t>
      </w:r>
      <w:proofErr w:type="spellEnd"/>
      <w:r w:rsidRPr="00CC0D43">
        <w:rPr>
          <w:sz w:val="24"/>
          <w:szCs w:val="28"/>
        </w:rPr>
        <w:t xml:space="preserve"> (two dynamic levels less).”</w:t>
      </w:r>
    </w:p>
    <w:p w14:paraId="6FCC6BFD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 xml:space="preserve">“When the flute is written in lower registers for a live performance, the bass line in traditional symphonic literature is usually handled by the cellos, since the overtones from the basses tend to cover the flute in the lower register. </w:t>
      </w:r>
    </w:p>
    <w:p w14:paraId="1057B9D5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Note, however, that this situation is avoided all the time in modern recording since the flute can be isolated on tape.”</w:t>
      </w:r>
    </w:p>
    <w:p w14:paraId="1080C9AB" w14:textId="77777777" w:rsidR="00751F9C" w:rsidRPr="00CC0D43" w:rsidRDefault="00751F9C" w:rsidP="00751F9C">
      <w:pPr>
        <w:rPr>
          <w:sz w:val="24"/>
          <w:szCs w:val="28"/>
        </w:rPr>
      </w:pPr>
      <w:r>
        <w:rPr>
          <w:sz w:val="24"/>
          <w:szCs w:val="28"/>
        </w:rPr>
        <w:t xml:space="preserve">These are valuable </w:t>
      </w:r>
      <w:r w:rsidRPr="00CC0D43">
        <w:rPr>
          <w:sz w:val="24"/>
          <w:szCs w:val="28"/>
        </w:rPr>
        <w:t>information</w:t>
      </w:r>
      <w:r>
        <w:rPr>
          <w:sz w:val="24"/>
          <w:szCs w:val="28"/>
        </w:rPr>
        <w:t xml:space="preserve"> in o</w:t>
      </w:r>
      <w:r w:rsidRPr="00CC0D43">
        <w:rPr>
          <w:sz w:val="24"/>
          <w:szCs w:val="28"/>
        </w:rPr>
        <w:t>rchestration.</w:t>
      </w:r>
    </w:p>
    <w:p w14:paraId="37C55BD2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Let’s check how these rules work in the scores.</w:t>
      </w:r>
    </w:p>
    <w:p w14:paraId="296051B2" w14:textId="77777777" w:rsidR="00751F9C" w:rsidRPr="00CC0D43" w:rsidRDefault="00751F9C" w:rsidP="00751F9C">
      <w:pPr>
        <w:spacing w:after="0" w:line="240" w:lineRule="auto"/>
        <w:rPr>
          <w:rFonts w:eastAsia="Times New Roman" w:cstheme="minorHAnsi"/>
          <w:sz w:val="32"/>
          <w:szCs w:val="24"/>
        </w:rPr>
      </w:pPr>
      <w:r w:rsidRPr="00CC0D43">
        <w:rPr>
          <w:rFonts w:eastAsia="Times New Roman" w:cstheme="minorHAnsi"/>
          <w:color w:val="000000"/>
          <w:sz w:val="24"/>
          <w:szCs w:val="21"/>
          <w:shd w:val="clear" w:color="auto" w:fill="FFFFFF"/>
        </w:rPr>
        <w:t>This example is from the solo flute passage</w:t>
      </w:r>
      <w:r w:rsidRPr="00CC0D43">
        <w:rPr>
          <w:rFonts w:eastAsia="Times New Roman" w:cstheme="minorHAnsi"/>
          <w:sz w:val="24"/>
          <w:szCs w:val="21"/>
          <w:shd w:val="clear" w:color="auto" w:fill="FFFFFF"/>
        </w:rPr>
        <w:t> in N. Rimsky-Korsakov's Scheherazade.</w:t>
      </w:r>
    </w:p>
    <w:p w14:paraId="6F2ADB4C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t>The 3</w:t>
      </w:r>
      <w:r w:rsidRPr="00CC0D43">
        <w:rPr>
          <w:sz w:val="24"/>
          <w:szCs w:val="28"/>
          <w:vertAlign w:val="superscript"/>
        </w:rPr>
        <w:t>rd</w:t>
      </w:r>
      <w:r w:rsidRPr="00CC0D43">
        <w:rPr>
          <w:sz w:val="24"/>
          <w:szCs w:val="28"/>
        </w:rPr>
        <w:t xml:space="preserve"> movement.</w:t>
      </w:r>
    </w:p>
    <w:p w14:paraId="5A2BF74E" w14:textId="77777777" w:rsidR="00751F9C" w:rsidRPr="00CC0D43" w:rsidRDefault="00751F9C" w:rsidP="00751F9C">
      <w:pPr>
        <w:rPr>
          <w:sz w:val="24"/>
          <w:szCs w:val="28"/>
        </w:rPr>
      </w:pPr>
      <w:r w:rsidRPr="00CC0D43">
        <w:rPr>
          <w:sz w:val="24"/>
          <w:szCs w:val="28"/>
        </w:rPr>
        <w:lastRenderedPageBreak/>
        <w:t xml:space="preserve">The melody is played by the flute player at </w:t>
      </w:r>
      <w:r w:rsidRPr="00CC0D43">
        <w:rPr>
          <w:b/>
          <w:i/>
          <w:sz w:val="24"/>
          <w:szCs w:val="28"/>
        </w:rPr>
        <w:t xml:space="preserve">mf </w:t>
      </w:r>
      <w:r w:rsidRPr="00CC0D43">
        <w:rPr>
          <w:sz w:val="24"/>
          <w:szCs w:val="28"/>
        </w:rPr>
        <w:t>dynamic.</w:t>
      </w:r>
    </w:p>
    <w:p w14:paraId="63BB5F8C" w14:textId="77777777" w:rsidR="00751F9C" w:rsidRPr="00224F7F" w:rsidRDefault="00751F9C" w:rsidP="00751F9C">
      <w:pPr>
        <w:rPr>
          <w:sz w:val="24"/>
          <w:szCs w:val="28"/>
        </w:rPr>
      </w:pPr>
      <w:r w:rsidRPr="00224F7F">
        <w:rPr>
          <w:sz w:val="24"/>
          <w:szCs w:val="28"/>
        </w:rPr>
        <w:t>The supporting ensembles (contrabasses, cellos, violas, violins, and 2 clarinets) take the harmony at three dynamic levels below the flute part.</w:t>
      </w:r>
    </w:p>
    <w:p w14:paraId="264D7380" w14:textId="77777777" w:rsidR="00751F9C" w:rsidRPr="00224F7F" w:rsidRDefault="00751F9C" w:rsidP="00751F9C">
      <w:pPr>
        <w:rPr>
          <w:sz w:val="24"/>
          <w:szCs w:val="28"/>
        </w:rPr>
      </w:pPr>
      <w:r w:rsidRPr="00224F7F">
        <w:rPr>
          <w:sz w:val="24"/>
          <w:szCs w:val="28"/>
        </w:rPr>
        <w:t xml:space="preserve">As you can see, for the flute to be heard, the </w:t>
      </w:r>
      <w:r>
        <w:rPr>
          <w:sz w:val="24"/>
          <w:szCs w:val="28"/>
        </w:rPr>
        <w:t xml:space="preserve">supporting orchestral ensembles </w:t>
      </w:r>
      <w:r w:rsidRPr="00224F7F">
        <w:rPr>
          <w:sz w:val="24"/>
          <w:szCs w:val="28"/>
        </w:rPr>
        <w:t>are written three dynamic levels below the flute part.</w:t>
      </w:r>
    </w:p>
    <w:p w14:paraId="0454AFB9" w14:textId="77777777" w:rsidR="00751F9C" w:rsidRPr="00224F7F" w:rsidRDefault="00751F9C" w:rsidP="00751F9C">
      <w:pPr>
        <w:rPr>
          <w:sz w:val="24"/>
          <w:szCs w:val="28"/>
        </w:rPr>
      </w:pPr>
      <w:r w:rsidRPr="00224F7F">
        <w:rPr>
          <w:sz w:val="24"/>
          <w:szCs w:val="28"/>
          <w:lang w:val="az-Latn-AZ"/>
        </w:rPr>
        <w:t>No</w:t>
      </w:r>
      <w:r w:rsidRPr="00224F7F">
        <w:rPr>
          <w:sz w:val="24"/>
          <w:szCs w:val="28"/>
        </w:rPr>
        <w:t>w we know, how to write dynamics if the flute is in low register.</w:t>
      </w:r>
    </w:p>
    <w:p w14:paraId="3FE604DA" w14:textId="77777777" w:rsidR="00751F9C" w:rsidRPr="00224F7F" w:rsidRDefault="00751F9C" w:rsidP="00751F9C">
      <w:pPr>
        <w:rPr>
          <w:sz w:val="24"/>
          <w:szCs w:val="28"/>
          <w:lang w:val="az-Latn-AZ"/>
        </w:rPr>
      </w:pPr>
      <w:r w:rsidRPr="00224F7F">
        <w:rPr>
          <w:sz w:val="24"/>
          <w:szCs w:val="28"/>
          <w:lang w:val="az-Latn-AZ"/>
        </w:rPr>
        <w:t>So, back to our lesson!</w:t>
      </w:r>
    </w:p>
    <w:p w14:paraId="76550552" w14:textId="77777777" w:rsidR="00751F9C" w:rsidRPr="00224F7F" w:rsidRDefault="00751F9C" w:rsidP="00751F9C">
      <w:pPr>
        <w:rPr>
          <w:sz w:val="24"/>
          <w:szCs w:val="28"/>
          <w:lang w:val="az-Latn-AZ"/>
        </w:rPr>
      </w:pPr>
      <w:r w:rsidRPr="00224F7F">
        <w:rPr>
          <w:sz w:val="24"/>
          <w:szCs w:val="28"/>
          <w:lang w:val="az-Latn-AZ"/>
        </w:rPr>
        <w:t>In our case, bassoons are not dangerous as they are around the soft register.</w:t>
      </w:r>
    </w:p>
    <w:p w14:paraId="36BA0ABC" w14:textId="77777777" w:rsidR="00751F9C" w:rsidRPr="00224F7F" w:rsidRDefault="00751F9C" w:rsidP="00751F9C">
      <w:pPr>
        <w:rPr>
          <w:sz w:val="24"/>
          <w:szCs w:val="28"/>
        </w:rPr>
      </w:pPr>
      <w:r w:rsidRPr="00224F7F">
        <w:rPr>
          <w:sz w:val="24"/>
          <w:szCs w:val="28"/>
        </w:rPr>
        <w:t>Thus, this chord will be balanced since the soft dynamics are used.</w:t>
      </w:r>
    </w:p>
    <w:p w14:paraId="1A3A9029" w14:textId="77777777" w:rsidR="00751F9C" w:rsidRPr="00224F7F" w:rsidRDefault="00751F9C" w:rsidP="00751F9C">
      <w:pPr>
        <w:rPr>
          <w:sz w:val="24"/>
          <w:szCs w:val="28"/>
        </w:rPr>
      </w:pPr>
      <w:r w:rsidRPr="00224F7F">
        <w:rPr>
          <w:sz w:val="24"/>
          <w:szCs w:val="28"/>
        </w:rPr>
        <w:t>Don’t write strong dynamics!</w:t>
      </w:r>
    </w:p>
    <w:p w14:paraId="53B941C5" w14:textId="77777777" w:rsidR="00751F9C" w:rsidRPr="00224F7F" w:rsidRDefault="00751F9C" w:rsidP="00751F9C">
      <w:pPr>
        <w:rPr>
          <w:sz w:val="24"/>
          <w:szCs w:val="28"/>
        </w:rPr>
      </w:pPr>
      <w:r w:rsidRPr="00224F7F">
        <w:rPr>
          <w:sz w:val="24"/>
          <w:szCs w:val="28"/>
        </w:rPr>
        <w:t xml:space="preserve">The </w:t>
      </w:r>
      <w:r w:rsidRPr="00224F7F">
        <w:rPr>
          <w:b/>
          <w:i/>
          <w:sz w:val="24"/>
          <w:szCs w:val="28"/>
        </w:rPr>
        <w:t>mf</w:t>
      </w:r>
      <w:r w:rsidRPr="00224F7F">
        <w:rPr>
          <w:sz w:val="24"/>
          <w:szCs w:val="28"/>
        </w:rPr>
        <w:t xml:space="preserve"> will be relative, as all instruments will play at </w:t>
      </w:r>
      <w:proofErr w:type="spellStart"/>
      <w:r w:rsidRPr="00224F7F">
        <w:rPr>
          <w:b/>
          <w:i/>
          <w:sz w:val="24"/>
          <w:szCs w:val="28"/>
        </w:rPr>
        <w:t>mp</w:t>
      </w:r>
      <w:proofErr w:type="spellEnd"/>
      <w:r w:rsidRPr="00224F7F">
        <w:rPr>
          <w:b/>
          <w:i/>
          <w:sz w:val="24"/>
          <w:szCs w:val="28"/>
        </w:rPr>
        <w:t>.</w:t>
      </w:r>
    </w:p>
    <w:p w14:paraId="051D0A59" w14:textId="77777777" w:rsidR="00751F9C" w:rsidRPr="00224F7F" w:rsidRDefault="00751F9C" w:rsidP="00751F9C">
      <w:pPr>
        <w:rPr>
          <w:sz w:val="24"/>
          <w:szCs w:val="28"/>
          <w:lang w:val="az-Latn-AZ"/>
        </w:rPr>
      </w:pPr>
      <w:r w:rsidRPr="00224F7F">
        <w:rPr>
          <w:sz w:val="24"/>
          <w:szCs w:val="28"/>
          <w:lang w:val="az-Latn-AZ"/>
        </w:rPr>
        <w:t>Let’s move to the next chord.</w:t>
      </w:r>
    </w:p>
    <w:p w14:paraId="46229B66" w14:textId="77777777" w:rsidR="00751F9C" w:rsidRPr="00224F7F" w:rsidRDefault="00751F9C" w:rsidP="00751F9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19"/>
        </w:rPr>
      </w:pPr>
      <w:r w:rsidRPr="00224F7F">
        <w:rPr>
          <w:rFonts w:cstheme="minorHAnsi"/>
          <w:b/>
          <w:color w:val="000000" w:themeColor="text1"/>
          <w:sz w:val="24"/>
          <w:szCs w:val="19"/>
        </w:rPr>
        <w:t>B-flat major</w:t>
      </w:r>
      <w:r w:rsidRPr="00224F7F">
        <w:rPr>
          <w:rFonts w:cstheme="minorHAnsi"/>
          <w:color w:val="000000" w:themeColor="text1"/>
          <w:sz w:val="24"/>
          <w:szCs w:val="19"/>
        </w:rPr>
        <w:t xml:space="preserve"> is in close position.</w:t>
      </w:r>
    </w:p>
    <w:p w14:paraId="38B07232" w14:textId="77777777" w:rsidR="00751F9C" w:rsidRPr="00224F7F" w:rsidRDefault="00751F9C" w:rsidP="00751F9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19"/>
        </w:rPr>
      </w:pPr>
    </w:p>
    <w:p w14:paraId="6419AF58" w14:textId="77777777" w:rsidR="00751F9C" w:rsidRPr="00224F7F" w:rsidRDefault="00751F9C" w:rsidP="00751F9C">
      <w:pPr>
        <w:rPr>
          <w:sz w:val="24"/>
          <w:szCs w:val="28"/>
        </w:rPr>
      </w:pPr>
      <w:r w:rsidRPr="00224F7F">
        <w:rPr>
          <w:sz w:val="24"/>
          <w:szCs w:val="28"/>
        </w:rPr>
        <w:t>The 2</w:t>
      </w:r>
      <w:r w:rsidRPr="00224F7F">
        <w:rPr>
          <w:sz w:val="24"/>
          <w:szCs w:val="28"/>
          <w:vertAlign w:val="superscript"/>
        </w:rPr>
        <w:t>nd</w:t>
      </w:r>
      <w:r w:rsidRPr="00224F7F">
        <w:rPr>
          <w:sz w:val="24"/>
          <w:szCs w:val="28"/>
        </w:rPr>
        <w:t xml:space="preserve"> bassoon takes the </w:t>
      </w:r>
      <w:r w:rsidRPr="00224F7F">
        <w:rPr>
          <w:b/>
          <w:sz w:val="24"/>
          <w:szCs w:val="28"/>
        </w:rPr>
        <w:t>Bb</w:t>
      </w:r>
      <w:r w:rsidRPr="00224F7F">
        <w:rPr>
          <w:sz w:val="24"/>
          <w:szCs w:val="28"/>
        </w:rPr>
        <w:t xml:space="preserve"> at the end of the 2</w:t>
      </w:r>
      <w:r w:rsidRPr="00224F7F">
        <w:rPr>
          <w:sz w:val="24"/>
          <w:szCs w:val="28"/>
          <w:vertAlign w:val="superscript"/>
        </w:rPr>
        <w:t>nd</w:t>
      </w:r>
      <w:r w:rsidRPr="00224F7F">
        <w:rPr>
          <w:sz w:val="24"/>
          <w:szCs w:val="28"/>
        </w:rPr>
        <w:t xml:space="preserve"> register. </w:t>
      </w:r>
    </w:p>
    <w:p w14:paraId="4868B23D" w14:textId="77777777" w:rsidR="00751F9C" w:rsidRPr="00224F7F" w:rsidRDefault="00751F9C" w:rsidP="00751F9C">
      <w:pPr>
        <w:rPr>
          <w:sz w:val="24"/>
          <w:szCs w:val="28"/>
        </w:rPr>
      </w:pPr>
      <w:r w:rsidRPr="00224F7F">
        <w:rPr>
          <w:sz w:val="24"/>
          <w:szCs w:val="28"/>
        </w:rPr>
        <w:t xml:space="preserve">This tone has a delicate timbre and medium power. </w:t>
      </w:r>
    </w:p>
    <w:p w14:paraId="738A9DE2" w14:textId="77777777" w:rsidR="00751F9C" w:rsidRPr="00224F7F" w:rsidRDefault="00751F9C" w:rsidP="00751F9C">
      <w:pPr>
        <w:rPr>
          <w:sz w:val="24"/>
          <w:szCs w:val="28"/>
        </w:rPr>
      </w:pPr>
      <w:r w:rsidRPr="00224F7F">
        <w:rPr>
          <w:sz w:val="24"/>
          <w:szCs w:val="28"/>
        </w:rPr>
        <w:t>The 1</w:t>
      </w:r>
      <w:r w:rsidRPr="00224F7F">
        <w:rPr>
          <w:sz w:val="24"/>
          <w:szCs w:val="28"/>
          <w:vertAlign w:val="superscript"/>
        </w:rPr>
        <w:t>st</w:t>
      </w:r>
      <w:r w:rsidRPr="00224F7F">
        <w:rPr>
          <w:sz w:val="24"/>
          <w:szCs w:val="28"/>
        </w:rPr>
        <w:t xml:space="preserve"> bassoon plays the </w:t>
      </w:r>
      <w:r w:rsidRPr="00224F7F">
        <w:rPr>
          <w:b/>
          <w:sz w:val="24"/>
          <w:szCs w:val="28"/>
        </w:rPr>
        <w:t xml:space="preserve">D </w:t>
      </w:r>
      <w:r w:rsidRPr="00224F7F">
        <w:rPr>
          <w:sz w:val="24"/>
          <w:szCs w:val="28"/>
        </w:rPr>
        <w:t>note</w:t>
      </w:r>
      <w:r w:rsidRPr="00224F7F">
        <w:rPr>
          <w:b/>
          <w:sz w:val="24"/>
          <w:szCs w:val="28"/>
        </w:rPr>
        <w:t xml:space="preserve"> </w:t>
      </w:r>
      <w:r w:rsidRPr="00224F7F">
        <w:rPr>
          <w:sz w:val="24"/>
          <w:szCs w:val="28"/>
        </w:rPr>
        <w:t>at the beginning of the 3</w:t>
      </w:r>
      <w:r w:rsidRPr="00224F7F">
        <w:rPr>
          <w:sz w:val="24"/>
          <w:szCs w:val="28"/>
          <w:vertAlign w:val="superscript"/>
        </w:rPr>
        <w:t>rd</w:t>
      </w:r>
      <w:r w:rsidRPr="00224F7F">
        <w:rPr>
          <w:sz w:val="24"/>
          <w:szCs w:val="28"/>
        </w:rPr>
        <w:t xml:space="preserve"> register. </w:t>
      </w:r>
    </w:p>
    <w:p w14:paraId="27D7CB22" w14:textId="77777777" w:rsidR="00751F9C" w:rsidRPr="00224F7F" w:rsidRDefault="00751F9C" w:rsidP="00751F9C">
      <w:pPr>
        <w:rPr>
          <w:sz w:val="24"/>
          <w:szCs w:val="28"/>
        </w:rPr>
      </w:pPr>
      <w:r w:rsidRPr="00224F7F">
        <w:rPr>
          <w:sz w:val="24"/>
          <w:szCs w:val="28"/>
        </w:rPr>
        <w:t xml:space="preserve">This tone also has a delicate timbre and weak power. </w:t>
      </w:r>
    </w:p>
    <w:p w14:paraId="1C989DB6" w14:textId="67E447C6" w:rsidR="00751F9C" w:rsidRPr="00224F7F" w:rsidRDefault="00751F9C" w:rsidP="00751F9C">
      <w:pPr>
        <w:rPr>
          <w:sz w:val="24"/>
          <w:szCs w:val="28"/>
        </w:rPr>
      </w:pPr>
      <w:r w:rsidRPr="00224F7F">
        <w:rPr>
          <w:sz w:val="24"/>
          <w:szCs w:val="28"/>
        </w:rPr>
        <w:t>1</w:t>
      </w:r>
      <w:r w:rsidRPr="00224F7F">
        <w:rPr>
          <w:sz w:val="24"/>
          <w:szCs w:val="28"/>
          <w:vertAlign w:val="superscript"/>
        </w:rPr>
        <w:t>st</w:t>
      </w:r>
      <w:r w:rsidRPr="00224F7F">
        <w:rPr>
          <w:sz w:val="24"/>
          <w:szCs w:val="28"/>
        </w:rPr>
        <w:t xml:space="preserve"> flute plays the </w:t>
      </w:r>
      <w:r w:rsidRPr="00224F7F">
        <w:rPr>
          <w:b/>
          <w:sz w:val="24"/>
          <w:szCs w:val="28"/>
        </w:rPr>
        <w:t>F</w:t>
      </w:r>
      <w:r w:rsidRPr="00224F7F">
        <w:rPr>
          <w:sz w:val="24"/>
          <w:szCs w:val="28"/>
        </w:rPr>
        <w:t xml:space="preserve"> note in the 1</w:t>
      </w:r>
      <w:r w:rsidRPr="00224F7F">
        <w:rPr>
          <w:sz w:val="24"/>
          <w:szCs w:val="28"/>
          <w:vertAlign w:val="superscript"/>
        </w:rPr>
        <w:t>st</w:t>
      </w:r>
      <w:r w:rsidRPr="00224F7F">
        <w:rPr>
          <w:sz w:val="24"/>
          <w:szCs w:val="28"/>
        </w:rPr>
        <w:t xml:space="preserve"> register. This is </w:t>
      </w:r>
      <w:r w:rsidR="00153A86">
        <w:rPr>
          <w:sz w:val="24"/>
          <w:szCs w:val="28"/>
        </w:rPr>
        <w:t xml:space="preserve">a </w:t>
      </w:r>
      <w:r w:rsidRPr="00224F7F">
        <w:rPr>
          <w:sz w:val="24"/>
          <w:szCs w:val="28"/>
        </w:rPr>
        <w:t>thick and soft sound.</w:t>
      </w:r>
    </w:p>
    <w:p w14:paraId="25E71819" w14:textId="77777777" w:rsidR="00751F9C" w:rsidRPr="00224F7F" w:rsidRDefault="00751F9C" w:rsidP="00751F9C">
      <w:pPr>
        <w:rPr>
          <w:sz w:val="24"/>
          <w:szCs w:val="28"/>
        </w:rPr>
      </w:pPr>
      <w:r w:rsidRPr="00224F7F">
        <w:rPr>
          <w:sz w:val="24"/>
          <w:szCs w:val="28"/>
        </w:rPr>
        <w:t xml:space="preserve">If we compare the thickness and power level of these instruments, we can see that only the </w:t>
      </w:r>
      <w:r w:rsidRPr="00224F7F">
        <w:rPr>
          <w:b/>
          <w:sz w:val="24"/>
          <w:szCs w:val="28"/>
        </w:rPr>
        <w:t>D</w:t>
      </w:r>
      <w:r w:rsidRPr="00224F7F">
        <w:rPr>
          <w:sz w:val="24"/>
          <w:szCs w:val="28"/>
        </w:rPr>
        <w:t xml:space="preserve"> note can be dominant due to its thin quality.</w:t>
      </w:r>
    </w:p>
    <w:p w14:paraId="2D944DC7" w14:textId="2938A62B" w:rsidR="00751F9C" w:rsidRPr="00224F7F" w:rsidRDefault="00751F9C" w:rsidP="00751F9C">
      <w:pPr>
        <w:rPr>
          <w:sz w:val="24"/>
          <w:szCs w:val="28"/>
        </w:rPr>
      </w:pPr>
      <w:r w:rsidRPr="00224F7F">
        <w:rPr>
          <w:sz w:val="24"/>
          <w:szCs w:val="28"/>
        </w:rPr>
        <w:t xml:space="preserve">To get the well balance, would be better to replace it </w:t>
      </w:r>
      <w:r w:rsidR="00153A86">
        <w:rPr>
          <w:sz w:val="24"/>
          <w:szCs w:val="28"/>
        </w:rPr>
        <w:t>with</w:t>
      </w:r>
      <w:r w:rsidRPr="00224F7F">
        <w:rPr>
          <w:sz w:val="24"/>
          <w:szCs w:val="28"/>
        </w:rPr>
        <w:t xml:space="preserve"> the 2</w:t>
      </w:r>
      <w:r w:rsidRPr="00224F7F">
        <w:rPr>
          <w:sz w:val="24"/>
          <w:szCs w:val="28"/>
          <w:vertAlign w:val="superscript"/>
        </w:rPr>
        <w:t>nd</w:t>
      </w:r>
      <w:r w:rsidRPr="00224F7F">
        <w:rPr>
          <w:sz w:val="24"/>
          <w:szCs w:val="28"/>
        </w:rPr>
        <w:t xml:space="preserve"> flute.</w:t>
      </w:r>
    </w:p>
    <w:p w14:paraId="2D7884D7" w14:textId="3BA2617A" w:rsidR="00751F9C" w:rsidRPr="00224F7F" w:rsidRDefault="00751F9C" w:rsidP="00751F9C">
      <w:pPr>
        <w:rPr>
          <w:sz w:val="24"/>
          <w:szCs w:val="28"/>
        </w:rPr>
      </w:pPr>
      <w:r>
        <w:rPr>
          <w:sz w:val="24"/>
          <w:szCs w:val="28"/>
        </w:rPr>
        <w:t>No doubt</w:t>
      </w:r>
      <w:r w:rsidRPr="00224F7F">
        <w:rPr>
          <w:sz w:val="24"/>
          <w:szCs w:val="28"/>
        </w:rPr>
        <w:t xml:space="preserve">, this voicing </w:t>
      </w:r>
      <w:r w:rsidR="00153A86">
        <w:rPr>
          <w:sz w:val="24"/>
          <w:szCs w:val="28"/>
        </w:rPr>
        <w:t xml:space="preserve">is </w:t>
      </w:r>
      <w:r w:rsidRPr="00224F7F">
        <w:rPr>
          <w:sz w:val="24"/>
          <w:szCs w:val="28"/>
        </w:rPr>
        <w:t>better than the first one. Let’s analyze!</w:t>
      </w:r>
    </w:p>
    <w:p w14:paraId="038CF2C4" w14:textId="77777777" w:rsidR="00751F9C" w:rsidRPr="00224F7F" w:rsidRDefault="00751F9C" w:rsidP="00751F9C">
      <w:pPr>
        <w:rPr>
          <w:sz w:val="24"/>
          <w:szCs w:val="28"/>
        </w:rPr>
      </w:pPr>
      <w:r w:rsidRPr="00224F7F">
        <w:rPr>
          <w:sz w:val="24"/>
          <w:szCs w:val="28"/>
        </w:rPr>
        <w:t xml:space="preserve">Since the thin sound was replaced by the thick one, we got the same thickness between the three instruments. </w:t>
      </w:r>
    </w:p>
    <w:p w14:paraId="514A07B1" w14:textId="77777777" w:rsidR="00751F9C" w:rsidRPr="00224F7F" w:rsidRDefault="00751F9C" w:rsidP="00751F9C">
      <w:pPr>
        <w:rPr>
          <w:sz w:val="24"/>
          <w:szCs w:val="28"/>
        </w:rPr>
      </w:pPr>
      <w:r w:rsidRPr="00224F7F">
        <w:rPr>
          <w:sz w:val="24"/>
          <w:szCs w:val="28"/>
        </w:rPr>
        <w:t>Now all tones are about the same thickness.</w:t>
      </w:r>
    </w:p>
    <w:p w14:paraId="2015FDE0" w14:textId="77777777" w:rsidR="00751F9C" w:rsidRPr="00224F7F" w:rsidRDefault="00751F9C" w:rsidP="00751F9C">
      <w:pPr>
        <w:rPr>
          <w:sz w:val="24"/>
          <w:szCs w:val="28"/>
        </w:rPr>
      </w:pPr>
      <w:r w:rsidRPr="00224F7F">
        <w:rPr>
          <w:sz w:val="24"/>
          <w:szCs w:val="28"/>
        </w:rPr>
        <w:t>There are no thin or powerful instruments.</w:t>
      </w:r>
    </w:p>
    <w:p w14:paraId="06B9356C" w14:textId="77777777" w:rsidR="00751F9C" w:rsidRPr="00224F7F" w:rsidRDefault="00751F9C" w:rsidP="00751F9C">
      <w:pPr>
        <w:rPr>
          <w:sz w:val="24"/>
          <w:szCs w:val="28"/>
        </w:rPr>
      </w:pPr>
      <w:r w:rsidRPr="00224F7F">
        <w:rPr>
          <w:sz w:val="24"/>
          <w:szCs w:val="28"/>
        </w:rPr>
        <w:t>Thus, all instruments are roughly equal to each other and are quite soft.</w:t>
      </w:r>
    </w:p>
    <w:p w14:paraId="0A4328CF" w14:textId="77777777" w:rsidR="00751F9C" w:rsidRPr="00224F7F" w:rsidRDefault="00751F9C" w:rsidP="00751F9C">
      <w:pPr>
        <w:rPr>
          <w:sz w:val="24"/>
          <w:szCs w:val="28"/>
        </w:rPr>
      </w:pPr>
      <w:r w:rsidRPr="00224F7F">
        <w:rPr>
          <w:sz w:val="24"/>
          <w:szCs w:val="28"/>
        </w:rPr>
        <w:t>Let’s check how these rules work in the scores.</w:t>
      </w:r>
    </w:p>
    <w:p w14:paraId="4D8145FF" w14:textId="57931DD1" w:rsidR="00751F9C" w:rsidRPr="00224F7F" w:rsidRDefault="00751F9C" w:rsidP="00751F9C">
      <w:pPr>
        <w:spacing w:after="0" w:line="240" w:lineRule="auto"/>
        <w:rPr>
          <w:rFonts w:eastAsia="Times New Roman" w:cstheme="minorHAnsi"/>
          <w:sz w:val="24"/>
          <w:szCs w:val="21"/>
          <w:shd w:val="clear" w:color="auto" w:fill="FFFFFF"/>
        </w:rPr>
      </w:pPr>
      <w:r w:rsidRPr="00224F7F">
        <w:rPr>
          <w:rFonts w:eastAsia="Times New Roman" w:cstheme="minorHAnsi"/>
          <w:color w:val="000000"/>
          <w:sz w:val="24"/>
          <w:szCs w:val="21"/>
          <w:shd w:val="clear" w:color="auto" w:fill="FFFFFF"/>
        </w:rPr>
        <w:lastRenderedPageBreak/>
        <w:t xml:space="preserve">This example is from the “Mother </w:t>
      </w:r>
      <w:r w:rsidR="00153A86">
        <w:rPr>
          <w:rFonts w:eastAsia="Times New Roman" w:cstheme="minorHAnsi"/>
          <w:color w:val="000000"/>
          <w:sz w:val="24"/>
          <w:szCs w:val="21"/>
          <w:shd w:val="clear" w:color="auto" w:fill="FFFFFF"/>
        </w:rPr>
        <w:t>Goose</w:t>
      </w:r>
      <w:r w:rsidRPr="00224F7F">
        <w:rPr>
          <w:rFonts w:eastAsia="Times New Roman" w:cstheme="minorHAnsi"/>
          <w:color w:val="000000"/>
          <w:sz w:val="24"/>
          <w:szCs w:val="21"/>
          <w:shd w:val="clear" w:color="auto" w:fill="FFFFFF"/>
        </w:rPr>
        <w:t>” suite by Maurice Ravel</w:t>
      </w:r>
      <w:r w:rsidRPr="00224F7F">
        <w:rPr>
          <w:rFonts w:eastAsia="Times New Roman" w:cstheme="minorHAnsi"/>
          <w:sz w:val="24"/>
          <w:szCs w:val="21"/>
          <w:shd w:val="clear" w:color="auto" w:fill="FFFFFF"/>
        </w:rPr>
        <w:t>.</w:t>
      </w:r>
    </w:p>
    <w:p w14:paraId="73671556" w14:textId="77777777" w:rsidR="00751F9C" w:rsidRPr="00224F7F" w:rsidRDefault="00751F9C" w:rsidP="00751F9C">
      <w:pPr>
        <w:spacing w:after="0" w:line="240" w:lineRule="auto"/>
        <w:rPr>
          <w:rFonts w:eastAsia="Times New Roman" w:cstheme="minorHAnsi"/>
          <w:sz w:val="24"/>
          <w:szCs w:val="21"/>
          <w:shd w:val="clear" w:color="auto" w:fill="FFFFFF"/>
        </w:rPr>
      </w:pPr>
      <w:r w:rsidRPr="00224F7F">
        <w:rPr>
          <w:rFonts w:eastAsia="Times New Roman" w:cstheme="minorHAnsi"/>
          <w:sz w:val="24"/>
          <w:szCs w:val="21"/>
          <w:shd w:val="clear" w:color="auto" w:fill="FFFFFF"/>
        </w:rPr>
        <w:t>The melody is presented as a chordal texture by the 1</w:t>
      </w:r>
      <w:r w:rsidRPr="00224F7F">
        <w:rPr>
          <w:rFonts w:eastAsia="Times New Roman" w:cstheme="minorHAnsi"/>
          <w:sz w:val="24"/>
          <w:szCs w:val="21"/>
          <w:shd w:val="clear" w:color="auto" w:fill="FFFFFF"/>
          <w:vertAlign w:val="superscript"/>
        </w:rPr>
        <w:t>st</w:t>
      </w:r>
      <w:r w:rsidRPr="00224F7F">
        <w:rPr>
          <w:rFonts w:eastAsia="Times New Roman" w:cstheme="minorHAnsi"/>
          <w:sz w:val="24"/>
          <w:szCs w:val="21"/>
          <w:shd w:val="clear" w:color="auto" w:fill="FFFFFF"/>
        </w:rPr>
        <w:t xml:space="preserve"> bassoon and two flutes.</w:t>
      </w:r>
    </w:p>
    <w:p w14:paraId="54AA6BF1" w14:textId="77777777" w:rsidR="00751F9C" w:rsidRPr="00224F7F" w:rsidRDefault="00751F9C" w:rsidP="00751F9C">
      <w:pPr>
        <w:spacing w:after="0" w:line="240" w:lineRule="auto"/>
        <w:rPr>
          <w:rFonts w:eastAsia="Times New Roman" w:cstheme="minorHAnsi"/>
          <w:b/>
          <w:i/>
          <w:sz w:val="24"/>
          <w:szCs w:val="21"/>
          <w:shd w:val="clear" w:color="auto" w:fill="FFFFFF"/>
        </w:rPr>
      </w:pPr>
      <w:r w:rsidRPr="00224F7F">
        <w:rPr>
          <w:rFonts w:eastAsia="Times New Roman" w:cstheme="minorHAnsi"/>
          <w:sz w:val="24"/>
          <w:szCs w:val="21"/>
          <w:shd w:val="clear" w:color="auto" w:fill="FFFFFF"/>
        </w:rPr>
        <w:t xml:space="preserve">The dynamics marking is </w:t>
      </w:r>
      <w:r w:rsidRPr="00224F7F">
        <w:rPr>
          <w:rFonts w:eastAsia="Times New Roman" w:cstheme="minorHAnsi"/>
          <w:b/>
          <w:i/>
          <w:sz w:val="24"/>
          <w:szCs w:val="21"/>
          <w:shd w:val="clear" w:color="auto" w:fill="FFFFFF"/>
        </w:rPr>
        <w:t>pp.</w:t>
      </w:r>
    </w:p>
    <w:p w14:paraId="28FBE561" w14:textId="03E20E34" w:rsidR="00751F9C" w:rsidRPr="002B15B4" w:rsidRDefault="00751F9C" w:rsidP="00751F9C">
      <w:pPr>
        <w:spacing w:after="0" w:line="240" w:lineRule="auto"/>
        <w:rPr>
          <w:rFonts w:eastAsia="Times New Roman" w:cstheme="minorHAnsi"/>
          <w:sz w:val="24"/>
          <w:szCs w:val="21"/>
          <w:shd w:val="clear" w:color="auto" w:fill="FFFFFF"/>
        </w:rPr>
      </w:pPr>
      <w:r w:rsidRPr="002B15B4">
        <w:rPr>
          <w:rFonts w:eastAsia="Times New Roman" w:cstheme="minorHAnsi"/>
          <w:b/>
          <w:i/>
          <w:sz w:val="24"/>
          <w:szCs w:val="21"/>
          <w:shd w:val="clear" w:color="auto" w:fill="FFFFFF"/>
        </w:rPr>
        <w:t xml:space="preserve"> </w:t>
      </w:r>
      <w:r w:rsidR="00153A86">
        <w:rPr>
          <w:rFonts w:eastAsia="Times New Roman" w:cstheme="minorHAnsi"/>
          <w:sz w:val="24"/>
          <w:szCs w:val="21"/>
          <w:shd w:val="clear" w:color="auto" w:fill="FFFFFF"/>
        </w:rPr>
        <w:t>To get</w:t>
      </w:r>
      <w:r w:rsidRPr="002B15B4">
        <w:rPr>
          <w:rFonts w:eastAsia="Times New Roman" w:cstheme="minorHAnsi"/>
          <w:b/>
          <w:i/>
          <w:sz w:val="24"/>
          <w:szCs w:val="21"/>
          <w:shd w:val="clear" w:color="auto" w:fill="FFFFFF"/>
        </w:rPr>
        <w:t xml:space="preserve"> </w:t>
      </w:r>
      <w:r w:rsidRPr="002B15B4">
        <w:rPr>
          <w:rFonts w:eastAsia="Times New Roman" w:cstheme="minorHAnsi"/>
          <w:sz w:val="24"/>
          <w:szCs w:val="21"/>
          <w:shd w:val="clear" w:color="auto" w:fill="FFFFFF"/>
        </w:rPr>
        <w:t xml:space="preserve">equal balance and soft sound, Ravel used one bassoon and 2 flutes at </w:t>
      </w:r>
      <w:r w:rsidR="00153A86">
        <w:rPr>
          <w:rFonts w:eastAsia="Times New Roman" w:cstheme="minorHAnsi"/>
          <w:sz w:val="24"/>
          <w:szCs w:val="21"/>
          <w:shd w:val="clear" w:color="auto" w:fill="FFFFFF"/>
        </w:rPr>
        <w:t xml:space="preserve">the </w:t>
      </w:r>
      <w:r w:rsidRPr="002B15B4">
        <w:rPr>
          <w:rFonts w:eastAsia="Times New Roman" w:cstheme="minorHAnsi"/>
          <w:sz w:val="24"/>
          <w:szCs w:val="21"/>
          <w:shd w:val="clear" w:color="auto" w:fill="FFFFFF"/>
        </w:rPr>
        <w:t>softest dynamic.</w:t>
      </w:r>
    </w:p>
    <w:p w14:paraId="629B7222" w14:textId="77777777" w:rsidR="00751F9C" w:rsidRPr="002B15B4" w:rsidRDefault="00751F9C" w:rsidP="00751F9C">
      <w:pPr>
        <w:rPr>
          <w:sz w:val="24"/>
          <w:szCs w:val="28"/>
          <w:lang w:val="az-Latn-AZ"/>
        </w:rPr>
      </w:pPr>
      <w:r w:rsidRPr="002B15B4">
        <w:rPr>
          <w:sz w:val="24"/>
          <w:szCs w:val="28"/>
          <w:lang w:val="az-Latn-AZ"/>
        </w:rPr>
        <w:t>So, back to our lesson!</w:t>
      </w:r>
    </w:p>
    <w:p w14:paraId="00766F87" w14:textId="77777777" w:rsidR="00751F9C" w:rsidRPr="002B15B4" w:rsidRDefault="00751F9C" w:rsidP="00751F9C">
      <w:pPr>
        <w:rPr>
          <w:sz w:val="24"/>
          <w:szCs w:val="28"/>
          <w:lang w:val="az-Latn-AZ"/>
        </w:rPr>
      </w:pPr>
      <w:r w:rsidRPr="002B15B4">
        <w:rPr>
          <w:sz w:val="24"/>
          <w:szCs w:val="28"/>
          <w:lang w:val="az-Latn-AZ"/>
        </w:rPr>
        <w:t xml:space="preserve">The </w:t>
      </w:r>
      <w:r w:rsidRPr="002B15B4">
        <w:rPr>
          <w:b/>
          <w:sz w:val="24"/>
          <w:szCs w:val="28"/>
          <w:lang w:val="az-Latn-AZ"/>
        </w:rPr>
        <w:t>B-flat</w:t>
      </w:r>
      <w:r w:rsidRPr="002B15B4">
        <w:rPr>
          <w:sz w:val="24"/>
          <w:szCs w:val="28"/>
          <w:lang w:val="az-Latn-AZ"/>
        </w:rPr>
        <w:t xml:space="preserve"> major chord is nicely balanced and works with all “true” and “relative” dynamics. </w:t>
      </w:r>
    </w:p>
    <w:p w14:paraId="5AA1341B" w14:textId="124795A5" w:rsidR="00751F9C" w:rsidRPr="002B15B4" w:rsidRDefault="00751F9C" w:rsidP="00751F9C">
      <w:pPr>
        <w:rPr>
          <w:sz w:val="24"/>
          <w:szCs w:val="28"/>
          <w:lang w:val="az-Latn-AZ"/>
        </w:rPr>
      </w:pPr>
      <w:r w:rsidRPr="002B15B4">
        <w:rPr>
          <w:sz w:val="24"/>
          <w:szCs w:val="28"/>
          <w:lang w:val="az-Latn-AZ"/>
        </w:rPr>
        <w:t xml:space="preserve">Don’t write </w:t>
      </w:r>
      <w:r w:rsidR="00153A86">
        <w:rPr>
          <w:sz w:val="24"/>
          <w:szCs w:val="28"/>
          <w:lang w:val="az-Latn-AZ"/>
        </w:rPr>
        <w:t xml:space="preserve">the </w:t>
      </w:r>
      <w:r w:rsidRPr="002B15B4">
        <w:rPr>
          <w:sz w:val="24"/>
          <w:szCs w:val="28"/>
          <w:lang w:val="az-Latn-AZ"/>
        </w:rPr>
        <w:t>loudest dynamics!</w:t>
      </w:r>
    </w:p>
    <w:p w14:paraId="7558D423" w14:textId="77777777" w:rsidR="00751F9C" w:rsidRPr="002B15B4" w:rsidRDefault="00751F9C" w:rsidP="00751F9C">
      <w:pPr>
        <w:rPr>
          <w:sz w:val="24"/>
          <w:szCs w:val="28"/>
          <w:lang w:val="az-Latn-AZ"/>
        </w:rPr>
      </w:pPr>
      <w:r w:rsidRPr="002B15B4">
        <w:rPr>
          <w:sz w:val="24"/>
          <w:szCs w:val="28"/>
          <w:lang w:val="az-Latn-AZ"/>
        </w:rPr>
        <w:t>Let’s check the other chords.</w:t>
      </w:r>
    </w:p>
    <w:p w14:paraId="6BCF3055" w14:textId="5F44899F" w:rsidR="00751F9C" w:rsidRPr="002B15B4" w:rsidRDefault="00751F9C" w:rsidP="00751F9C">
      <w:pPr>
        <w:rPr>
          <w:sz w:val="24"/>
          <w:szCs w:val="28"/>
          <w:lang w:val="az-Latn-AZ"/>
        </w:rPr>
      </w:pPr>
      <w:r w:rsidRPr="002B15B4">
        <w:rPr>
          <w:sz w:val="24"/>
          <w:szCs w:val="28"/>
          <w:lang w:val="az-Latn-AZ"/>
        </w:rPr>
        <w:t xml:space="preserve">The </w:t>
      </w:r>
      <w:r w:rsidRPr="002B15B4">
        <w:rPr>
          <w:b/>
          <w:sz w:val="24"/>
          <w:szCs w:val="28"/>
          <w:lang w:val="az-Latn-AZ"/>
        </w:rPr>
        <w:t>C major</w:t>
      </w:r>
      <w:r w:rsidRPr="002B15B4">
        <w:rPr>
          <w:sz w:val="24"/>
          <w:szCs w:val="28"/>
          <w:lang w:val="az-Latn-AZ"/>
        </w:rPr>
        <w:t xml:space="preserve"> chord in </w:t>
      </w:r>
      <w:r w:rsidR="00153A86">
        <w:rPr>
          <w:sz w:val="24"/>
          <w:szCs w:val="28"/>
          <w:lang w:val="az-Latn-AZ"/>
        </w:rPr>
        <w:t xml:space="preserve">a </w:t>
      </w:r>
      <w:r w:rsidRPr="002B15B4">
        <w:rPr>
          <w:sz w:val="24"/>
          <w:szCs w:val="28"/>
          <w:lang w:val="az-Latn-AZ"/>
        </w:rPr>
        <w:t>close position.</w:t>
      </w:r>
    </w:p>
    <w:p w14:paraId="067E2332" w14:textId="77777777" w:rsidR="00751F9C" w:rsidRPr="002B15B4" w:rsidRDefault="00751F9C" w:rsidP="00751F9C">
      <w:pPr>
        <w:rPr>
          <w:sz w:val="24"/>
          <w:szCs w:val="28"/>
          <w:lang w:val="az-Latn-AZ"/>
        </w:rPr>
      </w:pPr>
      <w:r w:rsidRPr="002B15B4">
        <w:rPr>
          <w:sz w:val="24"/>
          <w:szCs w:val="28"/>
          <w:lang w:val="az-Latn-AZ"/>
        </w:rPr>
        <w:t xml:space="preserve">The </w:t>
      </w:r>
      <w:r w:rsidRPr="002B15B4">
        <w:rPr>
          <w:b/>
          <w:sz w:val="24"/>
          <w:szCs w:val="28"/>
          <w:lang w:val="az-Latn-AZ"/>
        </w:rPr>
        <w:t>G</w:t>
      </w:r>
      <w:r w:rsidRPr="002B15B4">
        <w:rPr>
          <w:sz w:val="24"/>
          <w:szCs w:val="28"/>
          <w:lang w:val="az-Latn-AZ"/>
        </w:rPr>
        <w:t xml:space="preserve"> note is soft and weak, due to its weak partials.</w:t>
      </w:r>
    </w:p>
    <w:p w14:paraId="3018E173" w14:textId="77777777" w:rsidR="00751F9C" w:rsidRPr="002B15B4" w:rsidRDefault="00751F9C" w:rsidP="00751F9C">
      <w:pPr>
        <w:rPr>
          <w:sz w:val="24"/>
          <w:szCs w:val="28"/>
          <w:lang w:val="az-Latn-AZ"/>
        </w:rPr>
      </w:pPr>
      <w:r w:rsidRPr="002B15B4">
        <w:rPr>
          <w:sz w:val="24"/>
          <w:szCs w:val="28"/>
          <w:lang w:val="az-Latn-AZ"/>
        </w:rPr>
        <w:t xml:space="preserve">The </w:t>
      </w:r>
      <w:r w:rsidRPr="002B15B4">
        <w:rPr>
          <w:b/>
          <w:sz w:val="24"/>
          <w:szCs w:val="28"/>
          <w:lang w:val="az-Latn-AZ"/>
        </w:rPr>
        <w:t>C</w:t>
      </w:r>
      <w:r w:rsidRPr="002B15B4">
        <w:rPr>
          <w:sz w:val="24"/>
          <w:szCs w:val="28"/>
          <w:lang w:val="az-Latn-AZ"/>
        </w:rPr>
        <w:t xml:space="preserve"> note is also soft and weak.</w:t>
      </w:r>
    </w:p>
    <w:p w14:paraId="458DB9AA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  <w:lang w:val="az-Latn-AZ"/>
        </w:rPr>
        <w:t xml:space="preserve">The </w:t>
      </w:r>
      <w:r w:rsidRPr="002B15B4">
        <w:rPr>
          <w:b/>
          <w:sz w:val="24"/>
          <w:szCs w:val="28"/>
          <w:lang w:val="az-Latn-AZ"/>
        </w:rPr>
        <w:t>E</w:t>
      </w:r>
      <w:r w:rsidRPr="002B15B4">
        <w:rPr>
          <w:sz w:val="24"/>
          <w:szCs w:val="28"/>
          <w:lang w:val="az-Latn-AZ"/>
        </w:rPr>
        <w:t xml:space="preserve"> note played by the 1</w:t>
      </w:r>
      <w:r w:rsidRPr="002B15B4">
        <w:rPr>
          <w:sz w:val="24"/>
          <w:szCs w:val="28"/>
          <w:vertAlign w:val="superscript"/>
          <w:lang w:val="az-Latn-AZ"/>
        </w:rPr>
        <w:t>st</w:t>
      </w:r>
      <w:r w:rsidRPr="002B15B4">
        <w:rPr>
          <w:sz w:val="24"/>
          <w:szCs w:val="28"/>
          <w:vertAlign w:val="superscript"/>
        </w:rPr>
        <w:t xml:space="preserve"> </w:t>
      </w:r>
      <w:r w:rsidRPr="002B15B4">
        <w:rPr>
          <w:sz w:val="24"/>
          <w:szCs w:val="28"/>
        </w:rPr>
        <w:t xml:space="preserve">bassoon is also weak. </w:t>
      </w:r>
    </w:p>
    <w:p w14:paraId="69189422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But this note is problematic due to its piercing quality. </w:t>
      </w:r>
    </w:p>
    <w:p w14:paraId="6EF7D356" w14:textId="320D487F" w:rsidR="00751F9C" w:rsidRPr="002B15B4" w:rsidRDefault="00153A86" w:rsidP="00751F9C">
      <w:pPr>
        <w:rPr>
          <w:sz w:val="24"/>
          <w:szCs w:val="28"/>
        </w:rPr>
      </w:pPr>
      <w:r>
        <w:rPr>
          <w:sz w:val="24"/>
          <w:szCs w:val="28"/>
        </w:rPr>
        <w:t>The bassoon’s</w:t>
      </w:r>
      <w:r w:rsidR="00751F9C" w:rsidRPr="002B15B4">
        <w:rPr>
          <w:sz w:val="24"/>
          <w:szCs w:val="28"/>
        </w:rPr>
        <w:t xml:space="preserve"> piercing sound </w:t>
      </w:r>
      <w:r>
        <w:rPr>
          <w:sz w:val="24"/>
          <w:szCs w:val="28"/>
        </w:rPr>
        <w:t>dominates</w:t>
      </w:r>
      <w:r w:rsidR="00751F9C" w:rsidRPr="002B15B4">
        <w:rPr>
          <w:sz w:val="24"/>
          <w:szCs w:val="28"/>
        </w:rPr>
        <w:t xml:space="preserve"> from </w:t>
      </w:r>
      <w:r w:rsidR="00751F9C" w:rsidRPr="002B15B4">
        <w:rPr>
          <w:b/>
          <w:sz w:val="24"/>
          <w:szCs w:val="28"/>
        </w:rPr>
        <w:t>D#4</w:t>
      </w:r>
      <w:r w:rsidR="00751F9C" w:rsidRPr="002B15B4">
        <w:rPr>
          <w:sz w:val="24"/>
          <w:szCs w:val="28"/>
        </w:rPr>
        <w:t xml:space="preserve"> to </w:t>
      </w:r>
      <w:r w:rsidR="00751F9C" w:rsidRPr="002B15B4">
        <w:rPr>
          <w:b/>
          <w:sz w:val="24"/>
          <w:szCs w:val="28"/>
        </w:rPr>
        <w:t>F5</w:t>
      </w:r>
      <w:r w:rsidR="00751F9C" w:rsidRPr="002B15B4">
        <w:rPr>
          <w:sz w:val="24"/>
          <w:szCs w:val="28"/>
        </w:rPr>
        <w:t>.</w:t>
      </w:r>
    </w:p>
    <w:p w14:paraId="3473752A" w14:textId="54E48EB6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As I said, </w:t>
      </w:r>
      <w:r w:rsidR="00153A86">
        <w:rPr>
          <w:sz w:val="24"/>
          <w:szCs w:val="28"/>
        </w:rPr>
        <w:t xml:space="preserve">the </w:t>
      </w:r>
      <w:r w:rsidRPr="002B15B4">
        <w:rPr>
          <w:sz w:val="24"/>
          <w:szCs w:val="28"/>
        </w:rPr>
        <w:t>flute is weak in the low register due to its poor harmonics.</w:t>
      </w:r>
    </w:p>
    <w:p w14:paraId="4C62ADE4" w14:textId="29A2D6D0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Since the </w:t>
      </w:r>
      <w:r w:rsidRPr="002B15B4">
        <w:rPr>
          <w:b/>
          <w:sz w:val="24"/>
          <w:szCs w:val="28"/>
        </w:rPr>
        <w:t>E</w:t>
      </w:r>
      <w:r w:rsidRPr="002B15B4">
        <w:rPr>
          <w:sz w:val="24"/>
          <w:szCs w:val="28"/>
        </w:rPr>
        <w:t xml:space="preserve"> note has thin and piercing harmonics, it can easily cover the </w:t>
      </w:r>
      <w:r w:rsidR="00153A86">
        <w:rPr>
          <w:sz w:val="24"/>
          <w:szCs w:val="28"/>
        </w:rPr>
        <w:t>flute's</w:t>
      </w:r>
      <w:r w:rsidRPr="002B15B4">
        <w:rPr>
          <w:sz w:val="24"/>
          <w:szCs w:val="28"/>
        </w:rPr>
        <w:t xml:space="preserve"> weak partials. </w:t>
      </w:r>
    </w:p>
    <w:p w14:paraId="00B5D14F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I want to show you a simple method, how to quickly share the chord either between 2 bassoons and 1 flute, or 1 bassoon and 2 flutes.</w:t>
      </w:r>
    </w:p>
    <w:p w14:paraId="5A2B7021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Hope this helps you understand clearly.</w:t>
      </w:r>
    </w:p>
    <w:p w14:paraId="4F79972D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Open and close three-part harmony can be played by either 2 bassoons and 1 flute, or 1 bassoon and 2 f</w:t>
      </w:r>
      <w:r>
        <w:rPr>
          <w:sz w:val="24"/>
          <w:szCs w:val="28"/>
        </w:rPr>
        <w:t>lutes, with the exception</w:t>
      </w:r>
      <w:r w:rsidRPr="002B15B4">
        <w:rPr>
          <w:sz w:val="24"/>
          <w:szCs w:val="28"/>
          <w:lang w:val="az-Latn-AZ"/>
        </w:rPr>
        <w:t xml:space="preserve"> </w:t>
      </w:r>
      <w:r w:rsidRPr="002B15B4">
        <w:rPr>
          <w:sz w:val="24"/>
          <w:szCs w:val="28"/>
        </w:rPr>
        <w:t>of some situations.</w:t>
      </w:r>
    </w:p>
    <w:p w14:paraId="06A981F4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When at least two of the following three situations occur at the same time, 1 bassoon and 2 flutes must be used in voicing:</w:t>
      </w:r>
    </w:p>
    <w:p w14:paraId="2FEB10A2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If the top note of the chord is in the 1</w:t>
      </w:r>
      <w:r w:rsidRPr="002B15B4">
        <w:rPr>
          <w:sz w:val="24"/>
          <w:szCs w:val="28"/>
          <w:vertAlign w:val="superscript"/>
        </w:rPr>
        <w:t>st</w:t>
      </w:r>
      <w:r w:rsidRPr="002B15B4">
        <w:rPr>
          <w:sz w:val="24"/>
          <w:szCs w:val="28"/>
        </w:rPr>
        <w:t xml:space="preserve"> register of the flute.</w:t>
      </w:r>
    </w:p>
    <w:p w14:paraId="67E9EA05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If the middle note of the chord is in the 3</w:t>
      </w:r>
      <w:r w:rsidRPr="002B15B4">
        <w:rPr>
          <w:sz w:val="24"/>
          <w:szCs w:val="28"/>
          <w:vertAlign w:val="superscript"/>
        </w:rPr>
        <w:t>rd</w:t>
      </w:r>
      <w:r w:rsidRPr="002B15B4">
        <w:rPr>
          <w:sz w:val="24"/>
          <w:szCs w:val="28"/>
        </w:rPr>
        <w:t xml:space="preserve"> or 4</w:t>
      </w:r>
      <w:r w:rsidRPr="002B15B4">
        <w:rPr>
          <w:sz w:val="24"/>
          <w:szCs w:val="28"/>
          <w:vertAlign w:val="superscript"/>
        </w:rPr>
        <w:t>th</w:t>
      </w:r>
      <w:r w:rsidRPr="002B15B4">
        <w:rPr>
          <w:sz w:val="24"/>
          <w:szCs w:val="28"/>
        </w:rPr>
        <w:t xml:space="preserve"> register of the bassoon.</w:t>
      </w:r>
    </w:p>
    <w:p w14:paraId="13C3B37C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If the low note of the chord is between the D#4 and F5 range of the bassoon.</w:t>
      </w:r>
    </w:p>
    <w:p w14:paraId="55C96494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Otherwise, the middle note of the chord played by the 1</w:t>
      </w:r>
      <w:r w:rsidRPr="002B15B4">
        <w:rPr>
          <w:sz w:val="24"/>
          <w:szCs w:val="28"/>
          <w:vertAlign w:val="superscript"/>
        </w:rPr>
        <w:t>st</w:t>
      </w:r>
      <w:r w:rsidRPr="002B15B4">
        <w:rPr>
          <w:sz w:val="24"/>
          <w:szCs w:val="28"/>
        </w:rPr>
        <w:t xml:space="preserve"> bassoon will dominate over the flute soft sound due to its penetrating quality.</w:t>
      </w:r>
    </w:p>
    <w:p w14:paraId="2A245503" w14:textId="24AD4EF2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This graphical scheme is based on books and my own experience, which I have </w:t>
      </w:r>
      <w:r>
        <w:rPr>
          <w:sz w:val="24"/>
          <w:szCs w:val="28"/>
        </w:rPr>
        <w:t xml:space="preserve">learned from </w:t>
      </w:r>
      <w:r w:rsidR="00153A86">
        <w:rPr>
          <w:sz w:val="24"/>
          <w:szCs w:val="28"/>
        </w:rPr>
        <w:t xml:space="preserve">a </w:t>
      </w:r>
      <w:r>
        <w:rPr>
          <w:sz w:val="24"/>
          <w:szCs w:val="28"/>
        </w:rPr>
        <w:t>variety</w:t>
      </w:r>
      <w:r w:rsidRPr="002B15B4">
        <w:rPr>
          <w:sz w:val="24"/>
          <w:szCs w:val="28"/>
        </w:rPr>
        <w:t xml:space="preserve"> </w:t>
      </w:r>
      <w:r w:rsidR="00153A86">
        <w:rPr>
          <w:sz w:val="24"/>
          <w:szCs w:val="28"/>
        </w:rPr>
        <w:t xml:space="preserve">of </w:t>
      </w:r>
      <w:r w:rsidRPr="002B15B4">
        <w:rPr>
          <w:sz w:val="24"/>
          <w:szCs w:val="28"/>
        </w:rPr>
        <w:t>scores.</w:t>
      </w:r>
    </w:p>
    <w:p w14:paraId="4EDE265C" w14:textId="31BEF7ED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lastRenderedPageBreak/>
        <w:t xml:space="preserve">I will show this </w:t>
      </w:r>
      <w:r w:rsidR="00153A86">
        <w:rPr>
          <w:sz w:val="24"/>
          <w:szCs w:val="28"/>
        </w:rPr>
        <w:t>as</w:t>
      </w:r>
      <w:r w:rsidRPr="002B15B4">
        <w:rPr>
          <w:sz w:val="24"/>
          <w:szCs w:val="28"/>
        </w:rPr>
        <w:t xml:space="preserve"> an example. </w:t>
      </w:r>
    </w:p>
    <w:p w14:paraId="3B728232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Let’s voice the</w:t>
      </w:r>
      <w:r w:rsidRPr="002B15B4">
        <w:rPr>
          <w:b/>
          <w:sz w:val="24"/>
          <w:szCs w:val="28"/>
        </w:rPr>
        <w:t xml:space="preserve"> B augmented </w:t>
      </w:r>
      <w:r w:rsidRPr="002B15B4">
        <w:rPr>
          <w:sz w:val="24"/>
          <w:szCs w:val="28"/>
        </w:rPr>
        <w:t>chord.</w:t>
      </w:r>
    </w:p>
    <w:p w14:paraId="32F98BC9" w14:textId="063A0D8D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The top note of the chord always should be played on </w:t>
      </w:r>
      <w:r w:rsidR="00153A86">
        <w:rPr>
          <w:sz w:val="24"/>
          <w:szCs w:val="28"/>
        </w:rPr>
        <w:t xml:space="preserve">the </w:t>
      </w:r>
      <w:r w:rsidRPr="002B15B4">
        <w:rPr>
          <w:sz w:val="24"/>
          <w:szCs w:val="28"/>
        </w:rPr>
        <w:t>flute.</w:t>
      </w:r>
    </w:p>
    <w:p w14:paraId="2A746CC5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The top note -</w:t>
      </w:r>
      <w:r w:rsidRPr="002B15B4">
        <w:rPr>
          <w:b/>
          <w:sz w:val="24"/>
          <w:szCs w:val="28"/>
        </w:rPr>
        <w:t xml:space="preserve"> G</w:t>
      </w:r>
      <w:r w:rsidRPr="002B15B4">
        <w:rPr>
          <w:sz w:val="24"/>
          <w:szCs w:val="28"/>
        </w:rPr>
        <w:t xml:space="preserve"> is in the 1</w:t>
      </w:r>
      <w:r w:rsidRPr="002B15B4">
        <w:rPr>
          <w:sz w:val="24"/>
          <w:szCs w:val="28"/>
          <w:vertAlign w:val="superscript"/>
        </w:rPr>
        <w:t>st</w:t>
      </w:r>
      <w:r w:rsidRPr="002B15B4">
        <w:rPr>
          <w:sz w:val="24"/>
          <w:szCs w:val="28"/>
        </w:rPr>
        <w:t xml:space="preserve"> register of the flute.</w:t>
      </w:r>
    </w:p>
    <w:p w14:paraId="4F7D97BC" w14:textId="7C269483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The middle note - </w:t>
      </w:r>
      <w:r w:rsidRPr="002B15B4">
        <w:rPr>
          <w:b/>
          <w:sz w:val="24"/>
          <w:szCs w:val="28"/>
        </w:rPr>
        <w:t>D#</w:t>
      </w:r>
      <w:r w:rsidRPr="002B15B4">
        <w:rPr>
          <w:sz w:val="24"/>
          <w:szCs w:val="28"/>
        </w:rPr>
        <w:t xml:space="preserve"> is in </w:t>
      </w:r>
      <w:r w:rsidR="00153A86">
        <w:rPr>
          <w:sz w:val="24"/>
          <w:szCs w:val="28"/>
        </w:rPr>
        <w:t xml:space="preserve">the </w:t>
      </w:r>
      <w:r w:rsidRPr="002B15B4">
        <w:rPr>
          <w:sz w:val="24"/>
          <w:szCs w:val="28"/>
        </w:rPr>
        <w:t>3</w:t>
      </w:r>
      <w:r w:rsidRPr="002B15B4">
        <w:rPr>
          <w:sz w:val="24"/>
          <w:szCs w:val="28"/>
          <w:vertAlign w:val="superscript"/>
        </w:rPr>
        <w:t>rd</w:t>
      </w:r>
      <w:r w:rsidRPr="002B15B4">
        <w:rPr>
          <w:sz w:val="24"/>
          <w:szCs w:val="28"/>
        </w:rPr>
        <w:t xml:space="preserve"> register of the bassoon.</w:t>
      </w:r>
    </w:p>
    <w:p w14:paraId="2032DCCB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The </w:t>
      </w:r>
      <w:r w:rsidRPr="002B15B4">
        <w:rPr>
          <w:b/>
          <w:sz w:val="24"/>
          <w:szCs w:val="28"/>
        </w:rPr>
        <w:t xml:space="preserve">B </w:t>
      </w:r>
      <w:r w:rsidRPr="002B15B4">
        <w:rPr>
          <w:sz w:val="24"/>
          <w:szCs w:val="28"/>
        </w:rPr>
        <w:t xml:space="preserve">which is the low note of the chord is not between the D#4 and F5 range of the bassoon. </w:t>
      </w:r>
    </w:p>
    <w:p w14:paraId="5A4D14E3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As you can see, at least two of the following three situations occur at the same time.</w:t>
      </w:r>
    </w:p>
    <w:p w14:paraId="5A272AB2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So, I should use just one voicing:</w:t>
      </w:r>
    </w:p>
    <w:p w14:paraId="2B9DCD86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1 bassoon and 2 flutes.</w:t>
      </w:r>
    </w:p>
    <w:p w14:paraId="5FE265DE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This chord should be voiced at soft dynamics.</w:t>
      </w:r>
    </w:p>
    <w:p w14:paraId="0B6AEDD6" w14:textId="314B998B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As you know, </w:t>
      </w:r>
      <w:r w:rsidR="00153A86">
        <w:rPr>
          <w:sz w:val="24"/>
          <w:szCs w:val="28"/>
        </w:rPr>
        <w:t xml:space="preserve">the </w:t>
      </w:r>
      <w:r w:rsidRPr="002B15B4">
        <w:rPr>
          <w:sz w:val="24"/>
          <w:szCs w:val="28"/>
        </w:rPr>
        <w:t xml:space="preserve">flute cannot play at </w:t>
      </w:r>
      <w:r w:rsidR="00153A86">
        <w:rPr>
          <w:sz w:val="24"/>
          <w:szCs w:val="28"/>
        </w:rPr>
        <w:t xml:space="preserve">the </w:t>
      </w:r>
      <w:r w:rsidRPr="002B15B4">
        <w:rPr>
          <w:sz w:val="24"/>
          <w:szCs w:val="28"/>
        </w:rPr>
        <w:t>loudest dynamics in the low register.</w:t>
      </w:r>
    </w:p>
    <w:p w14:paraId="2032EBB5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Hence, don’t write strong dynamics.</w:t>
      </w:r>
    </w:p>
    <w:p w14:paraId="5C8944BC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Let’s make one more chord.</w:t>
      </w:r>
    </w:p>
    <w:p w14:paraId="191ED32A" w14:textId="77777777" w:rsidR="00751F9C" w:rsidRPr="002B15B4" w:rsidRDefault="00751F9C" w:rsidP="00751F9C">
      <w:pPr>
        <w:rPr>
          <w:b/>
          <w:szCs w:val="28"/>
        </w:rPr>
      </w:pPr>
      <w:r w:rsidRPr="002B15B4">
        <w:rPr>
          <w:b/>
          <w:szCs w:val="28"/>
        </w:rPr>
        <w:t>Csus2.</w:t>
      </w:r>
    </w:p>
    <w:p w14:paraId="4E97B731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The</w:t>
      </w:r>
      <w:r w:rsidRPr="002B15B4">
        <w:rPr>
          <w:b/>
          <w:sz w:val="24"/>
          <w:szCs w:val="28"/>
        </w:rPr>
        <w:t xml:space="preserve"> G</w:t>
      </w:r>
      <w:r w:rsidRPr="002B15B4">
        <w:rPr>
          <w:sz w:val="24"/>
          <w:szCs w:val="28"/>
        </w:rPr>
        <w:t xml:space="preserve"> note is in the 1</w:t>
      </w:r>
      <w:r w:rsidRPr="002B15B4">
        <w:rPr>
          <w:sz w:val="24"/>
          <w:szCs w:val="28"/>
          <w:vertAlign w:val="superscript"/>
        </w:rPr>
        <w:t>st</w:t>
      </w:r>
      <w:r w:rsidRPr="002B15B4">
        <w:rPr>
          <w:sz w:val="24"/>
          <w:szCs w:val="28"/>
        </w:rPr>
        <w:t xml:space="preserve"> register of the flute.</w:t>
      </w:r>
    </w:p>
    <w:p w14:paraId="2D5BB0D6" w14:textId="2026DB2D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The </w:t>
      </w:r>
      <w:r w:rsidRPr="002B15B4">
        <w:rPr>
          <w:b/>
          <w:sz w:val="24"/>
          <w:szCs w:val="28"/>
        </w:rPr>
        <w:t>D,</w:t>
      </w:r>
      <w:r w:rsidRPr="002B15B4">
        <w:rPr>
          <w:sz w:val="24"/>
          <w:szCs w:val="28"/>
        </w:rPr>
        <w:t xml:space="preserve"> which is </w:t>
      </w:r>
      <w:r w:rsidR="00153A86">
        <w:rPr>
          <w:sz w:val="24"/>
          <w:szCs w:val="28"/>
        </w:rPr>
        <w:t xml:space="preserve">the </w:t>
      </w:r>
      <w:r w:rsidRPr="002B15B4">
        <w:rPr>
          <w:sz w:val="24"/>
          <w:szCs w:val="28"/>
        </w:rPr>
        <w:t xml:space="preserve">middle note of the chord, is in </w:t>
      </w:r>
      <w:r w:rsidR="00153A86">
        <w:rPr>
          <w:sz w:val="24"/>
          <w:szCs w:val="28"/>
        </w:rPr>
        <w:t xml:space="preserve">the </w:t>
      </w:r>
      <w:r w:rsidRPr="002B15B4">
        <w:rPr>
          <w:sz w:val="24"/>
          <w:szCs w:val="28"/>
        </w:rPr>
        <w:t>3</w:t>
      </w:r>
      <w:r w:rsidRPr="002B15B4">
        <w:rPr>
          <w:sz w:val="24"/>
          <w:szCs w:val="28"/>
          <w:vertAlign w:val="superscript"/>
        </w:rPr>
        <w:t>rd</w:t>
      </w:r>
      <w:r w:rsidRPr="002B15B4">
        <w:rPr>
          <w:sz w:val="24"/>
          <w:szCs w:val="28"/>
        </w:rPr>
        <w:t xml:space="preserve"> register of the bassoon.</w:t>
      </w:r>
    </w:p>
    <w:p w14:paraId="319BDA02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The </w:t>
      </w:r>
      <w:r w:rsidRPr="002B15B4">
        <w:rPr>
          <w:b/>
          <w:sz w:val="24"/>
          <w:szCs w:val="28"/>
        </w:rPr>
        <w:t xml:space="preserve">C </w:t>
      </w:r>
      <w:r w:rsidRPr="002B15B4">
        <w:rPr>
          <w:sz w:val="24"/>
          <w:szCs w:val="28"/>
        </w:rPr>
        <w:t xml:space="preserve">which is the low note of the chord is not between the D#4 and F5 range of the bassoon. </w:t>
      </w:r>
    </w:p>
    <w:p w14:paraId="43075784" w14:textId="0DB31A4D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Since at least two of the following three situations occur at the same time, I should use just 1 bassoon and 2 flutes</w:t>
      </w:r>
    </w:p>
    <w:p w14:paraId="0BB54629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This chord should also be voiced at soft dynamics.</w:t>
      </w:r>
    </w:p>
    <w:p w14:paraId="44515941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Don’t write strong dynamics.</w:t>
      </w:r>
    </w:p>
    <w:p w14:paraId="7FD9DB97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The next chord is </w:t>
      </w:r>
      <w:r w:rsidRPr="002B15B4">
        <w:rPr>
          <w:b/>
          <w:sz w:val="24"/>
          <w:szCs w:val="28"/>
        </w:rPr>
        <w:t>G5/D</w:t>
      </w:r>
      <w:r w:rsidRPr="002B15B4">
        <w:rPr>
          <w:sz w:val="24"/>
          <w:szCs w:val="28"/>
        </w:rPr>
        <w:t xml:space="preserve"> in the root.</w:t>
      </w:r>
    </w:p>
    <w:p w14:paraId="63CA2CE9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The</w:t>
      </w:r>
      <w:r w:rsidRPr="002B15B4">
        <w:rPr>
          <w:b/>
          <w:sz w:val="24"/>
          <w:szCs w:val="28"/>
        </w:rPr>
        <w:t xml:space="preserve"> D</w:t>
      </w:r>
      <w:r w:rsidRPr="002B15B4">
        <w:rPr>
          <w:sz w:val="24"/>
          <w:szCs w:val="28"/>
        </w:rPr>
        <w:t xml:space="preserve"> note is in the 2</w:t>
      </w:r>
      <w:r w:rsidRPr="002B15B4">
        <w:rPr>
          <w:sz w:val="24"/>
          <w:szCs w:val="28"/>
          <w:vertAlign w:val="superscript"/>
        </w:rPr>
        <w:t>nd</w:t>
      </w:r>
      <w:r w:rsidRPr="002B15B4">
        <w:rPr>
          <w:sz w:val="24"/>
          <w:szCs w:val="28"/>
        </w:rPr>
        <w:t xml:space="preserve"> register of the flute.</w:t>
      </w:r>
    </w:p>
    <w:p w14:paraId="5E29C6A0" w14:textId="2B04C45B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The middle note - </w:t>
      </w:r>
      <w:r w:rsidRPr="002B15B4">
        <w:rPr>
          <w:b/>
          <w:sz w:val="24"/>
          <w:szCs w:val="28"/>
        </w:rPr>
        <w:t>G</w:t>
      </w:r>
      <w:r w:rsidRPr="002B15B4">
        <w:rPr>
          <w:sz w:val="24"/>
          <w:szCs w:val="28"/>
        </w:rPr>
        <w:t xml:space="preserve"> is in </w:t>
      </w:r>
      <w:r w:rsidR="00153A86">
        <w:rPr>
          <w:sz w:val="24"/>
          <w:szCs w:val="28"/>
        </w:rPr>
        <w:t xml:space="preserve">the </w:t>
      </w:r>
      <w:r w:rsidRPr="002B15B4">
        <w:rPr>
          <w:sz w:val="24"/>
          <w:szCs w:val="28"/>
        </w:rPr>
        <w:t>3</w:t>
      </w:r>
      <w:r w:rsidRPr="002B15B4">
        <w:rPr>
          <w:sz w:val="24"/>
          <w:szCs w:val="28"/>
          <w:vertAlign w:val="superscript"/>
        </w:rPr>
        <w:t>rd</w:t>
      </w:r>
      <w:r w:rsidRPr="002B15B4">
        <w:rPr>
          <w:sz w:val="24"/>
          <w:szCs w:val="28"/>
        </w:rPr>
        <w:t xml:space="preserve"> register of the bassoon.</w:t>
      </w:r>
    </w:p>
    <w:p w14:paraId="03B5DC1E" w14:textId="70ED9C5D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The </w:t>
      </w:r>
      <w:r w:rsidRPr="002B15B4">
        <w:rPr>
          <w:b/>
          <w:sz w:val="24"/>
          <w:szCs w:val="28"/>
        </w:rPr>
        <w:t xml:space="preserve">D </w:t>
      </w:r>
      <w:r w:rsidRPr="002B15B4">
        <w:rPr>
          <w:sz w:val="24"/>
          <w:szCs w:val="28"/>
        </w:rPr>
        <w:t xml:space="preserve">which is the low note of the chord is below the D#4 and F5 range of the bassoon. </w:t>
      </w:r>
    </w:p>
    <w:p w14:paraId="72CA2544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Since, only one of the following three situations occurs in the chord, you can use either 2 bassoons and 1 flute, or 1 bassoon and 2 flutes.</w:t>
      </w:r>
    </w:p>
    <w:p w14:paraId="50048EA6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Did you understand why we can use both types of voicing?</w:t>
      </w:r>
    </w:p>
    <w:p w14:paraId="59E15457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lastRenderedPageBreak/>
        <w:t>Because, the top note of the chord is far away from the 1</w:t>
      </w:r>
      <w:r w:rsidRPr="002B15B4">
        <w:rPr>
          <w:sz w:val="24"/>
          <w:szCs w:val="28"/>
          <w:vertAlign w:val="superscript"/>
        </w:rPr>
        <w:t>st</w:t>
      </w:r>
      <w:r w:rsidRPr="002B15B4">
        <w:rPr>
          <w:sz w:val="24"/>
          <w:szCs w:val="28"/>
        </w:rPr>
        <w:t xml:space="preserve"> register of the flute.</w:t>
      </w:r>
    </w:p>
    <w:p w14:paraId="346D65DF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Since the </w:t>
      </w:r>
      <w:r w:rsidRPr="002B15B4">
        <w:rPr>
          <w:b/>
          <w:sz w:val="24"/>
          <w:szCs w:val="28"/>
        </w:rPr>
        <w:t>D</w:t>
      </w:r>
      <w:r w:rsidRPr="002B15B4">
        <w:rPr>
          <w:sz w:val="24"/>
          <w:szCs w:val="28"/>
        </w:rPr>
        <w:t xml:space="preserve"> note is in the strong register of the flute, 2 bassoons cannot prevail over the it.</w:t>
      </w:r>
    </w:p>
    <w:p w14:paraId="63E9F4CD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What about the dynamics?</w:t>
      </w:r>
    </w:p>
    <w:p w14:paraId="21613FAE" w14:textId="66949CA9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Since all instruments are suitable, we can use </w:t>
      </w:r>
      <w:proofErr w:type="spellStart"/>
      <w:proofErr w:type="gramStart"/>
      <w:r w:rsidRPr="002B15B4">
        <w:rPr>
          <w:b/>
          <w:i/>
          <w:sz w:val="24"/>
          <w:szCs w:val="28"/>
        </w:rPr>
        <w:t>pp,p</w:t>
      </w:r>
      <w:proofErr w:type="gramEnd"/>
      <w:r w:rsidRPr="002B15B4">
        <w:rPr>
          <w:b/>
          <w:i/>
          <w:sz w:val="24"/>
          <w:szCs w:val="28"/>
        </w:rPr>
        <w:t>,mp,mf</w:t>
      </w:r>
      <w:proofErr w:type="spellEnd"/>
      <w:r w:rsidRPr="002B15B4">
        <w:rPr>
          <w:sz w:val="24"/>
          <w:szCs w:val="28"/>
        </w:rPr>
        <w:t xml:space="preserve"> and </w:t>
      </w:r>
      <w:r w:rsidRPr="002B15B4">
        <w:rPr>
          <w:b/>
          <w:i/>
          <w:sz w:val="24"/>
          <w:szCs w:val="28"/>
        </w:rPr>
        <w:t>f</w:t>
      </w:r>
      <w:r w:rsidRPr="002B15B4">
        <w:rPr>
          <w:sz w:val="24"/>
          <w:szCs w:val="28"/>
        </w:rPr>
        <w:t xml:space="preserve"> dynamics.</w:t>
      </w:r>
    </w:p>
    <w:p w14:paraId="2AD4BC92" w14:textId="4AE98889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If </w:t>
      </w:r>
      <w:r w:rsidR="00153A86">
        <w:rPr>
          <w:sz w:val="24"/>
          <w:szCs w:val="28"/>
        </w:rPr>
        <w:t>comparing</w:t>
      </w:r>
      <w:r w:rsidRPr="002B15B4">
        <w:rPr>
          <w:sz w:val="24"/>
          <w:szCs w:val="28"/>
        </w:rPr>
        <w:t xml:space="preserve"> both voicings, the second will be </w:t>
      </w:r>
      <w:proofErr w:type="gramStart"/>
      <w:r w:rsidRPr="002B15B4">
        <w:rPr>
          <w:sz w:val="24"/>
          <w:szCs w:val="28"/>
        </w:rPr>
        <w:t>more soft</w:t>
      </w:r>
      <w:proofErr w:type="gramEnd"/>
      <w:r w:rsidRPr="002B15B4">
        <w:rPr>
          <w:sz w:val="24"/>
          <w:szCs w:val="28"/>
        </w:rPr>
        <w:t>, as all instruments are approximately in a soft register.</w:t>
      </w:r>
    </w:p>
    <w:p w14:paraId="3E52F605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The</w:t>
      </w:r>
      <w:r w:rsidRPr="002B15B4">
        <w:rPr>
          <w:b/>
          <w:sz w:val="24"/>
          <w:szCs w:val="28"/>
        </w:rPr>
        <w:t xml:space="preserve"> D diminished </w:t>
      </w:r>
      <w:r w:rsidRPr="002B15B4">
        <w:rPr>
          <w:sz w:val="24"/>
          <w:szCs w:val="28"/>
        </w:rPr>
        <w:t xml:space="preserve">chord. </w:t>
      </w:r>
    </w:p>
    <w:p w14:paraId="0FB4F483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The</w:t>
      </w:r>
      <w:r w:rsidRPr="002B15B4">
        <w:rPr>
          <w:b/>
          <w:sz w:val="24"/>
          <w:szCs w:val="28"/>
        </w:rPr>
        <w:t xml:space="preserve"> A-flat</w:t>
      </w:r>
      <w:r w:rsidRPr="002B15B4">
        <w:rPr>
          <w:sz w:val="24"/>
          <w:szCs w:val="28"/>
        </w:rPr>
        <w:t xml:space="preserve"> is in the 1</w:t>
      </w:r>
      <w:r w:rsidRPr="002B15B4">
        <w:rPr>
          <w:sz w:val="24"/>
          <w:szCs w:val="28"/>
          <w:vertAlign w:val="superscript"/>
        </w:rPr>
        <w:t>st</w:t>
      </w:r>
      <w:r w:rsidRPr="002B15B4">
        <w:rPr>
          <w:sz w:val="24"/>
          <w:szCs w:val="28"/>
        </w:rPr>
        <w:t xml:space="preserve"> register of the flute.</w:t>
      </w:r>
    </w:p>
    <w:p w14:paraId="2C14FF23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The </w:t>
      </w:r>
      <w:r w:rsidRPr="002B15B4">
        <w:rPr>
          <w:b/>
          <w:sz w:val="24"/>
          <w:szCs w:val="28"/>
        </w:rPr>
        <w:t>F note</w:t>
      </w:r>
      <w:r w:rsidRPr="002B15B4">
        <w:rPr>
          <w:sz w:val="24"/>
          <w:szCs w:val="28"/>
        </w:rPr>
        <w:t xml:space="preserve"> is in 3</w:t>
      </w:r>
      <w:r w:rsidRPr="002B15B4">
        <w:rPr>
          <w:sz w:val="24"/>
          <w:szCs w:val="28"/>
          <w:vertAlign w:val="superscript"/>
        </w:rPr>
        <w:t>rd</w:t>
      </w:r>
      <w:r w:rsidRPr="002B15B4">
        <w:rPr>
          <w:sz w:val="24"/>
          <w:szCs w:val="28"/>
        </w:rPr>
        <w:t xml:space="preserve"> register of the bassoon.</w:t>
      </w:r>
    </w:p>
    <w:p w14:paraId="3C8CA85F" w14:textId="1C37C550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The </w:t>
      </w:r>
      <w:r w:rsidRPr="002B15B4">
        <w:rPr>
          <w:b/>
          <w:sz w:val="24"/>
          <w:szCs w:val="28"/>
        </w:rPr>
        <w:t xml:space="preserve">D </w:t>
      </w:r>
      <w:r w:rsidRPr="002B15B4">
        <w:rPr>
          <w:sz w:val="24"/>
          <w:szCs w:val="28"/>
        </w:rPr>
        <w:t xml:space="preserve">which is the low note of the chord is below the D#4 and F5 range of the bassoon. </w:t>
      </w:r>
    </w:p>
    <w:p w14:paraId="7B24295D" w14:textId="7C27C183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Since at least two of the following three situations occur at the same time, I should use just 1 bassoon and 2 flutes.</w:t>
      </w:r>
    </w:p>
    <w:p w14:paraId="3553C15B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This chord should be voiced at soft dynamics.</w:t>
      </w:r>
    </w:p>
    <w:p w14:paraId="692DA18A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Because the middle note of the chord cannot be played at the loudest dynamics.</w:t>
      </w:r>
    </w:p>
    <w:p w14:paraId="169B110A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So, don’t write strong dynamics.</w:t>
      </w:r>
    </w:p>
    <w:p w14:paraId="55E9614E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Let’s make one more chord.</w:t>
      </w:r>
    </w:p>
    <w:p w14:paraId="7546E1C6" w14:textId="22995852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The next chord is </w:t>
      </w:r>
      <w:r w:rsidRPr="002B15B4">
        <w:rPr>
          <w:b/>
          <w:sz w:val="24"/>
          <w:szCs w:val="28"/>
        </w:rPr>
        <w:t>G minor</w:t>
      </w:r>
      <w:r w:rsidRPr="002B15B4">
        <w:rPr>
          <w:sz w:val="24"/>
          <w:szCs w:val="28"/>
        </w:rPr>
        <w:t xml:space="preserve"> in </w:t>
      </w:r>
      <w:r w:rsidR="00153A86">
        <w:rPr>
          <w:sz w:val="24"/>
          <w:szCs w:val="28"/>
        </w:rPr>
        <w:t xml:space="preserve">the </w:t>
      </w:r>
      <w:r w:rsidRPr="002B15B4">
        <w:rPr>
          <w:sz w:val="24"/>
          <w:szCs w:val="28"/>
        </w:rPr>
        <w:t>open position.</w:t>
      </w:r>
    </w:p>
    <w:p w14:paraId="3B504D1C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The</w:t>
      </w:r>
      <w:r w:rsidRPr="002B15B4">
        <w:rPr>
          <w:b/>
          <w:sz w:val="24"/>
          <w:szCs w:val="28"/>
        </w:rPr>
        <w:t xml:space="preserve"> B-flat</w:t>
      </w:r>
      <w:r w:rsidRPr="002B15B4">
        <w:rPr>
          <w:sz w:val="24"/>
          <w:szCs w:val="28"/>
        </w:rPr>
        <w:t xml:space="preserve"> is in the 2</w:t>
      </w:r>
      <w:r w:rsidRPr="002B15B4">
        <w:rPr>
          <w:sz w:val="24"/>
          <w:szCs w:val="28"/>
          <w:vertAlign w:val="superscript"/>
        </w:rPr>
        <w:t>nd</w:t>
      </w:r>
      <w:r w:rsidRPr="002B15B4">
        <w:rPr>
          <w:sz w:val="24"/>
          <w:szCs w:val="28"/>
        </w:rPr>
        <w:t xml:space="preserve"> register of the flute.</w:t>
      </w:r>
    </w:p>
    <w:p w14:paraId="12AAFF78" w14:textId="6FDDF57D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The middle note - </w:t>
      </w:r>
      <w:r w:rsidRPr="002B15B4">
        <w:rPr>
          <w:b/>
          <w:sz w:val="24"/>
          <w:szCs w:val="28"/>
        </w:rPr>
        <w:t>D</w:t>
      </w:r>
      <w:r w:rsidRPr="002B15B4">
        <w:rPr>
          <w:sz w:val="24"/>
          <w:szCs w:val="28"/>
        </w:rPr>
        <w:t xml:space="preserve"> is in </w:t>
      </w:r>
      <w:r w:rsidR="00153A86">
        <w:rPr>
          <w:sz w:val="24"/>
          <w:szCs w:val="28"/>
        </w:rPr>
        <w:t xml:space="preserve">the </w:t>
      </w:r>
      <w:r w:rsidRPr="002B15B4">
        <w:rPr>
          <w:sz w:val="24"/>
          <w:szCs w:val="28"/>
        </w:rPr>
        <w:t>3</w:t>
      </w:r>
      <w:r w:rsidRPr="002B15B4">
        <w:rPr>
          <w:sz w:val="24"/>
          <w:szCs w:val="28"/>
          <w:vertAlign w:val="superscript"/>
        </w:rPr>
        <w:t>rd</w:t>
      </w:r>
      <w:r w:rsidRPr="002B15B4">
        <w:rPr>
          <w:sz w:val="24"/>
          <w:szCs w:val="28"/>
        </w:rPr>
        <w:t xml:space="preserve"> register of the bassoon.</w:t>
      </w:r>
    </w:p>
    <w:p w14:paraId="45175F55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The </w:t>
      </w:r>
      <w:r w:rsidRPr="002B15B4">
        <w:rPr>
          <w:b/>
          <w:sz w:val="24"/>
          <w:szCs w:val="28"/>
        </w:rPr>
        <w:t xml:space="preserve">G </w:t>
      </w:r>
      <w:r w:rsidRPr="002B15B4">
        <w:rPr>
          <w:sz w:val="24"/>
          <w:szCs w:val="28"/>
        </w:rPr>
        <w:t xml:space="preserve">which is the low note of the chord is out of the D#4 and F5 range of the bassoon. </w:t>
      </w:r>
    </w:p>
    <w:p w14:paraId="2CB11752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Since, only one of the following three situations occurs in the chord, you can use either 2 bassoons and 1 flute, or 1 bassoon and 2 flutes.</w:t>
      </w:r>
    </w:p>
    <w:p w14:paraId="20D87DA8" w14:textId="03FA53DF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Both </w:t>
      </w:r>
      <w:r w:rsidR="00153A86">
        <w:rPr>
          <w:sz w:val="24"/>
          <w:szCs w:val="28"/>
        </w:rPr>
        <w:t>types</w:t>
      </w:r>
      <w:r w:rsidRPr="002B15B4">
        <w:rPr>
          <w:sz w:val="24"/>
          <w:szCs w:val="28"/>
        </w:rPr>
        <w:t xml:space="preserve"> of voicing </w:t>
      </w:r>
      <w:r w:rsidR="00153A86">
        <w:rPr>
          <w:sz w:val="24"/>
          <w:szCs w:val="28"/>
        </w:rPr>
        <w:t>are</w:t>
      </w:r>
      <w:r w:rsidRPr="002B15B4">
        <w:rPr>
          <w:sz w:val="24"/>
          <w:szCs w:val="28"/>
        </w:rPr>
        <w:t xml:space="preserve"> quite soft, and </w:t>
      </w:r>
      <w:r w:rsidR="00153A86">
        <w:rPr>
          <w:sz w:val="24"/>
          <w:szCs w:val="28"/>
        </w:rPr>
        <w:t>work</w:t>
      </w:r>
      <w:r w:rsidRPr="002B15B4">
        <w:rPr>
          <w:sz w:val="24"/>
          <w:szCs w:val="28"/>
        </w:rPr>
        <w:t xml:space="preserve"> well!</w:t>
      </w:r>
    </w:p>
    <w:p w14:paraId="2C5959D8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>What about the dynamics?</w:t>
      </w:r>
    </w:p>
    <w:p w14:paraId="7AD875B4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The first voicing can be used at </w:t>
      </w:r>
      <w:proofErr w:type="spellStart"/>
      <w:proofErr w:type="gramStart"/>
      <w:r w:rsidRPr="002B15B4">
        <w:rPr>
          <w:b/>
          <w:i/>
          <w:sz w:val="24"/>
          <w:szCs w:val="28"/>
        </w:rPr>
        <w:t>pp,p</w:t>
      </w:r>
      <w:proofErr w:type="gramEnd"/>
      <w:r w:rsidRPr="002B15B4">
        <w:rPr>
          <w:b/>
          <w:i/>
          <w:sz w:val="24"/>
          <w:szCs w:val="28"/>
        </w:rPr>
        <w:t>,mp,mf</w:t>
      </w:r>
      <w:proofErr w:type="spellEnd"/>
      <w:r w:rsidRPr="002B15B4">
        <w:rPr>
          <w:sz w:val="24"/>
          <w:szCs w:val="28"/>
        </w:rPr>
        <w:t xml:space="preserve"> and </w:t>
      </w:r>
      <w:r w:rsidRPr="002B15B4">
        <w:rPr>
          <w:b/>
          <w:i/>
          <w:sz w:val="24"/>
          <w:szCs w:val="28"/>
        </w:rPr>
        <w:t>f</w:t>
      </w:r>
      <w:r w:rsidRPr="002B15B4">
        <w:rPr>
          <w:sz w:val="24"/>
          <w:szCs w:val="28"/>
        </w:rPr>
        <w:t xml:space="preserve"> dynamics.</w:t>
      </w:r>
    </w:p>
    <w:p w14:paraId="5D286A1B" w14:textId="30EFA985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t xml:space="preserve">The second one should be used with soft dynamics since </w:t>
      </w:r>
      <w:r w:rsidRPr="002B15B4">
        <w:rPr>
          <w:b/>
          <w:sz w:val="24"/>
          <w:szCs w:val="28"/>
        </w:rPr>
        <w:t>D4</w:t>
      </w:r>
      <w:r w:rsidRPr="002B15B4">
        <w:rPr>
          <w:sz w:val="24"/>
          <w:szCs w:val="28"/>
        </w:rPr>
        <w:t xml:space="preserve"> cannot achieve strong dynamics.</w:t>
      </w:r>
    </w:p>
    <w:p w14:paraId="727B876A" w14:textId="77777777" w:rsidR="00751F9C" w:rsidRPr="002B15B4" w:rsidRDefault="00751F9C" w:rsidP="00751F9C">
      <w:pPr>
        <w:spacing w:line="240" w:lineRule="auto"/>
        <w:rPr>
          <w:sz w:val="24"/>
          <w:szCs w:val="28"/>
        </w:rPr>
      </w:pPr>
      <w:r w:rsidRPr="002B15B4">
        <w:rPr>
          <w:sz w:val="24"/>
          <w:szCs w:val="28"/>
        </w:rPr>
        <w:t>One more chord.</w:t>
      </w:r>
    </w:p>
    <w:p w14:paraId="0806E625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b/>
          <w:sz w:val="24"/>
          <w:szCs w:val="28"/>
        </w:rPr>
        <w:t>F major</w:t>
      </w:r>
      <w:r w:rsidRPr="002B15B4">
        <w:rPr>
          <w:sz w:val="24"/>
          <w:szCs w:val="28"/>
        </w:rPr>
        <w:t xml:space="preserve"> is in close position.</w:t>
      </w:r>
    </w:p>
    <w:p w14:paraId="0BB7DE01" w14:textId="77777777" w:rsidR="00751F9C" w:rsidRPr="002B15B4" w:rsidRDefault="00751F9C" w:rsidP="00751F9C">
      <w:pPr>
        <w:rPr>
          <w:sz w:val="24"/>
          <w:szCs w:val="28"/>
        </w:rPr>
      </w:pPr>
      <w:r w:rsidRPr="002B15B4">
        <w:rPr>
          <w:sz w:val="24"/>
          <w:szCs w:val="28"/>
        </w:rPr>
        <w:lastRenderedPageBreak/>
        <w:t>The top note -</w:t>
      </w:r>
      <w:r w:rsidRPr="002B15B4">
        <w:rPr>
          <w:b/>
          <w:sz w:val="24"/>
          <w:szCs w:val="28"/>
        </w:rPr>
        <w:t xml:space="preserve"> C</w:t>
      </w:r>
      <w:r w:rsidRPr="002B15B4">
        <w:rPr>
          <w:sz w:val="24"/>
          <w:szCs w:val="28"/>
        </w:rPr>
        <w:t xml:space="preserve"> is out of the 1</w:t>
      </w:r>
      <w:r w:rsidRPr="002B15B4">
        <w:rPr>
          <w:sz w:val="24"/>
          <w:szCs w:val="28"/>
          <w:vertAlign w:val="superscript"/>
        </w:rPr>
        <w:t>st</w:t>
      </w:r>
      <w:r w:rsidRPr="002B15B4">
        <w:rPr>
          <w:sz w:val="24"/>
          <w:szCs w:val="28"/>
        </w:rPr>
        <w:t xml:space="preserve"> register of the flute.</w:t>
      </w:r>
    </w:p>
    <w:p w14:paraId="27CC878F" w14:textId="15781F19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The middle note - </w:t>
      </w:r>
      <w:r w:rsidRPr="0023576C">
        <w:rPr>
          <w:b/>
          <w:sz w:val="24"/>
          <w:szCs w:val="28"/>
        </w:rPr>
        <w:t>A</w:t>
      </w:r>
      <w:r w:rsidRPr="0023576C">
        <w:rPr>
          <w:sz w:val="24"/>
          <w:szCs w:val="28"/>
        </w:rPr>
        <w:t xml:space="preserve"> is in </w:t>
      </w:r>
      <w:r w:rsidR="00D85E9A">
        <w:rPr>
          <w:sz w:val="24"/>
          <w:szCs w:val="28"/>
        </w:rPr>
        <w:t xml:space="preserve">the </w:t>
      </w:r>
      <w:r w:rsidRPr="0023576C">
        <w:rPr>
          <w:sz w:val="24"/>
          <w:szCs w:val="28"/>
        </w:rPr>
        <w:t>3</w:t>
      </w:r>
      <w:r w:rsidRPr="0023576C">
        <w:rPr>
          <w:sz w:val="24"/>
          <w:szCs w:val="28"/>
          <w:vertAlign w:val="superscript"/>
        </w:rPr>
        <w:t>rd</w:t>
      </w:r>
      <w:r w:rsidRPr="0023576C">
        <w:rPr>
          <w:sz w:val="24"/>
          <w:szCs w:val="28"/>
        </w:rPr>
        <w:t xml:space="preserve"> register of the bassoon.</w:t>
      </w:r>
    </w:p>
    <w:p w14:paraId="6C793F74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The </w:t>
      </w:r>
      <w:r w:rsidRPr="0023576C">
        <w:rPr>
          <w:b/>
          <w:sz w:val="24"/>
          <w:szCs w:val="28"/>
        </w:rPr>
        <w:t xml:space="preserve">F </w:t>
      </w:r>
      <w:r w:rsidRPr="0023576C">
        <w:rPr>
          <w:sz w:val="24"/>
          <w:szCs w:val="28"/>
        </w:rPr>
        <w:t xml:space="preserve">which is the low note of the chord is between the D#4 and F5 range of the bassoon. </w:t>
      </w:r>
    </w:p>
    <w:p w14:paraId="0284426D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As you can see, at least two of the following three situations occur at the same time.</w:t>
      </w:r>
    </w:p>
    <w:p w14:paraId="26F4F7B0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So, I should use just one voicing:</w:t>
      </w:r>
    </w:p>
    <w:p w14:paraId="1ECED53D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1 bassoon and 2 flutes.</w:t>
      </w:r>
    </w:p>
    <w:p w14:paraId="7FD73569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This chord can be voiced with either soft or strong dynamics.</w:t>
      </w:r>
    </w:p>
    <w:p w14:paraId="7E28FC72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I hope this graphic will help you how to voice the next chords.</w:t>
      </w:r>
    </w:p>
    <w:p w14:paraId="056992A2" w14:textId="4B180ABF" w:rsidR="00751F9C" w:rsidRPr="0023576C" w:rsidRDefault="00751F9C" w:rsidP="00751F9C">
      <w:pPr>
        <w:rPr>
          <w:sz w:val="24"/>
          <w:szCs w:val="28"/>
          <w:lang w:val="az-Latn-AZ"/>
        </w:rPr>
      </w:pPr>
      <w:r w:rsidRPr="0023576C">
        <w:rPr>
          <w:sz w:val="24"/>
          <w:szCs w:val="28"/>
          <w:lang w:val="az-Latn-AZ"/>
        </w:rPr>
        <w:t xml:space="preserve">So, </w:t>
      </w:r>
      <w:r w:rsidR="00D85E9A">
        <w:rPr>
          <w:sz w:val="24"/>
          <w:szCs w:val="28"/>
          <w:lang w:val="az-Latn-AZ"/>
        </w:rPr>
        <w:t>let's</w:t>
      </w:r>
      <w:r w:rsidRPr="0023576C">
        <w:rPr>
          <w:sz w:val="24"/>
          <w:szCs w:val="28"/>
          <w:lang w:val="az-Latn-AZ"/>
        </w:rPr>
        <w:t xml:space="preserve"> back to the </w:t>
      </w:r>
      <w:r w:rsidRPr="0023576C">
        <w:rPr>
          <w:b/>
          <w:sz w:val="24"/>
          <w:szCs w:val="28"/>
          <w:lang w:val="az-Latn-AZ"/>
        </w:rPr>
        <w:t>C major</w:t>
      </w:r>
      <w:r w:rsidRPr="0023576C">
        <w:rPr>
          <w:sz w:val="24"/>
          <w:szCs w:val="28"/>
          <w:lang w:val="az-Latn-AZ"/>
        </w:rPr>
        <w:t xml:space="preserve"> chord! After this one, </w:t>
      </w:r>
      <w:r w:rsidR="00D85E9A">
        <w:rPr>
          <w:sz w:val="24"/>
          <w:szCs w:val="28"/>
          <w:lang w:val="az-Latn-AZ"/>
        </w:rPr>
        <w:t>I</w:t>
      </w:r>
      <w:r w:rsidRPr="0023576C">
        <w:rPr>
          <w:sz w:val="24"/>
          <w:szCs w:val="28"/>
          <w:lang w:val="az-Latn-AZ"/>
        </w:rPr>
        <w:t xml:space="preserve"> will ask you one question.</w:t>
      </w:r>
    </w:p>
    <w:p w14:paraId="3E2B1603" w14:textId="77777777" w:rsidR="00751F9C" w:rsidRPr="0023576C" w:rsidRDefault="00751F9C" w:rsidP="00751F9C">
      <w:pPr>
        <w:rPr>
          <w:sz w:val="24"/>
          <w:szCs w:val="28"/>
          <w:lang w:val="az-Latn-AZ"/>
        </w:rPr>
      </w:pPr>
      <w:r w:rsidRPr="0023576C">
        <w:rPr>
          <w:sz w:val="24"/>
          <w:szCs w:val="28"/>
          <w:lang w:val="az-Latn-AZ"/>
        </w:rPr>
        <w:t>Hope, you can find it!</w:t>
      </w:r>
    </w:p>
    <w:p w14:paraId="15F83DAB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Thus, this chord will be nicely balanced, if the soft dynamics are used.</w:t>
      </w:r>
    </w:p>
    <w:p w14:paraId="6F629505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Let’s make one more chord.</w:t>
      </w:r>
    </w:p>
    <w:p w14:paraId="33FBE118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The </w:t>
      </w:r>
      <w:r w:rsidRPr="0023576C">
        <w:rPr>
          <w:b/>
          <w:sz w:val="24"/>
          <w:szCs w:val="28"/>
        </w:rPr>
        <w:t>D minor</w:t>
      </w:r>
      <w:r w:rsidRPr="0023576C">
        <w:rPr>
          <w:sz w:val="24"/>
          <w:szCs w:val="28"/>
        </w:rPr>
        <w:t xml:space="preserve"> chord is in the close position.</w:t>
      </w:r>
    </w:p>
    <w:p w14:paraId="60F72E5B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What do you think? </w:t>
      </w:r>
    </w:p>
    <w:p w14:paraId="05BA54B2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Which of these voicings is more suitable?</w:t>
      </w:r>
    </w:p>
    <w:p w14:paraId="584FD8E6" w14:textId="74612E1B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Let’s look at the pdf file and try to find</w:t>
      </w:r>
      <w:r w:rsidR="00D85E9A">
        <w:rPr>
          <w:sz w:val="24"/>
          <w:szCs w:val="28"/>
        </w:rPr>
        <w:t xml:space="preserve"> it</w:t>
      </w:r>
      <w:r w:rsidRPr="0023576C">
        <w:rPr>
          <w:sz w:val="24"/>
          <w:szCs w:val="28"/>
        </w:rPr>
        <w:t>!</w:t>
      </w:r>
    </w:p>
    <w:p w14:paraId="0A40DE27" w14:textId="66C2FC02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Both </w:t>
      </w:r>
      <w:r w:rsidR="00D85E9A">
        <w:rPr>
          <w:sz w:val="24"/>
          <w:szCs w:val="28"/>
        </w:rPr>
        <w:t>ones</w:t>
      </w:r>
      <w:r w:rsidRPr="0023576C">
        <w:rPr>
          <w:sz w:val="24"/>
          <w:szCs w:val="28"/>
        </w:rPr>
        <w:t xml:space="preserve"> can be used!</w:t>
      </w:r>
    </w:p>
    <w:p w14:paraId="75973589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In the first example, </w:t>
      </w:r>
      <w:r w:rsidRPr="0023576C">
        <w:rPr>
          <w:b/>
          <w:sz w:val="24"/>
          <w:szCs w:val="28"/>
        </w:rPr>
        <w:t>D</w:t>
      </w:r>
      <w:r w:rsidRPr="0023576C">
        <w:rPr>
          <w:sz w:val="24"/>
          <w:szCs w:val="28"/>
        </w:rPr>
        <w:t xml:space="preserve"> and </w:t>
      </w:r>
      <w:r w:rsidRPr="0023576C">
        <w:rPr>
          <w:b/>
          <w:sz w:val="24"/>
          <w:szCs w:val="28"/>
        </w:rPr>
        <w:t>A</w:t>
      </w:r>
      <w:r w:rsidRPr="0023576C">
        <w:rPr>
          <w:sz w:val="24"/>
          <w:szCs w:val="28"/>
        </w:rPr>
        <w:t xml:space="preserve"> notes are in the soft and sweet registers. </w:t>
      </w:r>
    </w:p>
    <w:p w14:paraId="44EDD1E3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But the </w:t>
      </w:r>
      <w:r w:rsidRPr="0023576C">
        <w:rPr>
          <w:b/>
          <w:sz w:val="24"/>
          <w:szCs w:val="28"/>
        </w:rPr>
        <w:t>F</w:t>
      </w:r>
      <w:r w:rsidRPr="0023576C">
        <w:rPr>
          <w:sz w:val="24"/>
          <w:szCs w:val="28"/>
        </w:rPr>
        <w:t xml:space="preserve"> note played by the 1</w:t>
      </w:r>
      <w:r w:rsidRPr="0023576C">
        <w:rPr>
          <w:sz w:val="24"/>
          <w:szCs w:val="28"/>
          <w:vertAlign w:val="superscript"/>
        </w:rPr>
        <w:t>st</w:t>
      </w:r>
      <w:r w:rsidRPr="0023576C">
        <w:rPr>
          <w:sz w:val="24"/>
          <w:szCs w:val="28"/>
        </w:rPr>
        <w:t xml:space="preserve"> bassoon is quite piercing against the soft registers.</w:t>
      </w:r>
    </w:p>
    <w:p w14:paraId="7299DAE3" w14:textId="614AC692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This voicing can be used since the flute is in the safe register. </w:t>
      </w:r>
    </w:p>
    <w:p w14:paraId="136F261C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But, is less desirable.</w:t>
      </w:r>
    </w:p>
    <w:p w14:paraId="2A15CC87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Look at the second example.</w:t>
      </w:r>
    </w:p>
    <w:p w14:paraId="21540E0B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The </w:t>
      </w:r>
      <w:r w:rsidRPr="0023576C">
        <w:rPr>
          <w:b/>
          <w:sz w:val="24"/>
          <w:szCs w:val="28"/>
        </w:rPr>
        <w:t>D</w:t>
      </w:r>
      <w:r w:rsidRPr="0023576C">
        <w:rPr>
          <w:sz w:val="24"/>
          <w:szCs w:val="28"/>
        </w:rPr>
        <w:t xml:space="preserve"> note is in the delicate range of the bassoon.</w:t>
      </w:r>
    </w:p>
    <w:p w14:paraId="30AB7BE9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b/>
          <w:sz w:val="24"/>
          <w:szCs w:val="28"/>
        </w:rPr>
        <w:t>F</w:t>
      </w:r>
      <w:r w:rsidRPr="0023576C">
        <w:rPr>
          <w:sz w:val="24"/>
          <w:szCs w:val="28"/>
        </w:rPr>
        <w:t xml:space="preserve"> and </w:t>
      </w:r>
      <w:r w:rsidRPr="0023576C">
        <w:rPr>
          <w:b/>
          <w:sz w:val="24"/>
          <w:szCs w:val="28"/>
        </w:rPr>
        <w:t>A</w:t>
      </w:r>
      <w:r w:rsidRPr="0023576C">
        <w:rPr>
          <w:sz w:val="24"/>
          <w:szCs w:val="28"/>
        </w:rPr>
        <w:t xml:space="preserve"> notes played by two flutes are also soft.</w:t>
      </w:r>
    </w:p>
    <w:p w14:paraId="3DBD7129" w14:textId="0CB0B3D2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Since, all instruments have roughly the same thickness and power it will </w:t>
      </w:r>
      <w:r w:rsidR="00D85E9A">
        <w:rPr>
          <w:sz w:val="24"/>
          <w:szCs w:val="28"/>
        </w:rPr>
        <w:t xml:space="preserve">be </w:t>
      </w:r>
      <w:r w:rsidRPr="0023576C">
        <w:rPr>
          <w:sz w:val="24"/>
          <w:szCs w:val="28"/>
        </w:rPr>
        <w:t xml:space="preserve">more suitable. </w:t>
      </w:r>
    </w:p>
    <w:p w14:paraId="27AB11BB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The strong dynamics should be avoided.</w:t>
      </w:r>
    </w:p>
    <w:p w14:paraId="68D3F29F" w14:textId="71EF3E8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The next chord is </w:t>
      </w:r>
      <w:r w:rsidRPr="0023576C">
        <w:rPr>
          <w:b/>
          <w:sz w:val="24"/>
          <w:szCs w:val="28"/>
        </w:rPr>
        <w:t>G major</w:t>
      </w:r>
      <w:r w:rsidRPr="0023576C">
        <w:rPr>
          <w:sz w:val="24"/>
          <w:szCs w:val="28"/>
        </w:rPr>
        <w:t xml:space="preserve"> in </w:t>
      </w:r>
      <w:r w:rsidR="00D85E9A">
        <w:rPr>
          <w:sz w:val="24"/>
          <w:szCs w:val="28"/>
        </w:rPr>
        <w:t xml:space="preserve">the </w:t>
      </w:r>
      <w:r w:rsidRPr="0023576C">
        <w:rPr>
          <w:sz w:val="24"/>
          <w:szCs w:val="28"/>
        </w:rPr>
        <w:t>open position.</w:t>
      </w:r>
    </w:p>
    <w:p w14:paraId="260FA6BD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lastRenderedPageBreak/>
        <w:t>Now let’s look at the pdf file and find out which one of these voicing can be used.</w:t>
      </w:r>
    </w:p>
    <w:p w14:paraId="417C667E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The</w:t>
      </w:r>
      <w:r w:rsidRPr="0023576C">
        <w:rPr>
          <w:b/>
          <w:sz w:val="24"/>
          <w:szCs w:val="28"/>
        </w:rPr>
        <w:t xml:space="preserve"> </w:t>
      </w:r>
      <w:r w:rsidRPr="0023576C">
        <w:rPr>
          <w:sz w:val="24"/>
          <w:szCs w:val="28"/>
        </w:rPr>
        <w:t>top</w:t>
      </w:r>
      <w:r w:rsidRPr="0023576C">
        <w:rPr>
          <w:b/>
          <w:sz w:val="24"/>
          <w:szCs w:val="28"/>
        </w:rPr>
        <w:t xml:space="preserve"> B</w:t>
      </w:r>
      <w:r w:rsidRPr="0023576C">
        <w:rPr>
          <w:sz w:val="24"/>
          <w:szCs w:val="28"/>
        </w:rPr>
        <w:t xml:space="preserve"> is out of the 1</w:t>
      </w:r>
      <w:r w:rsidRPr="0023576C">
        <w:rPr>
          <w:sz w:val="24"/>
          <w:szCs w:val="28"/>
          <w:vertAlign w:val="superscript"/>
        </w:rPr>
        <w:t>st</w:t>
      </w:r>
      <w:r w:rsidRPr="0023576C">
        <w:rPr>
          <w:sz w:val="24"/>
          <w:szCs w:val="28"/>
        </w:rPr>
        <w:t xml:space="preserve"> register of the flute.</w:t>
      </w:r>
    </w:p>
    <w:p w14:paraId="5C74D4B3" w14:textId="023EA693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The middle note - </w:t>
      </w:r>
      <w:r w:rsidRPr="0023576C">
        <w:rPr>
          <w:b/>
          <w:sz w:val="24"/>
          <w:szCs w:val="28"/>
        </w:rPr>
        <w:t>D</w:t>
      </w:r>
      <w:r w:rsidRPr="0023576C">
        <w:rPr>
          <w:sz w:val="24"/>
          <w:szCs w:val="28"/>
        </w:rPr>
        <w:t xml:space="preserve"> is in </w:t>
      </w:r>
      <w:r w:rsidR="00D85E9A">
        <w:rPr>
          <w:sz w:val="24"/>
          <w:szCs w:val="28"/>
        </w:rPr>
        <w:t xml:space="preserve">the </w:t>
      </w:r>
      <w:r w:rsidRPr="0023576C">
        <w:rPr>
          <w:sz w:val="24"/>
          <w:szCs w:val="28"/>
        </w:rPr>
        <w:t>3</w:t>
      </w:r>
      <w:r w:rsidRPr="0023576C">
        <w:rPr>
          <w:sz w:val="24"/>
          <w:szCs w:val="28"/>
          <w:vertAlign w:val="superscript"/>
        </w:rPr>
        <w:t>rd</w:t>
      </w:r>
      <w:r w:rsidRPr="0023576C">
        <w:rPr>
          <w:sz w:val="24"/>
          <w:szCs w:val="28"/>
        </w:rPr>
        <w:t xml:space="preserve"> register of the bassoon.</w:t>
      </w:r>
    </w:p>
    <w:p w14:paraId="0910CA92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The </w:t>
      </w:r>
      <w:r w:rsidRPr="0023576C">
        <w:rPr>
          <w:b/>
          <w:sz w:val="24"/>
          <w:szCs w:val="28"/>
        </w:rPr>
        <w:t xml:space="preserve">G </w:t>
      </w:r>
      <w:r w:rsidRPr="0023576C">
        <w:rPr>
          <w:sz w:val="24"/>
          <w:szCs w:val="28"/>
        </w:rPr>
        <w:t xml:space="preserve">which is the low note of the chord is out of the D#4 and F5 range of the bassoon. </w:t>
      </w:r>
    </w:p>
    <w:p w14:paraId="6437F9F6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Since, only one of the following three situations occurs in the chord, you can use either 2 bassoons and 1 flute, or 1 bassoon and 2 flutes.</w:t>
      </w:r>
    </w:p>
    <w:p w14:paraId="527D31AD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The </w:t>
      </w:r>
      <w:r w:rsidRPr="0023576C">
        <w:rPr>
          <w:b/>
          <w:sz w:val="24"/>
          <w:szCs w:val="28"/>
        </w:rPr>
        <w:t xml:space="preserve">G </w:t>
      </w:r>
      <w:r w:rsidRPr="0023576C">
        <w:rPr>
          <w:sz w:val="24"/>
          <w:szCs w:val="28"/>
        </w:rPr>
        <w:t>note will be played by the 2</w:t>
      </w:r>
      <w:r w:rsidRPr="0023576C">
        <w:rPr>
          <w:sz w:val="24"/>
          <w:szCs w:val="28"/>
          <w:vertAlign w:val="superscript"/>
        </w:rPr>
        <w:t>nd</w:t>
      </w:r>
      <w:r w:rsidRPr="0023576C">
        <w:rPr>
          <w:sz w:val="24"/>
          <w:szCs w:val="28"/>
        </w:rPr>
        <w:t xml:space="preserve"> bassoon in the delicate and medium power register.</w:t>
      </w:r>
    </w:p>
    <w:p w14:paraId="27E7957D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The </w:t>
      </w:r>
      <w:r w:rsidRPr="0023576C">
        <w:rPr>
          <w:b/>
          <w:sz w:val="24"/>
          <w:szCs w:val="28"/>
        </w:rPr>
        <w:t>D</w:t>
      </w:r>
      <w:r w:rsidRPr="0023576C">
        <w:rPr>
          <w:sz w:val="24"/>
          <w:szCs w:val="28"/>
        </w:rPr>
        <w:t xml:space="preserve"> note played by the 1</w:t>
      </w:r>
      <w:r w:rsidRPr="0023576C">
        <w:rPr>
          <w:sz w:val="24"/>
          <w:szCs w:val="28"/>
          <w:vertAlign w:val="superscript"/>
        </w:rPr>
        <w:t>st</w:t>
      </w:r>
      <w:r w:rsidRPr="0023576C">
        <w:rPr>
          <w:sz w:val="24"/>
          <w:szCs w:val="28"/>
        </w:rPr>
        <w:t xml:space="preserve"> bassoon also has a delicate timbre. </w:t>
      </w:r>
    </w:p>
    <w:p w14:paraId="7A5E9581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This is a little bit weaker than the first one.</w:t>
      </w:r>
    </w:p>
    <w:p w14:paraId="199A5F71" w14:textId="77777777" w:rsidR="00751F9C" w:rsidRPr="0023576C" w:rsidRDefault="00751F9C" w:rsidP="00751F9C">
      <w:pPr>
        <w:rPr>
          <w:sz w:val="24"/>
          <w:szCs w:val="28"/>
        </w:rPr>
      </w:pPr>
      <w:proofErr w:type="gramStart"/>
      <w:r w:rsidRPr="0023576C">
        <w:rPr>
          <w:sz w:val="24"/>
          <w:szCs w:val="28"/>
        </w:rPr>
        <w:t>But,</w:t>
      </w:r>
      <w:proofErr w:type="gramEnd"/>
      <w:r w:rsidRPr="0023576C">
        <w:rPr>
          <w:sz w:val="24"/>
          <w:szCs w:val="28"/>
        </w:rPr>
        <w:t xml:space="preserve"> both bassoons are equal to each other.</w:t>
      </w:r>
    </w:p>
    <w:p w14:paraId="524C22FA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What about the flute part?</w:t>
      </w:r>
    </w:p>
    <w:p w14:paraId="4DE6C21D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The </w:t>
      </w:r>
      <w:r w:rsidRPr="0023576C">
        <w:rPr>
          <w:b/>
          <w:sz w:val="24"/>
          <w:szCs w:val="28"/>
        </w:rPr>
        <w:t>B</w:t>
      </w:r>
      <w:r w:rsidRPr="0023576C">
        <w:rPr>
          <w:sz w:val="24"/>
          <w:szCs w:val="28"/>
        </w:rPr>
        <w:t xml:space="preserve"> note is at the beginning of the 2</w:t>
      </w:r>
      <w:r w:rsidRPr="0023576C">
        <w:rPr>
          <w:sz w:val="24"/>
          <w:szCs w:val="28"/>
          <w:vertAlign w:val="superscript"/>
        </w:rPr>
        <w:t>nd</w:t>
      </w:r>
      <w:r w:rsidRPr="0023576C">
        <w:rPr>
          <w:sz w:val="24"/>
          <w:szCs w:val="28"/>
        </w:rPr>
        <w:t xml:space="preserve"> register. </w:t>
      </w:r>
    </w:p>
    <w:p w14:paraId="28B19E97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This register has a soft timbre and medium power, like the 2</w:t>
      </w:r>
      <w:r w:rsidRPr="0023576C">
        <w:rPr>
          <w:sz w:val="24"/>
          <w:szCs w:val="28"/>
          <w:vertAlign w:val="superscript"/>
        </w:rPr>
        <w:t>nd</w:t>
      </w:r>
      <w:r w:rsidRPr="0023576C">
        <w:rPr>
          <w:sz w:val="24"/>
          <w:szCs w:val="28"/>
        </w:rPr>
        <w:t xml:space="preserve"> register of the bassoon. </w:t>
      </w:r>
    </w:p>
    <w:p w14:paraId="411DC858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As you see, flute gains the power starting from </w:t>
      </w:r>
      <w:r w:rsidRPr="0023576C">
        <w:rPr>
          <w:b/>
          <w:sz w:val="24"/>
          <w:szCs w:val="28"/>
        </w:rPr>
        <w:t>A4.</w:t>
      </w:r>
    </w:p>
    <w:p w14:paraId="2E9BA85E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Thus, due to its medium power, 1 flute can be voiced against 2 bassoons.</w:t>
      </w:r>
    </w:p>
    <w:p w14:paraId="2496F42B" w14:textId="38890DAD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As the flute is in </w:t>
      </w:r>
      <w:r w:rsidR="00D85E9A">
        <w:rPr>
          <w:sz w:val="24"/>
          <w:szCs w:val="28"/>
        </w:rPr>
        <w:t xml:space="preserve">the </w:t>
      </w:r>
      <w:r w:rsidRPr="0023576C">
        <w:rPr>
          <w:sz w:val="24"/>
          <w:szCs w:val="28"/>
        </w:rPr>
        <w:t>2</w:t>
      </w:r>
      <w:r w:rsidRPr="0023576C">
        <w:rPr>
          <w:sz w:val="24"/>
          <w:szCs w:val="28"/>
          <w:vertAlign w:val="superscript"/>
        </w:rPr>
        <w:t>nd</w:t>
      </w:r>
      <w:r w:rsidRPr="0023576C">
        <w:rPr>
          <w:sz w:val="24"/>
          <w:szCs w:val="28"/>
        </w:rPr>
        <w:t xml:space="preserve"> register, “true” – </w:t>
      </w:r>
      <w:proofErr w:type="spellStart"/>
      <w:proofErr w:type="gramStart"/>
      <w:r w:rsidRPr="0023576C">
        <w:rPr>
          <w:b/>
          <w:i/>
          <w:sz w:val="24"/>
          <w:szCs w:val="28"/>
        </w:rPr>
        <w:t>pp,p</w:t>
      </w:r>
      <w:proofErr w:type="gramEnd"/>
      <w:r w:rsidRPr="0023576C">
        <w:rPr>
          <w:b/>
          <w:i/>
          <w:sz w:val="24"/>
          <w:szCs w:val="28"/>
        </w:rPr>
        <w:t>,mp,mf</w:t>
      </w:r>
      <w:proofErr w:type="spellEnd"/>
      <w:r w:rsidRPr="0023576C">
        <w:rPr>
          <w:sz w:val="24"/>
          <w:szCs w:val="28"/>
        </w:rPr>
        <w:t xml:space="preserve">, and </w:t>
      </w:r>
      <w:r w:rsidRPr="0023576C">
        <w:rPr>
          <w:b/>
          <w:i/>
          <w:sz w:val="24"/>
          <w:szCs w:val="28"/>
        </w:rPr>
        <w:t>f</w:t>
      </w:r>
      <w:r w:rsidRPr="0023576C">
        <w:rPr>
          <w:sz w:val="24"/>
          <w:szCs w:val="28"/>
        </w:rPr>
        <w:t xml:space="preserve"> dynamics can be used.</w:t>
      </w:r>
    </w:p>
    <w:p w14:paraId="4E21DD2D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The </w:t>
      </w:r>
      <w:proofErr w:type="spellStart"/>
      <w:r w:rsidRPr="0023576C">
        <w:rPr>
          <w:b/>
          <w:i/>
          <w:sz w:val="24"/>
          <w:szCs w:val="28"/>
        </w:rPr>
        <w:t>ppp</w:t>
      </w:r>
      <w:proofErr w:type="spellEnd"/>
      <w:r w:rsidRPr="0023576C">
        <w:rPr>
          <w:b/>
          <w:i/>
          <w:sz w:val="24"/>
          <w:szCs w:val="28"/>
        </w:rPr>
        <w:t xml:space="preserve"> </w:t>
      </w:r>
      <w:r w:rsidRPr="0023576C">
        <w:rPr>
          <w:sz w:val="24"/>
          <w:szCs w:val="28"/>
        </w:rPr>
        <w:t>and</w:t>
      </w:r>
      <w:r w:rsidRPr="0023576C">
        <w:rPr>
          <w:b/>
          <w:i/>
          <w:sz w:val="24"/>
          <w:szCs w:val="28"/>
        </w:rPr>
        <w:t xml:space="preserve"> ff </w:t>
      </w:r>
      <w:r w:rsidRPr="0023576C">
        <w:rPr>
          <w:sz w:val="24"/>
          <w:szCs w:val="28"/>
        </w:rPr>
        <w:t>will be relative dynamics.</w:t>
      </w:r>
    </w:p>
    <w:p w14:paraId="042EF319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As I said, we can use the second voicing as well. </w:t>
      </w:r>
    </w:p>
    <w:p w14:paraId="1830C134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1 bassoon and 2 flutes.</w:t>
      </w:r>
    </w:p>
    <w:p w14:paraId="2170A76F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This voicing is also well done.</w:t>
      </w:r>
    </w:p>
    <w:p w14:paraId="79D401FF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Just use it with soft dynamics.</w:t>
      </w:r>
    </w:p>
    <w:p w14:paraId="555D8813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Don’t write strong dynamics!</w:t>
      </w:r>
    </w:p>
    <w:p w14:paraId="003A253C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The </w:t>
      </w:r>
      <w:proofErr w:type="spellStart"/>
      <w:r w:rsidRPr="0023576C">
        <w:rPr>
          <w:b/>
          <w:i/>
          <w:sz w:val="24"/>
          <w:szCs w:val="28"/>
        </w:rPr>
        <w:t>ppp</w:t>
      </w:r>
      <w:proofErr w:type="spellEnd"/>
      <w:r w:rsidRPr="0023576C">
        <w:rPr>
          <w:b/>
          <w:i/>
          <w:sz w:val="24"/>
          <w:szCs w:val="28"/>
        </w:rPr>
        <w:t xml:space="preserve"> </w:t>
      </w:r>
      <w:r w:rsidRPr="0023576C">
        <w:rPr>
          <w:sz w:val="24"/>
          <w:szCs w:val="28"/>
        </w:rPr>
        <w:t>and</w:t>
      </w:r>
      <w:r w:rsidRPr="0023576C">
        <w:rPr>
          <w:b/>
          <w:i/>
          <w:sz w:val="24"/>
          <w:szCs w:val="28"/>
        </w:rPr>
        <w:t xml:space="preserve"> mf </w:t>
      </w:r>
      <w:r w:rsidRPr="0023576C">
        <w:rPr>
          <w:sz w:val="24"/>
          <w:szCs w:val="28"/>
        </w:rPr>
        <w:t>will be relative.</w:t>
      </w:r>
    </w:p>
    <w:p w14:paraId="51B32A97" w14:textId="7CDE6922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The next chord is </w:t>
      </w:r>
      <w:r w:rsidRPr="0023576C">
        <w:rPr>
          <w:b/>
          <w:sz w:val="24"/>
          <w:szCs w:val="28"/>
        </w:rPr>
        <w:t>D major</w:t>
      </w:r>
      <w:r w:rsidRPr="0023576C">
        <w:rPr>
          <w:sz w:val="24"/>
          <w:szCs w:val="28"/>
        </w:rPr>
        <w:t xml:space="preserve"> in </w:t>
      </w:r>
      <w:r w:rsidR="00D85E9A">
        <w:rPr>
          <w:sz w:val="24"/>
          <w:szCs w:val="28"/>
        </w:rPr>
        <w:t xml:space="preserve">the </w:t>
      </w:r>
      <w:r w:rsidRPr="0023576C">
        <w:rPr>
          <w:sz w:val="24"/>
          <w:szCs w:val="28"/>
        </w:rPr>
        <w:t>open position.</w:t>
      </w:r>
    </w:p>
    <w:p w14:paraId="6175BABF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Let’s look at the pdf file and find out which one of the </w:t>
      </w:r>
      <w:proofErr w:type="gramStart"/>
      <w:r w:rsidRPr="0023576C">
        <w:rPr>
          <w:sz w:val="24"/>
          <w:szCs w:val="28"/>
        </w:rPr>
        <w:t>voicing</w:t>
      </w:r>
      <w:proofErr w:type="gramEnd"/>
      <w:r w:rsidRPr="0023576C">
        <w:rPr>
          <w:sz w:val="24"/>
          <w:szCs w:val="28"/>
        </w:rPr>
        <w:t xml:space="preserve"> can be used.</w:t>
      </w:r>
    </w:p>
    <w:p w14:paraId="7C8A1C15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Please, write your answer in the comments below the video lecture!</w:t>
      </w:r>
    </w:p>
    <w:p w14:paraId="596444A5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The </w:t>
      </w:r>
      <w:r w:rsidRPr="0023576C">
        <w:rPr>
          <w:b/>
          <w:sz w:val="24"/>
          <w:szCs w:val="28"/>
        </w:rPr>
        <w:t>D minor</w:t>
      </w:r>
      <w:r w:rsidRPr="0023576C">
        <w:rPr>
          <w:sz w:val="24"/>
          <w:szCs w:val="28"/>
        </w:rPr>
        <w:t xml:space="preserve"> is in the 1</w:t>
      </w:r>
      <w:r w:rsidRPr="0023576C">
        <w:rPr>
          <w:sz w:val="24"/>
          <w:szCs w:val="28"/>
          <w:vertAlign w:val="superscript"/>
        </w:rPr>
        <w:t>st</w:t>
      </w:r>
      <w:r w:rsidRPr="0023576C">
        <w:rPr>
          <w:sz w:val="24"/>
          <w:szCs w:val="28"/>
        </w:rPr>
        <w:t xml:space="preserve"> inversion.</w:t>
      </w:r>
    </w:p>
    <w:p w14:paraId="76AA40E2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lastRenderedPageBreak/>
        <w:t xml:space="preserve">Since, the </w:t>
      </w:r>
      <w:r w:rsidRPr="0023576C">
        <w:rPr>
          <w:b/>
          <w:sz w:val="24"/>
          <w:szCs w:val="28"/>
        </w:rPr>
        <w:t>D</w:t>
      </w:r>
      <w:r w:rsidRPr="0023576C">
        <w:rPr>
          <w:sz w:val="24"/>
          <w:szCs w:val="28"/>
        </w:rPr>
        <w:t xml:space="preserve"> note is not effective due to its thin and poor quality, you should replace it by 2</w:t>
      </w:r>
      <w:r w:rsidRPr="0023576C">
        <w:rPr>
          <w:sz w:val="24"/>
          <w:szCs w:val="28"/>
          <w:vertAlign w:val="superscript"/>
        </w:rPr>
        <w:t>nd</w:t>
      </w:r>
      <w:r w:rsidRPr="0023576C">
        <w:rPr>
          <w:sz w:val="24"/>
          <w:szCs w:val="28"/>
        </w:rPr>
        <w:t xml:space="preserve"> flute.</w:t>
      </w:r>
    </w:p>
    <w:p w14:paraId="7C882139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This chord can be voiced with all “true” and “relative” dynamics.</w:t>
      </w:r>
    </w:p>
    <w:p w14:paraId="0D6F831E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In fact, this type of open part harmony in the high range is not effective. </w:t>
      </w:r>
    </w:p>
    <w:p w14:paraId="0A05CFAC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I showed this example just to understand the registers of both instruments.</w:t>
      </w:r>
    </w:p>
    <w:p w14:paraId="1BFCAEB0" w14:textId="05CDC090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So, I want to stop our lessons, as the bassoon’s 4</w:t>
      </w:r>
      <w:r w:rsidRPr="0023576C">
        <w:rPr>
          <w:sz w:val="24"/>
          <w:szCs w:val="28"/>
          <w:vertAlign w:val="superscript"/>
        </w:rPr>
        <w:t>th</w:t>
      </w:r>
      <w:r w:rsidRPr="0023576C">
        <w:rPr>
          <w:sz w:val="24"/>
          <w:szCs w:val="28"/>
        </w:rPr>
        <w:t xml:space="preserve"> register is not effective in chord voicing.</w:t>
      </w:r>
    </w:p>
    <w:p w14:paraId="47C64810" w14:textId="77777777" w:rsidR="00751F9C" w:rsidRPr="0023576C" w:rsidRDefault="00751F9C" w:rsidP="00751F9C">
      <w:pPr>
        <w:rPr>
          <w:sz w:val="24"/>
          <w:szCs w:val="28"/>
          <w:lang w:val="az-Latn-AZ"/>
        </w:rPr>
      </w:pPr>
      <w:r w:rsidRPr="0023576C">
        <w:rPr>
          <w:sz w:val="24"/>
          <w:szCs w:val="28"/>
          <w:lang w:val="az-Latn-AZ"/>
        </w:rPr>
        <w:t>At the end of this lecture, we can arrive at this conclusion!</w:t>
      </w:r>
    </w:p>
    <w:p w14:paraId="1CC77B83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1. Both flute and bassoon gradually lose their thickness ascending from low to very high register.  </w:t>
      </w:r>
    </w:p>
    <w:p w14:paraId="2BDA0112" w14:textId="1868B488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2. Flute gains the power as it ascends. </w:t>
      </w:r>
      <w:r w:rsidRPr="0023576C">
        <w:rPr>
          <w:sz w:val="24"/>
          <w:szCs w:val="28"/>
          <w:lang w:val="az-Latn-AZ"/>
        </w:rPr>
        <w:t>On the contrary</w:t>
      </w:r>
      <w:r w:rsidR="006C7591">
        <w:rPr>
          <w:sz w:val="24"/>
          <w:szCs w:val="28"/>
          <w:lang w:val="az-Latn-AZ"/>
        </w:rPr>
        <w:t>,</w:t>
      </w:r>
      <w:r w:rsidRPr="0023576C">
        <w:rPr>
          <w:sz w:val="24"/>
          <w:szCs w:val="28"/>
          <w:lang w:val="az-Latn-AZ"/>
        </w:rPr>
        <w:t xml:space="preserve"> bassoon </w:t>
      </w:r>
      <w:r w:rsidR="006C7591">
        <w:rPr>
          <w:sz w:val="24"/>
          <w:szCs w:val="28"/>
          <w:lang w:val="az-Latn-AZ"/>
        </w:rPr>
        <w:t>loses</w:t>
      </w:r>
      <w:r w:rsidRPr="0023576C">
        <w:rPr>
          <w:sz w:val="24"/>
          <w:szCs w:val="28"/>
          <w:lang w:val="az-Latn-AZ"/>
        </w:rPr>
        <w:t xml:space="preserve"> </w:t>
      </w:r>
      <w:r w:rsidRPr="0023576C">
        <w:rPr>
          <w:sz w:val="24"/>
          <w:szCs w:val="28"/>
        </w:rPr>
        <w:t>the</w:t>
      </w:r>
      <w:r w:rsidRPr="0023576C">
        <w:rPr>
          <w:sz w:val="24"/>
          <w:szCs w:val="28"/>
          <w:lang w:val="az-Latn-AZ"/>
        </w:rPr>
        <w:t xml:space="preserve"> </w:t>
      </w:r>
      <w:r w:rsidR="006C7591">
        <w:rPr>
          <w:sz w:val="24"/>
          <w:szCs w:val="28"/>
          <w:lang w:val="az-Latn-AZ"/>
        </w:rPr>
        <w:t>strength</w:t>
      </w:r>
      <w:r w:rsidRPr="0023576C">
        <w:rPr>
          <w:sz w:val="24"/>
          <w:szCs w:val="28"/>
        </w:rPr>
        <w:t xml:space="preserve"> as it goes from low to very high.</w:t>
      </w:r>
    </w:p>
    <w:p w14:paraId="6567D705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3. All registers of the flute can be used in chord voicing. </w:t>
      </w:r>
    </w:p>
    <w:p w14:paraId="5BB0BF98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4. All bassoon’s registers are useful in chord voicing, except the 4</w:t>
      </w:r>
      <w:r w:rsidRPr="0023576C">
        <w:rPr>
          <w:sz w:val="24"/>
          <w:szCs w:val="28"/>
          <w:vertAlign w:val="superscript"/>
        </w:rPr>
        <w:t>th</w:t>
      </w:r>
      <w:r w:rsidRPr="0023576C">
        <w:rPr>
          <w:sz w:val="24"/>
          <w:szCs w:val="28"/>
        </w:rPr>
        <w:t xml:space="preserve"> register. </w:t>
      </w:r>
    </w:p>
    <w:p w14:paraId="26B30FD3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5. Depending on registers, all “true” (</w:t>
      </w:r>
      <w:proofErr w:type="spellStart"/>
      <w:proofErr w:type="gramStart"/>
      <w:r w:rsidRPr="0023576C">
        <w:rPr>
          <w:b/>
          <w:bCs/>
          <w:i/>
          <w:iCs/>
          <w:sz w:val="24"/>
          <w:szCs w:val="28"/>
        </w:rPr>
        <w:t>pp,p</w:t>
      </w:r>
      <w:proofErr w:type="gramEnd"/>
      <w:r w:rsidRPr="0023576C">
        <w:rPr>
          <w:b/>
          <w:bCs/>
          <w:i/>
          <w:iCs/>
          <w:sz w:val="24"/>
          <w:szCs w:val="28"/>
        </w:rPr>
        <w:t>,mp,mf,f</w:t>
      </w:r>
      <w:proofErr w:type="spellEnd"/>
      <w:r w:rsidRPr="0023576C">
        <w:rPr>
          <w:sz w:val="24"/>
          <w:szCs w:val="28"/>
        </w:rPr>
        <w:t>) and “relative” (</w:t>
      </w:r>
      <w:proofErr w:type="spellStart"/>
      <w:r w:rsidRPr="0023576C">
        <w:rPr>
          <w:b/>
          <w:bCs/>
          <w:i/>
          <w:iCs/>
          <w:sz w:val="24"/>
          <w:szCs w:val="28"/>
        </w:rPr>
        <w:t>ppp;ff</w:t>
      </w:r>
      <w:proofErr w:type="spellEnd"/>
      <w:r w:rsidRPr="0023576C">
        <w:rPr>
          <w:b/>
          <w:bCs/>
          <w:i/>
          <w:iCs/>
          <w:sz w:val="24"/>
          <w:szCs w:val="28"/>
        </w:rPr>
        <w:t>; etc.</w:t>
      </w:r>
      <w:r w:rsidRPr="0023576C">
        <w:rPr>
          <w:sz w:val="24"/>
          <w:szCs w:val="28"/>
        </w:rPr>
        <w:t>) dynamics can be used.</w:t>
      </w:r>
    </w:p>
    <w:p w14:paraId="3E72D0D1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6. Open and close three-part harmony can be played by either 2 bassoons and 1 flute, or 1 bassoon a</w:t>
      </w:r>
      <w:r>
        <w:rPr>
          <w:sz w:val="24"/>
          <w:szCs w:val="28"/>
        </w:rPr>
        <w:t xml:space="preserve">nd 2 flutes, with the exception </w:t>
      </w:r>
      <w:r w:rsidRPr="0023576C">
        <w:rPr>
          <w:sz w:val="24"/>
          <w:szCs w:val="28"/>
        </w:rPr>
        <w:t>of some situations.</w:t>
      </w:r>
    </w:p>
    <w:p w14:paraId="55C1C07C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When at least two of the following three situations occur at the same time, 1 bassoon and 2 flutes must be used in voicing:</w:t>
      </w:r>
    </w:p>
    <w:p w14:paraId="050237BB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If the top note of the chord is in the 1</w:t>
      </w:r>
      <w:r w:rsidRPr="0023576C">
        <w:rPr>
          <w:sz w:val="24"/>
          <w:szCs w:val="28"/>
          <w:vertAlign w:val="superscript"/>
        </w:rPr>
        <w:t>st</w:t>
      </w:r>
      <w:r w:rsidRPr="0023576C">
        <w:rPr>
          <w:sz w:val="24"/>
          <w:szCs w:val="28"/>
        </w:rPr>
        <w:t xml:space="preserve"> register of the flute.</w:t>
      </w:r>
    </w:p>
    <w:p w14:paraId="4120BCE0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If the middle note of the chord is in the 3</w:t>
      </w:r>
      <w:r w:rsidRPr="0023576C">
        <w:rPr>
          <w:sz w:val="24"/>
          <w:szCs w:val="28"/>
          <w:vertAlign w:val="superscript"/>
        </w:rPr>
        <w:t>rd</w:t>
      </w:r>
      <w:r w:rsidRPr="0023576C">
        <w:rPr>
          <w:sz w:val="24"/>
          <w:szCs w:val="28"/>
        </w:rPr>
        <w:t xml:space="preserve"> or 4</w:t>
      </w:r>
      <w:r w:rsidRPr="0023576C">
        <w:rPr>
          <w:sz w:val="24"/>
          <w:szCs w:val="28"/>
          <w:vertAlign w:val="superscript"/>
        </w:rPr>
        <w:t>th</w:t>
      </w:r>
      <w:r w:rsidRPr="0023576C">
        <w:rPr>
          <w:sz w:val="24"/>
          <w:szCs w:val="28"/>
        </w:rPr>
        <w:t xml:space="preserve"> register of the bassoon.</w:t>
      </w:r>
    </w:p>
    <w:p w14:paraId="1FFAC334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If the low note of the chord is between the D#4 and F5 range of the bassoon.</w:t>
      </w:r>
    </w:p>
    <w:p w14:paraId="721F75F5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So, we have done our lecture. </w:t>
      </w:r>
    </w:p>
    <w:p w14:paraId="3BFD3090" w14:textId="03E2883F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If you liked this lecture, please join our orchestration course and learn more orchestration techniques.</w:t>
      </w:r>
    </w:p>
    <w:p w14:paraId="7B3CE830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This course consists of three parts:</w:t>
      </w:r>
    </w:p>
    <w:p w14:paraId="6AA47E82" w14:textId="77777777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Part one – Orchestral Chord Voicings</w:t>
      </w:r>
    </w:p>
    <w:p w14:paraId="439631D8" w14:textId="630E56A1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>In this part</w:t>
      </w:r>
      <w:r w:rsidR="006C7591">
        <w:rPr>
          <w:sz w:val="24"/>
          <w:szCs w:val="28"/>
        </w:rPr>
        <w:t>,</w:t>
      </w:r>
      <w:r w:rsidRPr="0023576C">
        <w:rPr>
          <w:sz w:val="24"/>
          <w:szCs w:val="28"/>
        </w:rPr>
        <w:t xml:space="preserve"> you will learn how to voice 3,4,5</w:t>
      </w:r>
      <w:r w:rsidR="006C7591">
        <w:rPr>
          <w:sz w:val="24"/>
          <w:szCs w:val="28"/>
        </w:rPr>
        <w:t>,</w:t>
      </w:r>
      <w:r w:rsidRPr="0023576C">
        <w:rPr>
          <w:sz w:val="24"/>
          <w:szCs w:val="28"/>
        </w:rPr>
        <w:t xml:space="preserve"> and several parts </w:t>
      </w:r>
      <w:r w:rsidR="006C7591">
        <w:rPr>
          <w:sz w:val="24"/>
          <w:szCs w:val="28"/>
        </w:rPr>
        <w:t xml:space="preserve">of </w:t>
      </w:r>
      <w:r w:rsidRPr="0023576C">
        <w:rPr>
          <w:sz w:val="24"/>
          <w:szCs w:val="28"/>
        </w:rPr>
        <w:t>harmony between woodwinds, brass</w:t>
      </w:r>
      <w:r w:rsidR="006C7591">
        <w:rPr>
          <w:sz w:val="24"/>
          <w:szCs w:val="28"/>
        </w:rPr>
        <w:t>,</w:t>
      </w:r>
      <w:r w:rsidRPr="0023576C">
        <w:rPr>
          <w:sz w:val="24"/>
          <w:szCs w:val="28"/>
        </w:rPr>
        <w:t xml:space="preserve"> and strings </w:t>
      </w:r>
      <w:r w:rsidR="006C7591">
        <w:rPr>
          <w:sz w:val="24"/>
          <w:szCs w:val="28"/>
        </w:rPr>
        <w:t>sections</w:t>
      </w:r>
      <w:r w:rsidRPr="0023576C">
        <w:rPr>
          <w:sz w:val="24"/>
          <w:szCs w:val="28"/>
        </w:rPr>
        <w:t>.</w:t>
      </w:r>
    </w:p>
    <w:p w14:paraId="74030588" w14:textId="4C4E49EC" w:rsidR="00751F9C" w:rsidRPr="0023576C" w:rsidRDefault="00751F9C" w:rsidP="00751F9C">
      <w:pPr>
        <w:rPr>
          <w:sz w:val="24"/>
          <w:szCs w:val="28"/>
        </w:rPr>
      </w:pPr>
      <w:r w:rsidRPr="0023576C">
        <w:rPr>
          <w:sz w:val="24"/>
          <w:szCs w:val="28"/>
        </w:rPr>
        <w:t xml:space="preserve">Part </w:t>
      </w:r>
      <w:r w:rsidR="006C7591">
        <w:rPr>
          <w:sz w:val="24"/>
          <w:szCs w:val="28"/>
        </w:rPr>
        <w:t>Two</w:t>
      </w:r>
      <w:r w:rsidRPr="0023576C">
        <w:rPr>
          <w:sz w:val="24"/>
          <w:szCs w:val="28"/>
        </w:rPr>
        <w:t xml:space="preserve"> – Orchestral Texture Making</w:t>
      </w:r>
    </w:p>
    <w:p w14:paraId="32F818FC" w14:textId="7D353FB9" w:rsidR="00751F9C" w:rsidRPr="008644B0" w:rsidRDefault="00751F9C" w:rsidP="00751F9C">
      <w:pPr>
        <w:rPr>
          <w:sz w:val="24"/>
          <w:szCs w:val="28"/>
        </w:rPr>
      </w:pPr>
      <w:r w:rsidRPr="008644B0">
        <w:rPr>
          <w:sz w:val="24"/>
          <w:szCs w:val="28"/>
        </w:rPr>
        <w:lastRenderedPageBreak/>
        <w:t xml:space="preserve">This part will </w:t>
      </w:r>
      <w:r w:rsidR="006C7591">
        <w:rPr>
          <w:sz w:val="24"/>
          <w:szCs w:val="28"/>
        </w:rPr>
        <w:t>include</w:t>
      </w:r>
      <w:r w:rsidRPr="008644B0">
        <w:rPr>
          <w:sz w:val="24"/>
          <w:szCs w:val="28"/>
        </w:rPr>
        <w:t xml:space="preserve"> lectures about: </w:t>
      </w:r>
    </w:p>
    <w:p w14:paraId="72E348A5" w14:textId="7EDA9D61" w:rsidR="00751F9C" w:rsidRPr="008644B0" w:rsidRDefault="00751F9C" w:rsidP="00751F9C">
      <w:pPr>
        <w:rPr>
          <w:sz w:val="24"/>
          <w:szCs w:val="28"/>
        </w:rPr>
      </w:pPr>
      <w:r w:rsidRPr="008644B0">
        <w:rPr>
          <w:sz w:val="24"/>
          <w:szCs w:val="28"/>
        </w:rPr>
        <w:t xml:space="preserve">how to find </w:t>
      </w:r>
      <w:r w:rsidR="006C7591">
        <w:rPr>
          <w:sz w:val="24"/>
          <w:szCs w:val="28"/>
        </w:rPr>
        <w:t xml:space="preserve">the </w:t>
      </w:r>
      <w:r w:rsidRPr="008644B0">
        <w:rPr>
          <w:sz w:val="24"/>
          <w:szCs w:val="28"/>
        </w:rPr>
        <w:t>best registers for solo instruments?</w:t>
      </w:r>
    </w:p>
    <w:p w14:paraId="1466DEA0" w14:textId="2DDD40F8" w:rsidR="00751F9C" w:rsidRPr="008644B0" w:rsidRDefault="00751F9C" w:rsidP="00751F9C">
      <w:pPr>
        <w:rPr>
          <w:sz w:val="24"/>
          <w:szCs w:val="28"/>
        </w:rPr>
      </w:pPr>
      <w:r w:rsidRPr="008644B0">
        <w:rPr>
          <w:sz w:val="24"/>
          <w:szCs w:val="28"/>
        </w:rPr>
        <w:t xml:space="preserve">how </w:t>
      </w:r>
      <w:r w:rsidR="006C7591">
        <w:rPr>
          <w:sz w:val="24"/>
          <w:szCs w:val="28"/>
        </w:rPr>
        <w:t>do</w:t>
      </w:r>
      <w:r w:rsidRPr="008644B0">
        <w:rPr>
          <w:sz w:val="24"/>
          <w:szCs w:val="28"/>
        </w:rPr>
        <w:t xml:space="preserve"> use unison and octave doublings?</w:t>
      </w:r>
    </w:p>
    <w:p w14:paraId="49775D31" w14:textId="1C124429" w:rsidR="00751F9C" w:rsidRPr="008644B0" w:rsidRDefault="00751F9C" w:rsidP="00751F9C">
      <w:pPr>
        <w:rPr>
          <w:sz w:val="24"/>
          <w:szCs w:val="28"/>
        </w:rPr>
      </w:pPr>
      <w:r w:rsidRPr="008644B0">
        <w:rPr>
          <w:sz w:val="24"/>
          <w:szCs w:val="28"/>
        </w:rPr>
        <w:t xml:space="preserve">How to make </w:t>
      </w:r>
      <w:r w:rsidR="006C7591">
        <w:rPr>
          <w:sz w:val="24"/>
          <w:szCs w:val="28"/>
        </w:rPr>
        <w:t xml:space="preserve">an </w:t>
      </w:r>
      <w:r w:rsidRPr="008644B0">
        <w:rPr>
          <w:sz w:val="24"/>
          <w:szCs w:val="28"/>
        </w:rPr>
        <w:t>orchestral texture using different methods?</w:t>
      </w:r>
    </w:p>
    <w:p w14:paraId="033EFC11" w14:textId="03CD991D" w:rsidR="00751F9C" w:rsidRPr="008644B0" w:rsidRDefault="00751F9C" w:rsidP="00751F9C">
      <w:pPr>
        <w:rPr>
          <w:sz w:val="24"/>
          <w:szCs w:val="28"/>
        </w:rPr>
      </w:pPr>
      <w:r w:rsidRPr="008644B0">
        <w:rPr>
          <w:sz w:val="24"/>
          <w:szCs w:val="28"/>
        </w:rPr>
        <w:t xml:space="preserve">How to work with </w:t>
      </w:r>
      <w:r w:rsidR="006C7591">
        <w:rPr>
          <w:sz w:val="24"/>
          <w:szCs w:val="28"/>
        </w:rPr>
        <w:t xml:space="preserve">a </w:t>
      </w:r>
      <w:r w:rsidRPr="008644B0">
        <w:rPr>
          <w:sz w:val="24"/>
          <w:szCs w:val="28"/>
        </w:rPr>
        <w:t>small ensemble and full orchestra?</w:t>
      </w:r>
    </w:p>
    <w:p w14:paraId="2258D4CB" w14:textId="55D573ED" w:rsidR="00751F9C" w:rsidRPr="008644B0" w:rsidRDefault="00751F9C" w:rsidP="00751F9C">
      <w:pPr>
        <w:rPr>
          <w:sz w:val="24"/>
          <w:szCs w:val="28"/>
        </w:rPr>
      </w:pPr>
      <w:r w:rsidRPr="008644B0">
        <w:rPr>
          <w:sz w:val="24"/>
          <w:szCs w:val="28"/>
        </w:rPr>
        <w:t xml:space="preserve">Part three – Orchestral Effects (film scoring techniques </w:t>
      </w:r>
      <w:r w:rsidR="006C7591">
        <w:rPr>
          <w:sz w:val="24"/>
          <w:szCs w:val="28"/>
        </w:rPr>
        <w:t>are</w:t>
      </w:r>
      <w:r w:rsidRPr="008644B0">
        <w:rPr>
          <w:sz w:val="24"/>
          <w:szCs w:val="28"/>
        </w:rPr>
        <w:t xml:space="preserve"> also included)</w:t>
      </w:r>
    </w:p>
    <w:p w14:paraId="44E84790" w14:textId="78CD3172" w:rsidR="00751F9C" w:rsidRPr="008644B0" w:rsidRDefault="00751F9C" w:rsidP="00751F9C">
      <w:pPr>
        <w:rPr>
          <w:sz w:val="24"/>
          <w:szCs w:val="28"/>
        </w:rPr>
      </w:pPr>
      <w:r w:rsidRPr="008644B0">
        <w:rPr>
          <w:sz w:val="24"/>
          <w:szCs w:val="28"/>
        </w:rPr>
        <w:t>In this part</w:t>
      </w:r>
      <w:r w:rsidR="006C7591">
        <w:rPr>
          <w:sz w:val="24"/>
          <w:szCs w:val="28"/>
        </w:rPr>
        <w:t>,</w:t>
      </w:r>
      <w:r w:rsidRPr="008644B0">
        <w:rPr>
          <w:sz w:val="24"/>
          <w:szCs w:val="28"/>
        </w:rPr>
        <w:t xml:space="preserve"> you will learn how to make orchestral effects, chords, </w:t>
      </w:r>
      <w:r w:rsidR="006C7591">
        <w:rPr>
          <w:sz w:val="24"/>
          <w:szCs w:val="28"/>
        </w:rPr>
        <w:t xml:space="preserve">and </w:t>
      </w:r>
      <w:r w:rsidRPr="008644B0">
        <w:rPr>
          <w:sz w:val="24"/>
          <w:szCs w:val="28"/>
        </w:rPr>
        <w:t>melodies in a different ge</w:t>
      </w:r>
      <w:r>
        <w:rPr>
          <w:sz w:val="24"/>
          <w:szCs w:val="28"/>
        </w:rPr>
        <w:t>nre, such as “comedy”, “drama”, “romantic”, “horror” story and so on.</w:t>
      </w:r>
    </w:p>
    <w:p w14:paraId="1E0E4BA9" w14:textId="72EEE742" w:rsidR="00751F9C" w:rsidRPr="008644B0" w:rsidRDefault="00751F9C" w:rsidP="00751F9C">
      <w:pPr>
        <w:rPr>
          <w:sz w:val="24"/>
          <w:szCs w:val="28"/>
        </w:rPr>
      </w:pPr>
      <w:r w:rsidRPr="008644B0">
        <w:rPr>
          <w:sz w:val="24"/>
          <w:szCs w:val="28"/>
        </w:rPr>
        <w:t>During the course, you will get new weekly lectur</w:t>
      </w:r>
      <w:r>
        <w:rPr>
          <w:sz w:val="24"/>
          <w:szCs w:val="28"/>
        </w:rPr>
        <w:t>es, pdf files</w:t>
      </w:r>
      <w:r w:rsidR="006C7591">
        <w:rPr>
          <w:sz w:val="24"/>
          <w:szCs w:val="28"/>
        </w:rPr>
        <w:t>,</w:t>
      </w:r>
      <w:r>
        <w:rPr>
          <w:sz w:val="24"/>
          <w:szCs w:val="28"/>
        </w:rPr>
        <w:t xml:space="preserve"> and assignments. </w:t>
      </w:r>
    </w:p>
    <w:p w14:paraId="25795EE6" w14:textId="4FA5A618" w:rsidR="00751F9C" w:rsidRPr="008644B0" w:rsidRDefault="00751F9C" w:rsidP="00751F9C">
      <w:pPr>
        <w:rPr>
          <w:sz w:val="24"/>
          <w:szCs w:val="28"/>
        </w:rPr>
      </w:pPr>
      <w:r w:rsidRPr="008644B0">
        <w:rPr>
          <w:sz w:val="24"/>
          <w:szCs w:val="28"/>
        </w:rPr>
        <w:t xml:space="preserve">If you have any </w:t>
      </w:r>
      <w:r w:rsidR="006C7591">
        <w:rPr>
          <w:sz w:val="24"/>
          <w:szCs w:val="28"/>
        </w:rPr>
        <w:t>questions</w:t>
      </w:r>
      <w:r w:rsidRPr="008644B0">
        <w:rPr>
          <w:sz w:val="24"/>
          <w:szCs w:val="28"/>
        </w:rPr>
        <w:t xml:space="preserve">, don’t hesitate to ask me at </w:t>
      </w:r>
      <w:hyperlink r:id="rId6" w:history="1">
        <w:r w:rsidRPr="008644B0">
          <w:rPr>
            <w:rStyle w:val="Hyperlink"/>
            <w:sz w:val="24"/>
            <w:szCs w:val="28"/>
          </w:rPr>
          <w:t>secretsoforchestration@gmail.com</w:t>
        </w:r>
      </w:hyperlink>
    </w:p>
    <w:p w14:paraId="3C3A627D" w14:textId="77777777" w:rsidR="00751F9C" w:rsidRDefault="00751F9C" w:rsidP="00751F9C">
      <w:pPr>
        <w:rPr>
          <w:sz w:val="24"/>
          <w:szCs w:val="28"/>
        </w:rPr>
      </w:pPr>
      <w:r w:rsidRPr="008644B0">
        <w:rPr>
          <w:sz w:val="24"/>
          <w:szCs w:val="28"/>
        </w:rPr>
        <w:t>Thanks for watching! Bye for now!</w:t>
      </w:r>
    </w:p>
    <w:p w14:paraId="2FA10077" w14:textId="3CFA794C" w:rsidR="005D7467" w:rsidRPr="00AE12F2" w:rsidRDefault="005D7467">
      <w:pPr>
        <w:rPr>
          <w:sz w:val="24"/>
          <w:szCs w:val="28"/>
        </w:rPr>
      </w:pPr>
    </w:p>
    <w:sectPr w:rsidR="005D7467" w:rsidRPr="00AE12F2" w:rsidSect="0060177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0B3B5" w14:textId="77777777" w:rsidR="00D56A86" w:rsidRDefault="00D56A86" w:rsidP="00FF4467">
      <w:pPr>
        <w:spacing w:after="0" w:line="240" w:lineRule="auto"/>
      </w:pPr>
      <w:r>
        <w:separator/>
      </w:r>
    </w:p>
  </w:endnote>
  <w:endnote w:type="continuationSeparator" w:id="0">
    <w:p w14:paraId="4540144B" w14:textId="77777777" w:rsidR="00D56A86" w:rsidRDefault="00D56A86" w:rsidP="00FF44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D91D0" w14:textId="77777777" w:rsidR="00AC2E63" w:rsidRDefault="00AC2E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57286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9D8DA3" w14:textId="77777777" w:rsidR="00AC2E63" w:rsidRDefault="00AC2E6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30A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84F8590" w14:textId="77777777" w:rsidR="0060177B" w:rsidRDefault="006017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579D9" w14:textId="77777777" w:rsidR="00AC2E63" w:rsidRDefault="00AC2E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2C3C9" w14:textId="77777777" w:rsidR="00D56A86" w:rsidRDefault="00D56A86" w:rsidP="00FF4467">
      <w:pPr>
        <w:spacing w:after="0" w:line="240" w:lineRule="auto"/>
      </w:pPr>
      <w:r>
        <w:separator/>
      </w:r>
    </w:p>
  </w:footnote>
  <w:footnote w:type="continuationSeparator" w:id="0">
    <w:p w14:paraId="6B36CE09" w14:textId="77777777" w:rsidR="00D56A86" w:rsidRDefault="00D56A86" w:rsidP="00FF44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DADA0" w14:textId="77777777" w:rsidR="00AC2E63" w:rsidRDefault="00AC2E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42A17" w14:textId="77777777" w:rsidR="00AC2E63" w:rsidRDefault="00AC2E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544C5" w14:textId="77777777" w:rsidR="00AC2E63" w:rsidRDefault="00AC2E6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zOztDA3MjOxMDJU0lEKTi0uzszPAykwqQUA3kzuuywAAAA="/>
  </w:docVars>
  <w:rsids>
    <w:rsidRoot w:val="00620E37"/>
    <w:rsid w:val="000030AD"/>
    <w:rsid w:val="0001050E"/>
    <w:rsid w:val="00011433"/>
    <w:rsid w:val="00031592"/>
    <w:rsid w:val="00033222"/>
    <w:rsid w:val="000728BE"/>
    <w:rsid w:val="000C53FF"/>
    <w:rsid w:val="000D5392"/>
    <w:rsid w:val="000F66C0"/>
    <w:rsid w:val="00133CF2"/>
    <w:rsid w:val="001449D5"/>
    <w:rsid w:val="00153A86"/>
    <w:rsid w:val="001727AB"/>
    <w:rsid w:val="00177046"/>
    <w:rsid w:val="00181EFC"/>
    <w:rsid w:val="001931B4"/>
    <w:rsid w:val="001979A1"/>
    <w:rsid w:val="001A6D61"/>
    <w:rsid w:val="001E15DB"/>
    <w:rsid w:val="001E45D2"/>
    <w:rsid w:val="001F683A"/>
    <w:rsid w:val="00202363"/>
    <w:rsid w:val="00223FD5"/>
    <w:rsid w:val="00224F7F"/>
    <w:rsid w:val="00233804"/>
    <w:rsid w:val="0023576C"/>
    <w:rsid w:val="00240380"/>
    <w:rsid w:val="00257030"/>
    <w:rsid w:val="00264C47"/>
    <w:rsid w:val="00267FBF"/>
    <w:rsid w:val="00293401"/>
    <w:rsid w:val="002B13D3"/>
    <w:rsid w:val="002B15B4"/>
    <w:rsid w:val="002C4648"/>
    <w:rsid w:val="00302A5C"/>
    <w:rsid w:val="0031684A"/>
    <w:rsid w:val="00344462"/>
    <w:rsid w:val="003725E0"/>
    <w:rsid w:val="00377FF5"/>
    <w:rsid w:val="003D16A2"/>
    <w:rsid w:val="004371E2"/>
    <w:rsid w:val="004437D8"/>
    <w:rsid w:val="00450AFC"/>
    <w:rsid w:val="004C4B13"/>
    <w:rsid w:val="004D4420"/>
    <w:rsid w:val="00517EDC"/>
    <w:rsid w:val="00520DBC"/>
    <w:rsid w:val="00545F8E"/>
    <w:rsid w:val="00550B1D"/>
    <w:rsid w:val="0059415C"/>
    <w:rsid w:val="00595F55"/>
    <w:rsid w:val="005B0378"/>
    <w:rsid w:val="005B12C1"/>
    <w:rsid w:val="005B6502"/>
    <w:rsid w:val="005D7467"/>
    <w:rsid w:val="005E2B14"/>
    <w:rsid w:val="0060177B"/>
    <w:rsid w:val="00605884"/>
    <w:rsid w:val="006127E8"/>
    <w:rsid w:val="00620E37"/>
    <w:rsid w:val="006405A4"/>
    <w:rsid w:val="00641774"/>
    <w:rsid w:val="00641A04"/>
    <w:rsid w:val="006754F3"/>
    <w:rsid w:val="006B6D6E"/>
    <w:rsid w:val="006C7591"/>
    <w:rsid w:val="006E168C"/>
    <w:rsid w:val="006F1248"/>
    <w:rsid w:val="006F4850"/>
    <w:rsid w:val="0072733D"/>
    <w:rsid w:val="00751F9C"/>
    <w:rsid w:val="00777D85"/>
    <w:rsid w:val="00784A90"/>
    <w:rsid w:val="007A5CD9"/>
    <w:rsid w:val="007C08F4"/>
    <w:rsid w:val="007E5F47"/>
    <w:rsid w:val="008077A9"/>
    <w:rsid w:val="00834CCA"/>
    <w:rsid w:val="0084192E"/>
    <w:rsid w:val="00853E36"/>
    <w:rsid w:val="00854D0A"/>
    <w:rsid w:val="008644B0"/>
    <w:rsid w:val="00864AA9"/>
    <w:rsid w:val="0087636B"/>
    <w:rsid w:val="0087678A"/>
    <w:rsid w:val="00881138"/>
    <w:rsid w:val="00883074"/>
    <w:rsid w:val="008938BB"/>
    <w:rsid w:val="00897AF6"/>
    <w:rsid w:val="008A50AE"/>
    <w:rsid w:val="008D2BF2"/>
    <w:rsid w:val="00916938"/>
    <w:rsid w:val="009238F4"/>
    <w:rsid w:val="009263E9"/>
    <w:rsid w:val="00944E3A"/>
    <w:rsid w:val="009678DB"/>
    <w:rsid w:val="009A1421"/>
    <w:rsid w:val="009E70AB"/>
    <w:rsid w:val="00A103BE"/>
    <w:rsid w:val="00A265BA"/>
    <w:rsid w:val="00A6057E"/>
    <w:rsid w:val="00AC2E63"/>
    <w:rsid w:val="00AD0EBB"/>
    <w:rsid w:val="00AD752D"/>
    <w:rsid w:val="00AE12F2"/>
    <w:rsid w:val="00B25C3D"/>
    <w:rsid w:val="00B41CE6"/>
    <w:rsid w:val="00B6449F"/>
    <w:rsid w:val="00B92CEF"/>
    <w:rsid w:val="00B94B8C"/>
    <w:rsid w:val="00BA4B42"/>
    <w:rsid w:val="00C02084"/>
    <w:rsid w:val="00C227FF"/>
    <w:rsid w:val="00C273F1"/>
    <w:rsid w:val="00C64E37"/>
    <w:rsid w:val="00C6743A"/>
    <w:rsid w:val="00CC0D43"/>
    <w:rsid w:val="00CD54AA"/>
    <w:rsid w:val="00D14D5C"/>
    <w:rsid w:val="00D170BF"/>
    <w:rsid w:val="00D238CA"/>
    <w:rsid w:val="00D51C39"/>
    <w:rsid w:val="00D56A86"/>
    <w:rsid w:val="00D63921"/>
    <w:rsid w:val="00D66D53"/>
    <w:rsid w:val="00D85E9A"/>
    <w:rsid w:val="00DA17D3"/>
    <w:rsid w:val="00DB2964"/>
    <w:rsid w:val="00DD6CD6"/>
    <w:rsid w:val="00DF2947"/>
    <w:rsid w:val="00DF6C2E"/>
    <w:rsid w:val="00DF7F38"/>
    <w:rsid w:val="00E27569"/>
    <w:rsid w:val="00E32852"/>
    <w:rsid w:val="00E42040"/>
    <w:rsid w:val="00E443F8"/>
    <w:rsid w:val="00E6058B"/>
    <w:rsid w:val="00E82784"/>
    <w:rsid w:val="00EB2759"/>
    <w:rsid w:val="00EC4D83"/>
    <w:rsid w:val="00F2413B"/>
    <w:rsid w:val="00F43EEC"/>
    <w:rsid w:val="00F521FE"/>
    <w:rsid w:val="00F600D6"/>
    <w:rsid w:val="00F705A4"/>
    <w:rsid w:val="00F76C6B"/>
    <w:rsid w:val="00F8062D"/>
    <w:rsid w:val="00F86804"/>
    <w:rsid w:val="00FA5CF1"/>
    <w:rsid w:val="00FA68BF"/>
    <w:rsid w:val="00FF11E8"/>
    <w:rsid w:val="00FF2630"/>
    <w:rsid w:val="00FF4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B4C19D"/>
  <w15:chartTrackingRefBased/>
  <w15:docId w15:val="{0B43C7E7-CE02-43E9-812F-764FAB1A5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3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7636B"/>
    <w:rPr>
      <w:b/>
      <w:bCs/>
    </w:rPr>
  </w:style>
  <w:style w:type="character" w:styleId="Emphasis">
    <w:name w:val="Emphasis"/>
    <w:basedOn w:val="DefaultParagraphFont"/>
    <w:uiPriority w:val="20"/>
    <w:qFormat/>
    <w:rsid w:val="0087636B"/>
    <w:rPr>
      <w:i/>
      <w:iCs/>
    </w:rPr>
  </w:style>
  <w:style w:type="character" w:styleId="Hyperlink">
    <w:name w:val="Hyperlink"/>
    <w:basedOn w:val="DefaultParagraphFont"/>
    <w:uiPriority w:val="99"/>
    <w:unhideWhenUsed/>
    <w:rsid w:val="00517ED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F44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4467"/>
  </w:style>
  <w:style w:type="paragraph" w:styleId="Footer">
    <w:name w:val="footer"/>
    <w:basedOn w:val="Normal"/>
    <w:link w:val="FooterChar"/>
    <w:uiPriority w:val="99"/>
    <w:unhideWhenUsed/>
    <w:rsid w:val="00FF44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4467"/>
  </w:style>
  <w:style w:type="paragraph" w:styleId="ListParagraph">
    <w:name w:val="List Paragraph"/>
    <w:basedOn w:val="Normal"/>
    <w:uiPriority w:val="34"/>
    <w:qFormat/>
    <w:rsid w:val="005D74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ecretsoforchestration@gmail.com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14</Pages>
  <Words>4114</Words>
  <Characters>18262</Characters>
  <Application>Microsoft Office Word</Application>
  <DocSecurity>0</DocSecurity>
  <Lines>382</Lines>
  <Paragraphs>3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vshan</dc:creator>
  <cp:keywords/>
  <dc:description/>
  <cp:lastModifiedBy>User</cp:lastModifiedBy>
  <cp:revision>147</cp:revision>
  <cp:lastPrinted>2021-08-23T13:24:00Z</cp:lastPrinted>
  <dcterms:created xsi:type="dcterms:W3CDTF">2021-08-23T07:18:00Z</dcterms:created>
  <dcterms:modified xsi:type="dcterms:W3CDTF">2024-02-19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2bd2481fe54596186b52eeb670014553441ca30d53c43d8a7738fe2a8f26c9</vt:lpwstr>
  </property>
</Properties>
</file>